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77777777"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E33DE7">
        <w:rPr>
          <w:rFonts w:ascii="楷体_GB2312" w:eastAsia="楷体_GB2312" w:hAnsi="宋体" w:hint="eastAsia"/>
          <w:b/>
          <w:sz w:val="28"/>
          <w:szCs w:val="32"/>
          <w:u w:val="single"/>
        </w:rPr>
        <w:t>基于BERT的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15864309" w14:textId="76C104E9" w:rsidR="004F00A7"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C9B4794"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自然语言处理；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r>
        <w:rPr>
          <w:rFonts w:ascii="楷体_GB2312" w:eastAsia="楷体_GB2312"/>
          <w:sz w:val="28"/>
          <w:szCs w:val="28"/>
        </w:rPr>
        <w:t>Z</w:t>
      </w:r>
      <w:r>
        <w:rPr>
          <w:rFonts w:ascii="楷体_GB2312" w:eastAsia="楷体_GB2312" w:hint="eastAsia"/>
          <w:sz w:val="28"/>
          <w:szCs w:val="28"/>
        </w:rPr>
        <w:t xml:space="preserve">hiyang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5847D31" w14:textId="56079B38" w:rsidR="0063772B" w:rsidRDefault="00A65D6E"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574994" w:history="1">
        <w:r w:rsidR="0063772B" w:rsidRPr="00E91779">
          <w:rPr>
            <w:rStyle w:val="af9"/>
            <w:rFonts w:ascii="黑体" w:hAnsi="黑体"/>
            <w:noProof/>
          </w:rPr>
          <w:t>1</w:t>
        </w:r>
        <w:r w:rsidR="0063772B" w:rsidRPr="00E91779">
          <w:rPr>
            <w:rStyle w:val="af9"/>
            <w:noProof/>
          </w:rPr>
          <w:t xml:space="preserve"> 绪论</w:t>
        </w:r>
        <w:r w:rsidR="0063772B">
          <w:rPr>
            <w:noProof/>
            <w:webHidden/>
          </w:rPr>
          <w:tab/>
        </w:r>
        <w:r w:rsidR="0063772B">
          <w:rPr>
            <w:noProof/>
            <w:webHidden/>
          </w:rPr>
          <w:fldChar w:fldCharType="begin"/>
        </w:r>
        <w:r w:rsidR="0063772B">
          <w:rPr>
            <w:noProof/>
            <w:webHidden/>
          </w:rPr>
          <w:instrText xml:space="preserve"> PAGEREF _Toc195574994 \h </w:instrText>
        </w:r>
        <w:r w:rsidR="0063772B">
          <w:rPr>
            <w:noProof/>
            <w:webHidden/>
          </w:rPr>
        </w:r>
        <w:r w:rsidR="0063772B">
          <w:rPr>
            <w:noProof/>
            <w:webHidden/>
          </w:rPr>
          <w:fldChar w:fldCharType="separate"/>
        </w:r>
        <w:r w:rsidR="0063772B">
          <w:rPr>
            <w:noProof/>
            <w:webHidden/>
          </w:rPr>
          <w:t>5</w:t>
        </w:r>
        <w:r w:rsidR="0063772B">
          <w:rPr>
            <w:noProof/>
            <w:webHidden/>
          </w:rPr>
          <w:fldChar w:fldCharType="end"/>
        </w:r>
      </w:hyperlink>
    </w:p>
    <w:p w14:paraId="16C38B6F" w14:textId="31B4A44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5" w:history="1">
        <w:r w:rsidRPr="00E91779">
          <w:rPr>
            <w:rStyle w:val="af9"/>
            <w:rFonts w:ascii="黑体" w:hAnsi="黑体"/>
            <w:noProof/>
          </w:rPr>
          <w:t>1.1</w:t>
        </w:r>
        <w:r w:rsidRPr="00E91779">
          <w:rPr>
            <w:rStyle w:val="af9"/>
            <w:noProof/>
          </w:rPr>
          <w:t xml:space="preserve"> 研究背景</w:t>
        </w:r>
        <w:r>
          <w:rPr>
            <w:noProof/>
            <w:webHidden/>
          </w:rPr>
          <w:tab/>
        </w:r>
        <w:r>
          <w:rPr>
            <w:noProof/>
            <w:webHidden/>
          </w:rPr>
          <w:fldChar w:fldCharType="begin"/>
        </w:r>
        <w:r>
          <w:rPr>
            <w:noProof/>
            <w:webHidden/>
          </w:rPr>
          <w:instrText xml:space="preserve"> PAGEREF _Toc195574995 \h </w:instrText>
        </w:r>
        <w:r>
          <w:rPr>
            <w:noProof/>
            <w:webHidden/>
          </w:rPr>
        </w:r>
        <w:r>
          <w:rPr>
            <w:noProof/>
            <w:webHidden/>
          </w:rPr>
          <w:fldChar w:fldCharType="separate"/>
        </w:r>
        <w:r>
          <w:rPr>
            <w:noProof/>
            <w:webHidden/>
          </w:rPr>
          <w:t>5</w:t>
        </w:r>
        <w:r>
          <w:rPr>
            <w:noProof/>
            <w:webHidden/>
          </w:rPr>
          <w:fldChar w:fldCharType="end"/>
        </w:r>
      </w:hyperlink>
    </w:p>
    <w:p w14:paraId="66C8D180" w14:textId="5F2D8656"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6" w:history="1">
        <w:r w:rsidRPr="00E91779">
          <w:rPr>
            <w:rStyle w:val="af9"/>
            <w:rFonts w:ascii="黑体" w:hAnsi="黑体"/>
            <w:noProof/>
          </w:rPr>
          <w:t>1.2</w:t>
        </w:r>
        <w:r w:rsidRPr="00E91779">
          <w:rPr>
            <w:rStyle w:val="af9"/>
            <w:noProof/>
          </w:rPr>
          <w:t xml:space="preserve"> 国内外研究现状</w:t>
        </w:r>
        <w:r>
          <w:rPr>
            <w:noProof/>
            <w:webHidden/>
          </w:rPr>
          <w:tab/>
        </w:r>
        <w:r>
          <w:rPr>
            <w:noProof/>
            <w:webHidden/>
          </w:rPr>
          <w:fldChar w:fldCharType="begin"/>
        </w:r>
        <w:r>
          <w:rPr>
            <w:noProof/>
            <w:webHidden/>
          </w:rPr>
          <w:instrText xml:space="preserve"> PAGEREF _Toc195574996 \h </w:instrText>
        </w:r>
        <w:r>
          <w:rPr>
            <w:noProof/>
            <w:webHidden/>
          </w:rPr>
        </w:r>
        <w:r>
          <w:rPr>
            <w:noProof/>
            <w:webHidden/>
          </w:rPr>
          <w:fldChar w:fldCharType="separate"/>
        </w:r>
        <w:r>
          <w:rPr>
            <w:noProof/>
            <w:webHidden/>
          </w:rPr>
          <w:t>5</w:t>
        </w:r>
        <w:r>
          <w:rPr>
            <w:noProof/>
            <w:webHidden/>
          </w:rPr>
          <w:fldChar w:fldCharType="end"/>
        </w:r>
      </w:hyperlink>
    </w:p>
    <w:p w14:paraId="411A13D6" w14:textId="305F3777"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7" w:history="1">
        <w:r w:rsidRPr="00E91779">
          <w:rPr>
            <w:rStyle w:val="af9"/>
            <w:rFonts w:ascii="黑体" w:hAnsi="黑体"/>
            <w:noProof/>
          </w:rPr>
          <w:t>1.3</w:t>
        </w:r>
        <w:r w:rsidRPr="00E91779">
          <w:rPr>
            <w:rStyle w:val="af9"/>
            <w:noProof/>
          </w:rPr>
          <w:t xml:space="preserve"> 论文主要工作</w:t>
        </w:r>
        <w:r>
          <w:rPr>
            <w:noProof/>
            <w:webHidden/>
          </w:rPr>
          <w:tab/>
        </w:r>
        <w:r>
          <w:rPr>
            <w:noProof/>
            <w:webHidden/>
          </w:rPr>
          <w:fldChar w:fldCharType="begin"/>
        </w:r>
        <w:r>
          <w:rPr>
            <w:noProof/>
            <w:webHidden/>
          </w:rPr>
          <w:instrText xml:space="preserve"> PAGEREF _Toc195574997 \h </w:instrText>
        </w:r>
        <w:r>
          <w:rPr>
            <w:noProof/>
            <w:webHidden/>
          </w:rPr>
        </w:r>
        <w:r>
          <w:rPr>
            <w:noProof/>
            <w:webHidden/>
          </w:rPr>
          <w:fldChar w:fldCharType="separate"/>
        </w:r>
        <w:r>
          <w:rPr>
            <w:noProof/>
            <w:webHidden/>
          </w:rPr>
          <w:t>6</w:t>
        </w:r>
        <w:r>
          <w:rPr>
            <w:noProof/>
            <w:webHidden/>
          </w:rPr>
          <w:fldChar w:fldCharType="end"/>
        </w:r>
      </w:hyperlink>
    </w:p>
    <w:p w14:paraId="2077C7A5" w14:textId="295BCFD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4998" w:history="1">
        <w:r w:rsidRPr="00E91779">
          <w:rPr>
            <w:rStyle w:val="af9"/>
            <w:rFonts w:ascii="黑体" w:hAnsi="黑体"/>
            <w:noProof/>
          </w:rPr>
          <w:t>1.4</w:t>
        </w:r>
        <w:r w:rsidRPr="00E91779">
          <w:rPr>
            <w:rStyle w:val="af9"/>
            <w:noProof/>
          </w:rPr>
          <w:t xml:space="preserve"> 论文组织与结构</w:t>
        </w:r>
        <w:r>
          <w:rPr>
            <w:noProof/>
            <w:webHidden/>
          </w:rPr>
          <w:tab/>
        </w:r>
        <w:r>
          <w:rPr>
            <w:noProof/>
            <w:webHidden/>
          </w:rPr>
          <w:fldChar w:fldCharType="begin"/>
        </w:r>
        <w:r>
          <w:rPr>
            <w:noProof/>
            <w:webHidden/>
          </w:rPr>
          <w:instrText xml:space="preserve"> PAGEREF _Toc195574998 \h </w:instrText>
        </w:r>
        <w:r>
          <w:rPr>
            <w:noProof/>
            <w:webHidden/>
          </w:rPr>
        </w:r>
        <w:r>
          <w:rPr>
            <w:noProof/>
            <w:webHidden/>
          </w:rPr>
          <w:fldChar w:fldCharType="separate"/>
        </w:r>
        <w:r>
          <w:rPr>
            <w:noProof/>
            <w:webHidden/>
          </w:rPr>
          <w:t>7</w:t>
        </w:r>
        <w:r>
          <w:rPr>
            <w:noProof/>
            <w:webHidden/>
          </w:rPr>
          <w:fldChar w:fldCharType="end"/>
        </w:r>
      </w:hyperlink>
    </w:p>
    <w:p w14:paraId="2E32C2AF" w14:textId="0553E846"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4999" w:history="1">
        <w:r w:rsidRPr="00E91779">
          <w:rPr>
            <w:rStyle w:val="af9"/>
            <w:rFonts w:ascii="黑体" w:hAnsi="黑体"/>
            <w:noProof/>
          </w:rPr>
          <w:t>2</w:t>
        </w:r>
        <w:r w:rsidRPr="00E91779">
          <w:rPr>
            <w:rStyle w:val="af9"/>
            <w:noProof/>
          </w:rPr>
          <w:t xml:space="preserve"> 背景知识简介</w:t>
        </w:r>
        <w:r>
          <w:rPr>
            <w:noProof/>
            <w:webHidden/>
          </w:rPr>
          <w:tab/>
        </w:r>
        <w:r>
          <w:rPr>
            <w:noProof/>
            <w:webHidden/>
          </w:rPr>
          <w:fldChar w:fldCharType="begin"/>
        </w:r>
        <w:r>
          <w:rPr>
            <w:noProof/>
            <w:webHidden/>
          </w:rPr>
          <w:instrText xml:space="preserve"> PAGEREF _Toc195574999 \h </w:instrText>
        </w:r>
        <w:r>
          <w:rPr>
            <w:noProof/>
            <w:webHidden/>
          </w:rPr>
        </w:r>
        <w:r>
          <w:rPr>
            <w:noProof/>
            <w:webHidden/>
          </w:rPr>
          <w:fldChar w:fldCharType="separate"/>
        </w:r>
        <w:r>
          <w:rPr>
            <w:noProof/>
            <w:webHidden/>
          </w:rPr>
          <w:t>8</w:t>
        </w:r>
        <w:r>
          <w:rPr>
            <w:noProof/>
            <w:webHidden/>
          </w:rPr>
          <w:fldChar w:fldCharType="end"/>
        </w:r>
      </w:hyperlink>
    </w:p>
    <w:p w14:paraId="6C6380D3" w14:textId="28841A5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0" w:history="1">
        <w:r w:rsidRPr="00E91779">
          <w:rPr>
            <w:rStyle w:val="af9"/>
            <w:rFonts w:ascii="黑体" w:hAnsi="黑体"/>
            <w:noProof/>
          </w:rPr>
          <w:t>2.1</w:t>
        </w:r>
        <w:r w:rsidRPr="00E91779">
          <w:rPr>
            <w:rStyle w:val="af9"/>
            <w:noProof/>
          </w:rPr>
          <w:t xml:space="preserve"> NLP</w:t>
        </w:r>
        <w:r>
          <w:rPr>
            <w:noProof/>
            <w:webHidden/>
          </w:rPr>
          <w:tab/>
        </w:r>
        <w:r>
          <w:rPr>
            <w:noProof/>
            <w:webHidden/>
          </w:rPr>
          <w:fldChar w:fldCharType="begin"/>
        </w:r>
        <w:r>
          <w:rPr>
            <w:noProof/>
            <w:webHidden/>
          </w:rPr>
          <w:instrText xml:space="preserve"> PAGEREF _Toc195575000 \h </w:instrText>
        </w:r>
        <w:r>
          <w:rPr>
            <w:noProof/>
            <w:webHidden/>
          </w:rPr>
        </w:r>
        <w:r>
          <w:rPr>
            <w:noProof/>
            <w:webHidden/>
          </w:rPr>
          <w:fldChar w:fldCharType="separate"/>
        </w:r>
        <w:r>
          <w:rPr>
            <w:noProof/>
            <w:webHidden/>
          </w:rPr>
          <w:t>8</w:t>
        </w:r>
        <w:r>
          <w:rPr>
            <w:noProof/>
            <w:webHidden/>
          </w:rPr>
          <w:fldChar w:fldCharType="end"/>
        </w:r>
      </w:hyperlink>
    </w:p>
    <w:p w14:paraId="405202E8" w14:textId="264A9C2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1" w:history="1">
        <w:r w:rsidRPr="00E91779">
          <w:rPr>
            <w:rStyle w:val="af9"/>
            <w:rFonts w:ascii="黑体" w:hAnsi="黑体"/>
            <w:noProof/>
          </w:rPr>
          <w:t>2.2</w:t>
        </w:r>
        <w:r w:rsidRPr="00E91779">
          <w:rPr>
            <w:rStyle w:val="af9"/>
            <w:noProof/>
          </w:rPr>
          <w:t xml:space="preserve"> BERT</w:t>
        </w:r>
        <w:r>
          <w:rPr>
            <w:noProof/>
            <w:webHidden/>
          </w:rPr>
          <w:tab/>
        </w:r>
        <w:r>
          <w:rPr>
            <w:noProof/>
            <w:webHidden/>
          </w:rPr>
          <w:fldChar w:fldCharType="begin"/>
        </w:r>
        <w:r>
          <w:rPr>
            <w:noProof/>
            <w:webHidden/>
          </w:rPr>
          <w:instrText xml:space="preserve"> PAGEREF _Toc195575001 \h </w:instrText>
        </w:r>
        <w:r>
          <w:rPr>
            <w:noProof/>
            <w:webHidden/>
          </w:rPr>
        </w:r>
        <w:r>
          <w:rPr>
            <w:noProof/>
            <w:webHidden/>
          </w:rPr>
          <w:fldChar w:fldCharType="separate"/>
        </w:r>
        <w:r>
          <w:rPr>
            <w:noProof/>
            <w:webHidden/>
          </w:rPr>
          <w:t>8</w:t>
        </w:r>
        <w:r>
          <w:rPr>
            <w:noProof/>
            <w:webHidden/>
          </w:rPr>
          <w:fldChar w:fldCharType="end"/>
        </w:r>
      </w:hyperlink>
    </w:p>
    <w:p w14:paraId="2546599F" w14:textId="548D8B2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2" w:history="1">
        <w:r w:rsidRPr="00E91779">
          <w:rPr>
            <w:rStyle w:val="af9"/>
            <w:rFonts w:ascii="黑体" w:hAnsi="黑体"/>
            <w:noProof/>
          </w:rPr>
          <w:t>2.3</w:t>
        </w:r>
        <w:r w:rsidRPr="00E91779">
          <w:rPr>
            <w:rStyle w:val="af9"/>
            <w:noProof/>
          </w:rPr>
          <w:t xml:space="preserve"> MongoDB</w:t>
        </w:r>
        <w:r>
          <w:rPr>
            <w:noProof/>
            <w:webHidden/>
          </w:rPr>
          <w:tab/>
        </w:r>
        <w:r>
          <w:rPr>
            <w:noProof/>
            <w:webHidden/>
          </w:rPr>
          <w:fldChar w:fldCharType="begin"/>
        </w:r>
        <w:r>
          <w:rPr>
            <w:noProof/>
            <w:webHidden/>
          </w:rPr>
          <w:instrText xml:space="preserve"> PAGEREF _Toc195575002 \h </w:instrText>
        </w:r>
        <w:r>
          <w:rPr>
            <w:noProof/>
            <w:webHidden/>
          </w:rPr>
        </w:r>
        <w:r>
          <w:rPr>
            <w:noProof/>
            <w:webHidden/>
          </w:rPr>
          <w:fldChar w:fldCharType="separate"/>
        </w:r>
        <w:r>
          <w:rPr>
            <w:noProof/>
            <w:webHidden/>
          </w:rPr>
          <w:t>9</w:t>
        </w:r>
        <w:r>
          <w:rPr>
            <w:noProof/>
            <w:webHidden/>
          </w:rPr>
          <w:fldChar w:fldCharType="end"/>
        </w:r>
      </w:hyperlink>
    </w:p>
    <w:p w14:paraId="16E8EC5A" w14:textId="628DA43E"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3" w:history="1">
        <w:r w:rsidRPr="00E91779">
          <w:rPr>
            <w:rStyle w:val="af9"/>
            <w:rFonts w:ascii="黑体" w:hAnsi="黑体"/>
            <w:noProof/>
          </w:rPr>
          <w:t>2.4</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03 \h </w:instrText>
        </w:r>
        <w:r>
          <w:rPr>
            <w:noProof/>
            <w:webHidden/>
          </w:rPr>
        </w:r>
        <w:r>
          <w:rPr>
            <w:noProof/>
            <w:webHidden/>
          </w:rPr>
          <w:fldChar w:fldCharType="separate"/>
        </w:r>
        <w:r>
          <w:rPr>
            <w:noProof/>
            <w:webHidden/>
          </w:rPr>
          <w:t>9</w:t>
        </w:r>
        <w:r>
          <w:rPr>
            <w:noProof/>
            <w:webHidden/>
          </w:rPr>
          <w:fldChar w:fldCharType="end"/>
        </w:r>
      </w:hyperlink>
    </w:p>
    <w:p w14:paraId="00BFE608" w14:textId="654467D4"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04" w:history="1">
        <w:r w:rsidRPr="00E91779">
          <w:rPr>
            <w:rStyle w:val="af9"/>
            <w:rFonts w:ascii="黑体" w:hAnsi="黑体"/>
            <w:noProof/>
          </w:rPr>
          <w:t>3</w:t>
        </w:r>
        <w:r w:rsidRPr="00E91779">
          <w:rPr>
            <w:rStyle w:val="af9"/>
            <w:noProof/>
          </w:rPr>
          <w:t xml:space="preserve"> 系统分析与设计</w:t>
        </w:r>
        <w:r>
          <w:rPr>
            <w:noProof/>
            <w:webHidden/>
          </w:rPr>
          <w:tab/>
        </w:r>
        <w:r>
          <w:rPr>
            <w:noProof/>
            <w:webHidden/>
          </w:rPr>
          <w:fldChar w:fldCharType="begin"/>
        </w:r>
        <w:r>
          <w:rPr>
            <w:noProof/>
            <w:webHidden/>
          </w:rPr>
          <w:instrText xml:space="preserve"> PAGEREF _Toc195575004 \h </w:instrText>
        </w:r>
        <w:r>
          <w:rPr>
            <w:noProof/>
            <w:webHidden/>
          </w:rPr>
        </w:r>
        <w:r>
          <w:rPr>
            <w:noProof/>
            <w:webHidden/>
          </w:rPr>
          <w:fldChar w:fldCharType="separate"/>
        </w:r>
        <w:r>
          <w:rPr>
            <w:noProof/>
            <w:webHidden/>
          </w:rPr>
          <w:t>10</w:t>
        </w:r>
        <w:r>
          <w:rPr>
            <w:noProof/>
            <w:webHidden/>
          </w:rPr>
          <w:fldChar w:fldCharType="end"/>
        </w:r>
      </w:hyperlink>
    </w:p>
    <w:p w14:paraId="5CE87042" w14:textId="3EED87E8"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05" w:history="1">
        <w:r w:rsidRPr="00E91779">
          <w:rPr>
            <w:rStyle w:val="af9"/>
            <w:rFonts w:ascii="黑体" w:hAnsi="黑体"/>
            <w:noProof/>
          </w:rPr>
          <w:t>3.1</w:t>
        </w:r>
        <w:r w:rsidRPr="00E91779">
          <w:rPr>
            <w:rStyle w:val="af9"/>
            <w:noProof/>
          </w:rPr>
          <w:t xml:space="preserve"> 系统需求分析与建模</w:t>
        </w:r>
        <w:r>
          <w:rPr>
            <w:noProof/>
            <w:webHidden/>
          </w:rPr>
          <w:tab/>
        </w:r>
        <w:r>
          <w:rPr>
            <w:noProof/>
            <w:webHidden/>
          </w:rPr>
          <w:fldChar w:fldCharType="begin"/>
        </w:r>
        <w:r>
          <w:rPr>
            <w:noProof/>
            <w:webHidden/>
          </w:rPr>
          <w:instrText xml:space="preserve"> PAGEREF _Toc195575005 \h </w:instrText>
        </w:r>
        <w:r>
          <w:rPr>
            <w:noProof/>
            <w:webHidden/>
          </w:rPr>
        </w:r>
        <w:r>
          <w:rPr>
            <w:noProof/>
            <w:webHidden/>
          </w:rPr>
          <w:fldChar w:fldCharType="separate"/>
        </w:r>
        <w:r>
          <w:rPr>
            <w:noProof/>
            <w:webHidden/>
          </w:rPr>
          <w:t>10</w:t>
        </w:r>
        <w:r>
          <w:rPr>
            <w:noProof/>
            <w:webHidden/>
          </w:rPr>
          <w:fldChar w:fldCharType="end"/>
        </w:r>
      </w:hyperlink>
    </w:p>
    <w:p w14:paraId="5C278C63" w14:textId="2233F35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6" w:history="1">
        <w:r w:rsidRPr="00E91779">
          <w:rPr>
            <w:rStyle w:val="af9"/>
            <w:noProof/>
          </w:rPr>
          <w:t>3.1.1 系统需求概述</w:t>
        </w:r>
        <w:r>
          <w:rPr>
            <w:noProof/>
            <w:webHidden/>
          </w:rPr>
          <w:tab/>
        </w:r>
        <w:r>
          <w:rPr>
            <w:noProof/>
            <w:webHidden/>
          </w:rPr>
          <w:fldChar w:fldCharType="begin"/>
        </w:r>
        <w:r>
          <w:rPr>
            <w:noProof/>
            <w:webHidden/>
          </w:rPr>
          <w:instrText xml:space="preserve"> PAGEREF _Toc195575006 \h </w:instrText>
        </w:r>
        <w:r>
          <w:rPr>
            <w:noProof/>
            <w:webHidden/>
          </w:rPr>
        </w:r>
        <w:r>
          <w:rPr>
            <w:noProof/>
            <w:webHidden/>
          </w:rPr>
          <w:fldChar w:fldCharType="separate"/>
        </w:r>
        <w:r>
          <w:rPr>
            <w:noProof/>
            <w:webHidden/>
          </w:rPr>
          <w:t>10</w:t>
        </w:r>
        <w:r>
          <w:rPr>
            <w:noProof/>
            <w:webHidden/>
          </w:rPr>
          <w:fldChar w:fldCharType="end"/>
        </w:r>
      </w:hyperlink>
    </w:p>
    <w:p w14:paraId="7441934B" w14:textId="2E688FF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7" w:history="1">
        <w:r w:rsidRPr="00E91779">
          <w:rPr>
            <w:rStyle w:val="af9"/>
            <w:noProof/>
          </w:rPr>
          <w:t>3.1.2 需求清单</w:t>
        </w:r>
        <w:r>
          <w:rPr>
            <w:noProof/>
            <w:webHidden/>
          </w:rPr>
          <w:tab/>
        </w:r>
        <w:r>
          <w:rPr>
            <w:noProof/>
            <w:webHidden/>
          </w:rPr>
          <w:fldChar w:fldCharType="begin"/>
        </w:r>
        <w:r>
          <w:rPr>
            <w:noProof/>
            <w:webHidden/>
          </w:rPr>
          <w:instrText xml:space="preserve"> PAGEREF _Toc195575007 \h </w:instrText>
        </w:r>
        <w:r>
          <w:rPr>
            <w:noProof/>
            <w:webHidden/>
          </w:rPr>
        </w:r>
        <w:r>
          <w:rPr>
            <w:noProof/>
            <w:webHidden/>
          </w:rPr>
          <w:fldChar w:fldCharType="separate"/>
        </w:r>
        <w:r>
          <w:rPr>
            <w:noProof/>
            <w:webHidden/>
          </w:rPr>
          <w:t>10</w:t>
        </w:r>
        <w:r>
          <w:rPr>
            <w:noProof/>
            <w:webHidden/>
          </w:rPr>
          <w:fldChar w:fldCharType="end"/>
        </w:r>
      </w:hyperlink>
    </w:p>
    <w:p w14:paraId="12BCA294" w14:textId="45E4D07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8" w:history="1">
        <w:r w:rsidRPr="00E91779">
          <w:rPr>
            <w:rStyle w:val="af9"/>
            <w:noProof/>
          </w:rPr>
          <w:t>3.1.3 系统数据分析</w:t>
        </w:r>
        <w:r>
          <w:rPr>
            <w:noProof/>
            <w:webHidden/>
          </w:rPr>
          <w:tab/>
        </w:r>
        <w:r>
          <w:rPr>
            <w:noProof/>
            <w:webHidden/>
          </w:rPr>
          <w:fldChar w:fldCharType="begin"/>
        </w:r>
        <w:r>
          <w:rPr>
            <w:noProof/>
            <w:webHidden/>
          </w:rPr>
          <w:instrText xml:space="preserve"> PAGEREF _Toc195575008 \h </w:instrText>
        </w:r>
        <w:r>
          <w:rPr>
            <w:noProof/>
            <w:webHidden/>
          </w:rPr>
        </w:r>
        <w:r>
          <w:rPr>
            <w:noProof/>
            <w:webHidden/>
          </w:rPr>
          <w:fldChar w:fldCharType="separate"/>
        </w:r>
        <w:r>
          <w:rPr>
            <w:noProof/>
            <w:webHidden/>
          </w:rPr>
          <w:t>11</w:t>
        </w:r>
        <w:r>
          <w:rPr>
            <w:noProof/>
            <w:webHidden/>
          </w:rPr>
          <w:fldChar w:fldCharType="end"/>
        </w:r>
      </w:hyperlink>
    </w:p>
    <w:p w14:paraId="69B5C4D4" w14:textId="5925295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09" w:history="1">
        <w:r w:rsidRPr="00E91779">
          <w:rPr>
            <w:rStyle w:val="af9"/>
            <w:noProof/>
          </w:rPr>
          <w:t>3.1.4 系统功能分析</w:t>
        </w:r>
        <w:r>
          <w:rPr>
            <w:noProof/>
            <w:webHidden/>
          </w:rPr>
          <w:tab/>
        </w:r>
        <w:r>
          <w:rPr>
            <w:noProof/>
            <w:webHidden/>
          </w:rPr>
          <w:fldChar w:fldCharType="begin"/>
        </w:r>
        <w:r>
          <w:rPr>
            <w:noProof/>
            <w:webHidden/>
          </w:rPr>
          <w:instrText xml:space="preserve"> PAGEREF _Toc195575009 \h </w:instrText>
        </w:r>
        <w:r>
          <w:rPr>
            <w:noProof/>
            <w:webHidden/>
          </w:rPr>
        </w:r>
        <w:r>
          <w:rPr>
            <w:noProof/>
            <w:webHidden/>
          </w:rPr>
          <w:fldChar w:fldCharType="separate"/>
        </w:r>
        <w:r>
          <w:rPr>
            <w:noProof/>
            <w:webHidden/>
          </w:rPr>
          <w:t>12</w:t>
        </w:r>
        <w:r>
          <w:rPr>
            <w:noProof/>
            <w:webHidden/>
          </w:rPr>
          <w:fldChar w:fldCharType="end"/>
        </w:r>
      </w:hyperlink>
    </w:p>
    <w:p w14:paraId="7D4CFAA3" w14:textId="12804521"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0" w:history="1">
        <w:r w:rsidRPr="00E91779">
          <w:rPr>
            <w:rStyle w:val="af9"/>
            <w:rFonts w:ascii="黑体" w:hAnsi="黑体"/>
            <w:noProof/>
          </w:rPr>
          <w:t>3.2</w:t>
        </w:r>
        <w:r w:rsidRPr="00E91779">
          <w:rPr>
            <w:rStyle w:val="af9"/>
            <w:noProof/>
          </w:rPr>
          <w:t xml:space="preserve"> 系统设计与建模</w:t>
        </w:r>
        <w:r>
          <w:rPr>
            <w:noProof/>
            <w:webHidden/>
          </w:rPr>
          <w:tab/>
        </w:r>
        <w:r>
          <w:rPr>
            <w:noProof/>
            <w:webHidden/>
          </w:rPr>
          <w:fldChar w:fldCharType="begin"/>
        </w:r>
        <w:r>
          <w:rPr>
            <w:noProof/>
            <w:webHidden/>
          </w:rPr>
          <w:instrText xml:space="preserve"> PAGEREF _Toc195575010 \h </w:instrText>
        </w:r>
        <w:r>
          <w:rPr>
            <w:noProof/>
            <w:webHidden/>
          </w:rPr>
        </w:r>
        <w:r>
          <w:rPr>
            <w:noProof/>
            <w:webHidden/>
          </w:rPr>
          <w:fldChar w:fldCharType="separate"/>
        </w:r>
        <w:r>
          <w:rPr>
            <w:noProof/>
            <w:webHidden/>
          </w:rPr>
          <w:t>12</w:t>
        </w:r>
        <w:r>
          <w:rPr>
            <w:noProof/>
            <w:webHidden/>
          </w:rPr>
          <w:fldChar w:fldCharType="end"/>
        </w:r>
      </w:hyperlink>
    </w:p>
    <w:p w14:paraId="0D384890" w14:textId="3AAF83C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1" w:history="1">
        <w:r w:rsidRPr="00E91779">
          <w:rPr>
            <w:rStyle w:val="af9"/>
            <w:noProof/>
          </w:rPr>
          <w:t>3.2.1 系统设计概述</w:t>
        </w:r>
        <w:r>
          <w:rPr>
            <w:noProof/>
            <w:webHidden/>
          </w:rPr>
          <w:tab/>
        </w:r>
        <w:r>
          <w:rPr>
            <w:noProof/>
            <w:webHidden/>
          </w:rPr>
          <w:fldChar w:fldCharType="begin"/>
        </w:r>
        <w:r>
          <w:rPr>
            <w:noProof/>
            <w:webHidden/>
          </w:rPr>
          <w:instrText xml:space="preserve"> PAGEREF _Toc195575011 \h </w:instrText>
        </w:r>
        <w:r>
          <w:rPr>
            <w:noProof/>
            <w:webHidden/>
          </w:rPr>
        </w:r>
        <w:r>
          <w:rPr>
            <w:noProof/>
            <w:webHidden/>
          </w:rPr>
          <w:fldChar w:fldCharType="separate"/>
        </w:r>
        <w:r>
          <w:rPr>
            <w:noProof/>
            <w:webHidden/>
          </w:rPr>
          <w:t>12</w:t>
        </w:r>
        <w:r>
          <w:rPr>
            <w:noProof/>
            <w:webHidden/>
          </w:rPr>
          <w:fldChar w:fldCharType="end"/>
        </w:r>
      </w:hyperlink>
    </w:p>
    <w:p w14:paraId="43446DD7" w14:textId="322479E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2" w:history="1">
        <w:r w:rsidRPr="00E91779">
          <w:rPr>
            <w:rStyle w:val="af9"/>
            <w:noProof/>
          </w:rPr>
          <w:t>3.2.2 系统数据库设计</w:t>
        </w:r>
        <w:r>
          <w:rPr>
            <w:noProof/>
            <w:webHidden/>
          </w:rPr>
          <w:tab/>
        </w:r>
        <w:r>
          <w:rPr>
            <w:noProof/>
            <w:webHidden/>
          </w:rPr>
          <w:fldChar w:fldCharType="begin"/>
        </w:r>
        <w:r>
          <w:rPr>
            <w:noProof/>
            <w:webHidden/>
          </w:rPr>
          <w:instrText xml:space="preserve"> PAGEREF _Toc195575012 \h </w:instrText>
        </w:r>
        <w:r>
          <w:rPr>
            <w:noProof/>
            <w:webHidden/>
          </w:rPr>
        </w:r>
        <w:r>
          <w:rPr>
            <w:noProof/>
            <w:webHidden/>
          </w:rPr>
          <w:fldChar w:fldCharType="separate"/>
        </w:r>
        <w:r>
          <w:rPr>
            <w:noProof/>
            <w:webHidden/>
          </w:rPr>
          <w:t>13</w:t>
        </w:r>
        <w:r>
          <w:rPr>
            <w:noProof/>
            <w:webHidden/>
          </w:rPr>
          <w:fldChar w:fldCharType="end"/>
        </w:r>
      </w:hyperlink>
    </w:p>
    <w:p w14:paraId="3336AD6B" w14:textId="59A6E88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3" w:history="1">
        <w:r w:rsidRPr="00E91779">
          <w:rPr>
            <w:rStyle w:val="af9"/>
            <w:noProof/>
          </w:rPr>
          <w:t>3.2.3 系统用户界面设计</w:t>
        </w:r>
        <w:r>
          <w:rPr>
            <w:noProof/>
            <w:webHidden/>
          </w:rPr>
          <w:tab/>
        </w:r>
        <w:r>
          <w:rPr>
            <w:noProof/>
            <w:webHidden/>
          </w:rPr>
          <w:fldChar w:fldCharType="begin"/>
        </w:r>
        <w:r>
          <w:rPr>
            <w:noProof/>
            <w:webHidden/>
          </w:rPr>
          <w:instrText xml:space="preserve"> PAGEREF _Toc195575013 \h </w:instrText>
        </w:r>
        <w:r>
          <w:rPr>
            <w:noProof/>
            <w:webHidden/>
          </w:rPr>
        </w:r>
        <w:r>
          <w:rPr>
            <w:noProof/>
            <w:webHidden/>
          </w:rPr>
          <w:fldChar w:fldCharType="separate"/>
        </w:r>
        <w:r>
          <w:rPr>
            <w:noProof/>
            <w:webHidden/>
          </w:rPr>
          <w:t>14</w:t>
        </w:r>
        <w:r>
          <w:rPr>
            <w:noProof/>
            <w:webHidden/>
          </w:rPr>
          <w:fldChar w:fldCharType="end"/>
        </w:r>
      </w:hyperlink>
    </w:p>
    <w:p w14:paraId="53A7B351" w14:textId="3568A18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4" w:history="1">
        <w:r w:rsidRPr="00E91779">
          <w:rPr>
            <w:rStyle w:val="af9"/>
            <w:noProof/>
          </w:rPr>
          <w:t>3.2.4 系统API接口设计</w:t>
        </w:r>
        <w:r>
          <w:rPr>
            <w:noProof/>
            <w:webHidden/>
          </w:rPr>
          <w:tab/>
        </w:r>
        <w:r>
          <w:rPr>
            <w:noProof/>
            <w:webHidden/>
          </w:rPr>
          <w:fldChar w:fldCharType="begin"/>
        </w:r>
        <w:r>
          <w:rPr>
            <w:noProof/>
            <w:webHidden/>
          </w:rPr>
          <w:instrText xml:space="preserve"> PAGEREF _Toc195575014 \h </w:instrText>
        </w:r>
        <w:r>
          <w:rPr>
            <w:noProof/>
            <w:webHidden/>
          </w:rPr>
        </w:r>
        <w:r>
          <w:rPr>
            <w:noProof/>
            <w:webHidden/>
          </w:rPr>
          <w:fldChar w:fldCharType="separate"/>
        </w:r>
        <w:r>
          <w:rPr>
            <w:noProof/>
            <w:webHidden/>
          </w:rPr>
          <w:t>14</w:t>
        </w:r>
        <w:r>
          <w:rPr>
            <w:noProof/>
            <w:webHidden/>
          </w:rPr>
          <w:fldChar w:fldCharType="end"/>
        </w:r>
      </w:hyperlink>
    </w:p>
    <w:p w14:paraId="63971546" w14:textId="2CC3FAEF"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15" w:history="1">
        <w:r w:rsidRPr="00E91779">
          <w:rPr>
            <w:rStyle w:val="af9"/>
            <w:rFonts w:ascii="黑体" w:hAnsi="黑体"/>
            <w:noProof/>
          </w:rPr>
          <w:t>4</w:t>
        </w:r>
        <w:r w:rsidRPr="00E91779">
          <w:rPr>
            <w:rStyle w:val="af9"/>
            <w:noProof/>
          </w:rPr>
          <w:t xml:space="preserve"> 系统详细设计与实现</w:t>
        </w:r>
        <w:r>
          <w:rPr>
            <w:noProof/>
            <w:webHidden/>
          </w:rPr>
          <w:tab/>
        </w:r>
        <w:r>
          <w:rPr>
            <w:noProof/>
            <w:webHidden/>
          </w:rPr>
          <w:fldChar w:fldCharType="begin"/>
        </w:r>
        <w:r>
          <w:rPr>
            <w:noProof/>
            <w:webHidden/>
          </w:rPr>
          <w:instrText xml:space="preserve"> PAGEREF _Toc195575015 \h </w:instrText>
        </w:r>
        <w:r>
          <w:rPr>
            <w:noProof/>
            <w:webHidden/>
          </w:rPr>
        </w:r>
        <w:r>
          <w:rPr>
            <w:noProof/>
            <w:webHidden/>
          </w:rPr>
          <w:fldChar w:fldCharType="separate"/>
        </w:r>
        <w:r>
          <w:rPr>
            <w:noProof/>
            <w:webHidden/>
          </w:rPr>
          <w:t>18</w:t>
        </w:r>
        <w:r>
          <w:rPr>
            <w:noProof/>
            <w:webHidden/>
          </w:rPr>
          <w:fldChar w:fldCharType="end"/>
        </w:r>
      </w:hyperlink>
    </w:p>
    <w:p w14:paraId="3617F905" w14:textId="1FB0F892"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6" w:history="1">
        <w:r w:rsidRPr="00E91779">
          <w:rPr>
            <w:rStyle w:val="af9"/>
            <w:rFonts w:ascii="黑体" w:hAnsi="黑体"/>
            <w:noProof/>
          </w:rPr>
          <w:t>4.1</w:t>
        </w:r>
        <w:r w:rsidRPr="00E91779">
          <w:rPr>
            <w:rStyle w:val="af9"/>
            <w:noProof/>
          </w:rPr>
          <w:t xml:space="preserve"> 实现环境与工具的简要说明</w:t>
        </w:r>
        <w:r>
          <w:rPr>
            <w:noProof/>
            <w:webHidden/>
          </w:rPr>
          <w:tab/>
        </w:r>
        <w:r>
          <w:rPr>
            <w:noProof/>
            <w:webHidden/>
          </w:rPr>
          <w:fldChar w:fldCharType="begin"/>
        </w:r>
        <w:r>
          <w:rPr>
            <w:noProof/>
            <w:webHidden/>
          </w:rPr>
          <w:instrText xml:space="preserve"> PAGEREF _Toc195575016 \h </w:instrText>
        </w:r>
        <w:r>
          <w:rPr>
            <w:noProof/>
            <w:webHidden/>
          </w:rPr>
        </w:r>
        <w:r>
          <w:rPr>
            <w:noProof/>
            <w:webHidden/>
          </w:rPr>
          <w:fldChar w:fldCharType="separate"/>
        </w:r>
        <w:r>
          <w:rPr>
            <w:noProof/>
            <w:webHidden/>
          </w:rPr>
          <w:t>18</w:t>
        </w:r>
        <w:r>
          <w:rPr>
            <w:noProof/>
            <w:webHidden/>
          </w:rPr>
          <w:fldChar w:fldCharType="end"/>
        </w:r>
      </w:hyperlink>
    </w:p>
    <w:p w14:paraId="50B8FF72" w14:textId="3EA4F80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7" w:history="1">
        <w:r w:rsidRPr="00E91779">
          <w:rPr>
            <w:rStyle w:val="af9"/>
            <w:noProof/>
          </w:rPr>
          <w:t>4.1.1 硬件环境</w:t>
        </w:r>
        <w:r>
          <w:rPr>
            <w:noProof/>
            <w:webHidden/>
          </w:rPr>
          <w:tab/>
        </w:r>
        <w:r>
          <w:rPr>
            <w:noProof/>
            <w:webHidden/>
          </w:rPr>
          <w:fldChar w:fldCharType="begin"/>
        </w:r>
        <w:r>
          <w:rPr>
            <w:noProof/>
            <w:webHidden/>
          </w:rPr>
          <w:instrText xml:space="preserve"> PAGEREF _Toc195575017 \h </w:instrText>
        </w:r>
        <w:r>
          <w:rPr>
            <w:noProof/>
            <w:webHidden/>
          </w:rPr>
        </w:r>
        <w:r>
          <w:rPr>
            <w:noProof/>
            <w:webHidden/>
          </w:rPr>
          <w:fldChar w:fldCharType="separate"/>
        </w:r>
        <w:r>
          <w:rPr>
            <w:noProof/>
            <w:webHidden/>
          </w:rPr>
          <w:t>18</w:t>
        </w:r>
        <w:r>
          <w:rPr>
            <w:noProof/>
            <w:webHidden/>
          </w:rPr>
          <w:fldChar w:fldCharType="end"/>
        </w:r>
      </w:hyperlink>
    </w:p>
    <w:p w14:paraId="642C8EF4" w14:textId="12209E0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18" w:history="1">
        <w:r w:rsidRPr="00E91779">
          <w:rPr>
            <w:rStyle w:val="af9"/>
            <w:noProof/>
          </w:rPr>
          <w:t>4.1.2 实现工具</w:t>
        </w:r>
        <w:r>
          <w:rPr>
            <w:noProof/>
            <w:webHidden/>
          </w:rPr>
          <w:tab/>
        </w:r>
        <w:r>
          <w:rPr>
            <w:noProof/>
            <w:webHidden/>
          </w:rPr>
          <w:fldChar w:fldCharType="begin"/>
        </w:r>
        <w:r>
          <w:rPr>
            <w:noProof/>
            <w:webHidden/>
          </w:rPr>
          <w:instrText xml:space="preserve"> PAGEREF _Toc195575018 \h </w:instrText>
        </w:r>
        <w:r>
          <w:rPr>
            <w:noProof/>
            <w:webHidden/>
          </w:rPr>
        </w:r>
        <w:r>
          <w:rPr>
            <w:noProof/>
            <w:webHidden/>
          </w:rPr>
          <w:fldChar w:fldCharType="separate"/>
        </w:r>
        <w:r>
          <w:rPr>
            <w:noProof/>
            <w:webHidden/>
          </w:rPr>
          <w:t>18</w:t>
        </w:r>
        <w:r>
          <w:rPr>
            <w:noProof/>
            <w:webHidden/>
          </w:rPr>
          <w:fldChar w:fldCharType="end"/>
        </w:r>
      </w:hyperlink>
    </w:p>
    <w:p w14:paraId="1C751EFA" w14:textId="2EFF48C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19" w:history="1">
        <w:r w:rsidRPr="00E91779">
          <w:rPr>
            <w:rStyle w:val="af9"/>
            <w:rFonts w:ascii="黑体" w:hAnsi="黑体"/>
            <w:noProof/>
          </w:rPr>
          <w:t>4.2</w:t>
        </w:r>
        <w:r w:rsidRPr="00E91779">
          <w:rPr>
            <w:rStyle w:val="af9"/>
            <w:noProof/>
          </w:rPr>
          <w:t xml:space="preserve"> 用户登录模块实现</w:t>
        </w:r>
        <w:r>
          <w:rPr>
            <w:noProof/>
            <w:webHidden/>
          </w:rPr>
          <w:tab/>
        </w:r>
        <w:r>
          <w:rPr>
            <w:noProof/>
            <w:webHidden/>
          </w:rPr>
          <w:fldChar w:fldCharType="begin"/>
        </w:r>
        <w:r>
          <w:rPr>
            <w:noProof/>
            <w:webHidden/>
          </w:rPr>
          <w:instrText xml:space="preserve"> PAGEREF _Toc195575019 \h </w:instrText>
        </w:r>
        <w:r>
          <w:rPr>
            <w:noProof/>
            <w:webHidden/>
          </w:rPr>
        </w:r>
        <w:r>
          <w:rPr>
            <w:noProof/>
            <w:webHidden/>
          </w:rPr>
          <w:fldChar w:fldCharType="separate"/>
        </w:r>
        <w:r>
          <w:rPr>
            <w:noProof/>
            <w:webHidden/>
          </w:rPr>
          <w:t>18</w:t>
        </w:r>
        <w:r>
          <w:rPr>
            <w:noProof/>
            <w:webHidden/>
          </w:rPr>
          <w:fldChar w:fldCharType="end"/>
        </w:r>
      </w:hyperlink>
    </w:p>
    <w:p w14:paraId="54322BB8" w14:textId="70F55CB9"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0" w:history="1">
        <w:r w:rsidRPr="00E91779">
          <w:rPr>
            <w:rStyle w:val="af9"/>
            <w:noProof/>
          </w:rPr>
          <w:t>4.2.1 用户认证实现</w:t>
        </w:r>
        <w:r>
          <w:rPr>
            <w:noProof/>
            <w:webHidden/>
          </w:rPr>
          <w:tab/>
        </w:r>
        <w:r>
          <w:rPr>
            <w:noProof/>
            <w:webHidden/>
          </w:rPr>
          <w:fldChar w:fldCharType="begin"/>
        </w:r>
        <w:r>
          <w:rPr>
            <w:noProof/>
            <w:webHidden/>
          </w:rPr>
          <w:instrText xml:space="preserve"> PAGEREF _Toc195575020 \h </w:instrText>
        </w:r>
        <w:r>
          <w:rPr>
            <w:noProof/>
            <w:webHidden/>
          </w:rPr>
        </w:r>
        <w:r>
          <w:rPr>
            <w:noProof/>
            <w:webHidden/>
          </w:rPr>
          <w:fldChar w:fldCharType="separate"/>
        </w:r>
        <w:r>
          <w:rPr>
            <w:noProof/>
            <w:webHidden/>
          </w:rPr>
          <w:t>19</w:t>
        </w:r>
        <w:r>
          <w:rPr>
            <w:noProof/>
            <w:webHidden/>
          </w:rPr>
          <w:fldChar w:fldCharType="end"/>
        </w:r>
      </w:hyperlink>
    </w:p>
    <w:p w14:paraId="23C415F3" w14:textId="17CDE18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1" w:history="1">
        <w:r w:rsidRPr="00E91779">
          <w:rPr>
            <w:rStyle w:val="af9"/>
            <w:noProof/>
          </w:rPr>
          <w:t>4.2.2 密码加密实现</w:t>
        </w:r>
        <w:r>
          <w:rPr>
            <w:noProof/>
            <w:webHidden/>
          </w:rPr>
          <w:tab/>
        </w:r>
        <w:r>
          <w:rPr>
            <w:noProof/>
            <w:webHidden/>
          </w:rPr>
          <w:fldChar w:fldCharType="begin"/>
        </w:r>
        <w:r>
          <w:rPr>
            <w:noProof/>
            <w:webHidden/>
          </w:rPr>
          <w:instrText xml:space="preserve"> PAGEREF _Toc195575021 \h </w:instrText>
        </w:r>
        <w:r>
          <w:rPr>
            <w:noProof/>
            <w:webHidden/>
          </w:rPr>
        </w:r>
        <w:r>
          <w:rPr>
            <w:noProof/>
            <w:webHidden/>
          </w:rPr>
          <w:fldChar w:fldCharType="separate"/>
        </w:r>
        <w:r>
          <w:rPr>
            <w:noProof/>
            <w:webHidden/>
          </w:rPr>
          <w:t>19</w:t>
        </w:r>
        <w:r>
          <w:rPr>
            <w:noProof/>
            <w:webHidden/>
          </w:rPr>
          <w:fldChar w:fldCharType="end"/>
        </w:r>
      </w:hyperlink>
    </w:p>
    <w:p w14:paraId="348AD888" w14:textId="2C1E8179"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2" w:history="1">
        <w:r w:rsidRPr="00E91779">
          <w:rPr>
            <w:rStyle w:val="af9"/>
            <w:rFonts w:ascii="黑体" w:hAnsi="黑体"/>
            <w:noProof/>
          </w:rPr>
          <w:t>4.3</w:t>
        </w:r>
        <w:r w:rsidRPr="00E91779">
          <w:rPr>
            <w:rStyle w:val="af9"/>
            <w:noProof/>
          </w:rPr>
          <w:t xml:space="preserve"> 电影展示模块实现</w:t>
        </w:r>
        <w:r>
          <w:rPr>
            <w:noProof/>
            <w:webHidden/>
          </w:rPr>
          <w:tab/>
        </w:r>
        <w:r>
          <w:rPr>
            <w:noProof/>
            <w:webHidden/>
          </w:rPr>
          <w:fldChar w:fldCharType="begin"/>
        </w:r>
        <w:r>
          <w:rPr>
            <w:noProof/>
            <w:webHidden/>
          </w:rPr>
          <w:instrText xml:space="preserve"> PAGEREF _Toc195575022 \h </w:instrText>
        </w:r>
        <w:r>
          <w:rPr>
            <w:noProof/>
            <w:webHidden/>
          </w:rPr>
        </w:r>
        <w:r>
          <w:rPr>
            <w:noProof/>
            <w:webHidden/>
          </w:rPr>
          <w:fldChar w:fldCharType="separate"/>
        </w:r>
        <w:r>
          <w:rPr>
            <w:noProof/>
            <w:webHidden/>
          </w:rPr>
          <w:t>20</w:t>
        </w:r>
        <w:r>
          <w:rPr>
            <w:noProof/>
            <w:webHidden/>
          </w:rPr>
          <w:fldChar w:fldCharType="end"/>
        </w:r>
      </w:hyperlink>
    </w:p>
    <w:p w14:paraId="4DA1974C" w14:textId="764EDD8F"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3" w:history="1">
        <w:r w:rsidRPr="00E91779">
          <w:rPr>
            <w:rStyle w:val="af9"/>
            <w:noProof/>
          </w:rPr>
          <w:t>4.3.1 电影数据集爬取</w:t>
        </w:r>
        <w:r>
          <w:rPr>
            <w:noProof/>
            <w:webHidden/>
          </w:rPr>
          <w:tab/>
        </w:r>
        <w:r>
          <w:rPr>
            <w:noProof/>
            <w:webHidden/>
          </w:rPr>
          <w:fldChar w:fldCharType="begin"/>
        </w:r>
        <w:r>
          <w:rPr>
            <w:noProof/>
            <w:webHidden/>
          </w:rPr>
          <w:instrText xml:space="preserve"> PAGEREF _Toc195575023 \h </w:instrText>
        </w:r>
        <w:r>
          <w:rPr>
            <w:noProof/>
            <w:webHidden/>
          </w:rPr>
        </w:r>
        <w:r>
          <w:rPr>
            <w:noProof/>
            <w:webHidden/>
          </w:rPr>
          <w:fldChar w:fldCharType="separate"/>
        </w:r>
        <w:r>
          <w:rPr>
            <w:noProof/>
            <w:webHidden/>
          </w:rPr>
          <w:t>20</w:t>
        </w:r>
        <w:r>
          <w:rPr>
            <w:noProof/>
            <w:webHidden/>
          </w:rPr>
          <w:fldChar w:fldCharType="end"/>
        </w:r>
      </w:hyperlink>
    </w:p>
    <w:p w14:paraId="4B3619CC" w14:textId="22C72AA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4" w:history="1">
        <w:r w:rsidRPr="00E91779">
          <w:rPr>
            <w:rStyle w:val="af9"/>
            <w:noProof/>
          </w:rPr>
          <w:t>4.3.2 数据清洗</w:t>
        </w:r>
        <w:r>
          <w:rPr>
            <w:noProof/>
            <w:webHidden/>
          </w:rPr>
          <w:tab/>
        </w:r>
        <w:r>
          <w:rPr>
            <w:noProof/>
            <w:webHidden/>
          </w:rPr>
          <w:fldChar w:fldCharType="begin"/>
        </w:r>
        <w:r>
          <w:rPr>
            <w:noProof/>
            <w:webHidden/>
          </w:rPr>
          <w:instrText xml:space="preserve"> PAGEREF _Toc195575024 \h </w:instrText>
        </w:r>
        <w:r>
          <w:rPr>
            <w:noProof/>
            <w:webHidden/>
          </w:rPr>
        </w:r>
        <w:r>
          <w:rPr>
            <w:noProof/>
            <w:webHidden/>
          </w:rPr>
          <w:fldChar w:fldCharType="separate"/>
        </w:r>
        <w:r>
          <w:rPr>
            <w:noProof/>
            <w:webHidden/>
          </w:rPr>
          <w:t>23</w:t>
        </w:r>
        <w:r>
          <w:rPr>
            <w:noProof/>
            <w:webHidden/>
          </w:rPr>
          <w:fldChar w:fldCharType="end"/>
        </w:r>
      </w:hyperlink>
    </w:p>
    <w:p w14:paraId="7588831E" w14:textId="3878F48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5" w:history="1">
        <w:r w:rsidRPr="00E91779">
          <w:rPr>
            <w:rStyle w:val="af9"/>
            <w:noProof/>
          </w:rPr>
          <w:t>4.3.3 数据展示实现</w:t>
        </w:r>
        <w:r>
          <w:rPr>
            <w:noProof/>
            <w:webHidden/>
          </w:rPr>
          <w:tab/>
        </w:r>
        <w:r>
          <w:rPr>
            <w:noProof/>
            <w:webHidden/>
          </w:rPr>
          <w:fldChar w:fldCharType="begin"/>
        </w:r>
        <w:r>
          <w:rPr>
            <w:noProof/>
            <w:webHidden/>
          </w:rPr>
          <w:instrText xml:space="preserve"> PAGEREF _Toc195575025 \h </w:instrText>
        </w:r>
        <w:r>
          <w:rPr>
            <w:noProof/>
            <w:webHidden/>
          </w:rPr>
        </w:r>
        <w:r>
          <w:rPr>
            <w:noProof/>
            <w:webHidden/>
          </w:rPr>
          <w:fldChar w:fldCharType="separate"/>
        </w:r>
        <w:r>
          <w:rPr>
            <w:noProof/>
            <w:webHidden/>
          </w:rPr>
          <w:t>25</w:t>
        </w:r>
        <w:r>
          <w:rPr>
            <w:noProof/>
            <w:webHidden/>
          </w:rPr>
          <w:fldChar w:fldCharType="end"/>
        </w:r>
      </w:hyperlink>
    </w:p>
    <w:p w14:paraId="111B1834" w14:textId="30BAF70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26" w:history="1">
        <w:r w:rsidRPr="00E91779">
          <w:rPr>
            <w:rStyle w:val="af9"/>
            <w:rFonts w:ascii="黑体" w:hAnsi="黑体"/>
            <w:noProof/>
          </w:rPr>
          <w:t>4.4</w:t>
        </w:r>
        <w:r w:rsidRPr="00E91779">
          <w:rPr>
            <w:rStyle w:val="af9"/>
            <w:noProof/>
          </w:rPr>
          <w:t xml:space="preserve"> 电影评论分析模块实现</w:t>
        </w:r>
        <w:r>
          <w:rPr>
            <w:noProof/>
            <w:webHidden/>
          </w:rPr>
          <w:tab/>
        </w:r>
        <w:r>
          <w:rPr>
            <w:noProof/>
            <w:webHidden/>
          </w:rPr>
          <w:fldChar w:fldCharType="begin"/>
        </w:r>
        <w:r>
          <w:rPr>
            <w:noProof/>
            <w:webHidden/>
          </w:rPr>
          <w:instrText xml:space="preserve"> PAGEREF _Toc195575026 \h </w:instrText>
        </w:r>
        <w:r>
          <w:rPr>
            <w:noProof/>
            <w:webHidden/>
          </w:rPr>
        </w:r>
        <w:r>
          <w:rPr>
            <w:noProof/>
            <w:webHidden/>
          </w:rPr>
          <w:fldChar w:fldCharType="separate"/>
        </w:r>
        <w:r>
          <w:rPr>
            <w:noProof/>
            <w:webHidden/>
          </w:rPr>
          <w:t>27</w:t>
        </w:r>
        <w:r>
          <w:rPr>
            <w:noProof/>
            <w:webHidden/>
          </w:rPr>
          <w:fldChar w:fldCharType="end"/>
        </w:r>
      </w:hyperlink>
    </w:p>
    <w:p w14:paraId="577C3192" w14:textId="5DC5F8F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7" w:history="1">
        <w:r w:rsidRPr="00E91779">
          <w:rPr>
            <w:rStyle w:val="af9"/>
            <w:noProof/>
          </w:rPr>
          <w:t>4.4.1 电影评论数据爬取</w:t>
        </w:r>
        <w:r>
          <w:rPr>
            <w:noProof/>
            <w:webHidden/>
          </w:rPr>
          <w:tab/>
        </w:r>
        <w:r>
          <w:rPr>
            <w:noProof/>
            <w:webHidden/>
          </w:rPr>
          <w:fldChar w:fldCharType="begin"/>
        </w:r>
        <w:r>
          <w:rPr>
            <w:noProof/>
            <w:webHidden/>
          </w:rPr>
          <w:instrText xml:space="preserve"> PAGEREF _Toc195575027 \h </w:instrText>
        </w:r>
        <w:r>
          <w:rPr>
            <w:noProof/>
            <w:webHidden/>
          </w:rPr>
        </w:r>
        <w:r>
          <w:rPr>
            <w:noProof/>
            <w:webHidden/>
          </w:rPr>
          <w:fldChar w:fldCharType="separate"/>
        </w:r>
        <w:r>
          <w:rPr>
            <w:noProof/>
            <w:webHidden/>
          </w:rPr>
          <w:t>27</w:t>
        </w:r>
        <w:r>
          <w:rPr>
            <w:noProof/>
            <w:webHidden/>
          </w:rPr>
          <w:fldChar w:fldCharType="end"/>
        </w:r>
      </w:hyperlink>
    </w:p>
    <w:p w14:paraId="52868E19" w14:textId="12E3ED7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8" w:history="1">
        <w:r w:rsidRPr="00E91779">
          <w:rPr>
            <w:rStyle w:val="af9"/>
            <w:noProof/>
          </w:rPr>
          <w:t>4.4.2 分词处理</w:t>
        </w:r>
        <w:r>
          <w:rPr>
            <w:noProof/>
            <w:webHidden/>
          </w:rPr>
          <w:tab/>
        </w:r>
        <w:r>
          <w:rPr>
            <w:noProof/>
            <w:webHidden/>
          </w:rPr>
          <w:fldChar w:fldCharType="begin"/>
        </w:r>
        <w:r>
          <w:rPr>
            <w:noProof/>
            <w:webHidden/>
          </w:rPr>
          <w:instrText xml:space="preserve"> PAGEREF _Toc195575028 \h </w:instrText>
        </w:r>
        <w:r>
          <w:rPr>
            <w:noProof/>
            <w:webHidden/>
          </w:rPr>
        </w:r>
        <w:r>
          <w:rPr>
            <w:noProof/>
            <w:webHidden/>
          </w:rPr>
          <w:fldChar w:fldCharType="separate"/>
        </w:r>
        <w:r>
          <w:rPr>
            <w:noProof/>
            <w:webHidden/>
          </w:rPr>
          <w:t>27</w:t>
        </w:r>
        <w:r>
          <w:rPr>
            <w:noProof/>
            <w:webHidden/>
          </w:rPr>
          <w:fldChar w:fldCharType="end"/>
        </w:r>
      </w:hyperlink>
    </w:p>
    <w:p w14:paraId="0F0629AE" w14:textId="3EA6EAB8"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29" w:history="1">
        <w:r w:rsidRPr="00E91779">
          <w:rPr>
            <w:rStyle w:val="af9"/>
            <w:noProof/>
          </w:rPr>
          <w:t>4.4.3 数据格式转换</w:t>
        </w:r>
        <w:r>
          <w:rPr>
            <w:noProof/>
            <w:webHidden/>
          </w:rPr>
          <w:tab/>
        </w:r>
        <w:r>
          <w:rPr>
            <w:noProof/>
            <w:webHidden/>
          </w:rPr>
          <w:fldChar w:fldCharType="begin"/>
        </w:r>
        <w:r>
          <w:rPr>
            <w:noProof/>
            <w:webHidden/>
          </w:rPr>
          <w:instrText xml:space="preserve"> PAGEREF _Toc195575029 \h </w:instrText>
        </w:r>
        <w:r>
          <w:rPr>
            <w:noProof/>
            <w:webHidden/>
          </w:rPr>
        </w:r>
        <w:r>
          <w:rPr>
            <w:noProof/>
            <w:webHidden/>
          </w:rPr>
          <w:fldChar w:fldCharType="separate"/>
        </w:r>
        <w:r>
          <w:rPr>
            <w:noProof/>
            <w:webHidden/>
          </w:rPr>
          <w:t>28</w:t>
        </w:r>
        <w:r>
          <w:rPr>
            <w:noProof/>
            <w:webHidden/>
          </w:rPr>
          <w:fldChar w:fldCharType="end"/>
        </w:r>
      </w:hyperlink>
    </w:p>
    <w:p w14:paraId="7A79AE75" w14:textId="58F378B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0" w:history="1">
        <w:r w:rsidRPr="00E91779">
          <w:rPr>
            <w:rStyle w:val="af9"/>
            <w:noProof/>
          </w:rPr>
          <w:t>4.4.4 评论数据可视化实现</w:t>
        </w:r>
        <w:r>
          <w:rPr>
            <w:noProof/>
            <w:webHidden/>
          </w:rPr>
          <w:tab/>
        </w:r>
        <w:r>
          <w:rPr>
            <w:noProof/>
            <w:webHidden/>
          </w:rPr>
          <w:fldChar w:fldCharType="begin"/>
        </w:r>
        <w:r>
          <w:rPr>
            <w:noProof/>
            <w:webHidden/>
          </w:rPr>
          <w:instrText xml:space="preserve"> PAGEREF _Toc195575030 \h </w:instrText>
        </w:r>
        <w:r>
          <w:rPr>
            <w:noProof/>
            <w:webHidden/>
          </w:rPr>
        </w:r>
        <w:r>
          <w:rPr>
            <w:noProof/>
            <w:webHidden/>
          </w:rPr>
          <w:fldChar w:fldCharType="separate"/>
        </w:r>
        <w:r>
          <w:rPr>
            <w:noProof/>
            <w:webHidden/>
          </w:rPr>
          <w:t>29</w:t>
        </w:r>
        <w:r>
          <w:rPr>
            <w:noProof/>
            <w:webHidden/>
          </w:rPr>
          <w:fldChar w:fldCharType="end"/>
        </w:r>
      </w:hyperlink>
    </w:p>
    <w:p w14:paraId="2926ABD3" w14:textId="3436094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1" w:history="1">
        <w:r w:rsidRPr="00E91779">
          <w:rPr>
            <w:rStyle w:val="af9"/>
            <w:rFonts w:ascii="黑体" w:hAnsi="黑体"/>
            <w:noProof/>
          </w:rPr>
          <w:t>4.5</w:t>
        </w:r>
        <w:r w:rsidRPr="00E91779">
          <w:rPr>
            <w:rStyle w:val="af9"/>
            <w:noProof/>
          </w:rPr>
          <w:t xml:space="preserve"> 情感分析模块实现</w:t>
        </w:r>
        <w:r>
          <w:rPr>
            <w:noProof/>
            <w:webHidden/>
          </w:rPr>
          <w:tab/>
        </w:r>
        <w:r>
          <w:rPr>
            <w:noProof/>
            <w:webHidden/>
          </w:rPr>
          <w:fldChar w:fldCharType="begin"/>
        </w:r>
        <w:r>
          <w:rPr>
            <w:noProof/>
            <w:webHidden/>
          </w:rPr>
          <w:instrText xml:space="preserve"> PAGEREF _Toc195575031 \h </w:instrText>
        </w:r>
        <w:r>
          <w:rPr>
            <w:noProof/>
            <w:webHidden/>
          </w:rPr>
        </w:r>
        <w:r>
          <w:rPr>
            <w:noProof/>
            <w:webHidden/>
          </w:rPr>
          <w:fldChar w:fldCharType="separate"/>
        </w:r>
        <w:r>
          <w:rPr>
            <w:noProof/>
            <w:webHidden/>
          </w:rPr>
          <w:t>30</w:t>
        </w:r>
        <w:r>
          <w:rPr>
            <w:noProof/>
            <w:webHidden/>
          </w:rPr>
          <w:fldChar w:fldCharType="end"/>
        </w:r>
      </w:hyperlink>
    </w:p>
    <w:p w14:paraId="4B9A9817" w14:textId="569E2742"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2" w:history="1">
        <w:r w:rsidRPr="00E91779">
          <w:rPr>
            <w:rStyle w:val="af9"/>
            <w:noProof/>
          </w:rPr>
          <w:t>4.5.1 情感分析实现</w:t>
        </w:r>
        <w:r>
          <w:rPr>
            <w:noProof/>
            <w:webHidden/>
          </w:rPr>
          <w:tab/>
        </w:r>
        <w:r>
          <w:rPr>
            <w:noProof/>
            <w:webHidden/>
          </w:rPr>
          <w:fldChar w:fldCharType="begin"/>
        </w:r>
        <w:r>
          <w:rPr>
            <w:noProof/>
            <w:webHidden/>
          </w:rPr>
          <w:instrText xml:space="preserve"> PAGEREF _Toc195575032 \h </w:instrText>
        </w:r>
        <w:r>
          <w:rPr>
            <w:noProof/>
            <w:webHidden/>
          </w:rPr>
        </w:r>
        <w:r>
          <w:rPr>
            <w:noProof/>
            <w:webHidden/>
          </w:rPr>
          <w:fldChar w:fldCharType="separate"/>
        </w:r>
        <w:r>
          <w:rPr>
            <w:noProof/>
            <w:webHidden/>
          </w:rPr>
          <w:t>30</w:t>
        </w:r>
        <w:r>
          <w:rPr>
            <w:noProof/>
            <w:webHidden/>
          </w:rPr>
          <w:fldChar w:fldCharType="end"/>
        </w:r>
      </w:hyperlink>
    </w:p>
    <w:p w14:paraId="04C98D6A" w14:textId="6952D47A"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3" w:history="1">
        <w:r w:rsidRPr="00E91779">
          <w:rPr>
            <w:rStyle w:val="af9"/>
            <w:noProof/>
          </w:rPr>
          <w:t>4.5.2 情感趋势分析</w:t>
        </w:r>
        <w:r>
          <w:rPr>
            <w:noProof/>
            <w:webHidden/>
          </w:rPr>
          <w:tab/>
        </w:r>
        <w:r>
          <w:rPr>
            <w:noProof/>
            <w:webHidden/>
          </w:rPr>
          <w:fldChar w:fldCharType="begin"/>
        </w:r>
        <w:r>
          <w:rPr>
            <w:noProof/>
            <w:webHidden/>
          </w:rPr>
          <w:instrText xml:space="preserve"> PAGEREF _Toc195575033 \h </w:instrText>
        </w:r>
        <w:r>
          <w:rPr>
            <w:noProof/>
            <w:webHidden/>
          </w:rPr>
        </w:r>
        <w:r>
          <w:rPr>
            <w:noProof/>
            <w:webHidden/>
          </w:rPr>
          <w:fldChar w:fldCharType="separate"/>
        </w:r>
        <w:r>
          <w:rPr>
            <w:noProof/>
            <w:webHidden/>
          </w:rPr>
          <w:t>31</w:t>
        </w:r>
        <w:r>
          <w:rPr>
            <w:noProof/>
            <w:webHidden/>
          </w:rPr>
          <w:fldChar w:fldCharType="end"/>
        </w:r>
      </w:hyperlink>
    </w:p>
    <w:p w14:paraId="4342D3EE" w14:textId="31E8CB8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4" w:history="1">
        <w:r w:rsidRPr="00E91779">
          <w:rPr>
            <w:rStyle w:val="af9"/>
            <w:noProof/>
          </w:rPr>
          <w:t>4.5.3 词云图</w:t>
        </w:r>
        <w:r>
          <w:rPr>
            <w:noProof/>
            <w:webHidden/>
          </w:rPr>
          <w:tab/>
        </w:r>
        <w:r>
          <w:rPr>
            <w:noProof/>
            <w:webHidden/>
          </w:rPr>
          <w:fldChar w:fldCharType="begin"/>
        </w:r>
        <w:r>
          <w:rPr>
            <w:noProof/>
            <w:webHidden/>
          </w:rPr>
          <w:instrText xml:space="preserve"> PAGEREF _Toc195575034 \h </w:instrText>
        </w:r>
        <w:r>
          <w:rPr>
            <w:noProof/>
            <w:webHidden/>
          </w:rPr>
        </w:r>
        <w:r>
          <w:rPr>
            <w:noProof/>
            <w:webHidden/>
          </w:rPr>
          <w:fldChar w:fldCharType="separate"/>
        </w:r>
        <w:r>
          <w:rPr>
            <w:noProof/>
            <w:webHidden/>
          </w:rPr>
          <w:t>33</w:t>
        </w:r>
        <w:r>
          <w:rPr>
            <w:noProof/>
            <w:webHidden/>
          </w:rPr>
          <w:fldChar w:fldCharType="end"/>
        </w:r>
      </w:hyperlink>
    </w:p>
    <w:p w14:paraId="75C922AE" w14:textId="4D9A2785"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5" w:history="1">
        <w:r w:rsidRPr="00E91779">
          <w:rPr>
            <w:rStyle w:val="af9"/>
            <w:rFonts w:ascii="黑体" w:hAnsi="黑体"/>
            <w:noProof/>
          </w:rPr>
          <w:t>4.6</w:t>
        </w:r>
        <w:r w:rsidRPr="00E91779">
          <w:rPr>
            <w:rStyle w:val="af9"/>
            <w:noProof/>
          </w:rPr>
          <w:t xml:space="preserve"> 用户模块实现</w:t>
        </w:r>
        <w:r>
          <w:rPr>
            <w:noProof/>
            <w:webHidden/>
          </w:rPr>
          <w:tab/>
        </w:r>
        <w:r>
          <w:rPr>
            <w:noProof/>
            <w:webHidden/>
          </w:rPr>
          <w:fldChar w:fldCharType="begin"/>
        </w:r>
        <w:r>
          <w:rPr>
            <w:noProof/>
            <w:webHidden/>
          </w:rPr>
          <w:instrText xml:space="preserve"> PAGEREF _Toc195575035 \h </w:instrText>
        </w:r>
        <w:r>
          <w:rPr>
            <w:noProof/>
            <w:webHidden/>
          </w:rPr>
        </w:r>
        <w:r>
          <w:rPr>
            <w:noProof/>
            <w:webHidden/>
          </w:rPr>
          <w:fldChar w:fldCharType="separate"/>
        </w:r>
        <w:r>
          <w:rPr>
            <w:noProof/>
            <w:webHidden/>
          </w:rPr>
          <w:t>34</w:t>
        </w:r>
        <w:r>
          <w:rPr>
            <w:noProof/>
            <w:webHidden/>
          </w:rPr>
          <w:fldChar w:fldCharType="end"/>
        </w:r>
      </w:hyperlink>
    </w:p>
    <w:p w14:paraId="40446984" w14:textId="7847BF5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6" w:history="1">
        <w:r w:rsidRPr="00E91779">
          <w:rPr>
            <w:rStyle w:val="af9"/>
            <w:noProof/>
          </w:rPr>
          <w:t>4.6.1 管理员页面实现</w:t>
        </w:r>
        <w:r>
          <w:rPr>
            <w:noProof/>
            <w:webHidden/>
          </w:rPr>
          <w:tab/>
        </w:r>
        <w:r>
          <w:rPr>
            <w:noProof/>
            <w:webHidden/>
          </w:rPr>
          <w:fldChar w:fldCharType="begin"/>
        </w:r>
        <w:r>
          <w:rPr>
            <w:noProof/>
            <w:webHidden/>
          </w:rPr>
          <w:instrText xml:space="preserve"> PAGEREF _Toc195575036 \h </w:instrText>
        </w:r>
        <w:r>
          <w:rPr>
            <w:noProof/>
            <w:webHidden/>
          </w:rPr>
        </w:r>
        <w:r>
          <w:rPr>
            <w:noProof/>
            <w:webHidden/>
          </w:rPr>
          <w:fldChar w:fldCharType="separate"/>
        </w:r>
        <w:r>
          <w:rPr>
            <w:noProof/>
            <w:webHidden/>
          </w:rPr>
          <w:t>34</w:t>
        </w:r>
        <w:r>
          <w:rPr>
            <w:noProof/>
            <w:webHidden/>
          </w:rPr>
          <w:fldChar w:fldCharType="end"/>
        </w:r>
      </w:hyperlink>
    </w:p>
    <w:p w14:paraId="1B90D3FB" w14:textId="2DBA316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7" w:history="1">
        <w:r w:rsidRPr="00E91779">
          <w:rPr>
            <w:rStyle w:val="af9"/>
            <w:noProof/>
          </w:rPr>
          <w:t>4.6.2 普通用户页面实现</w:t>
        </w:r>
        <w:r>
          <w:rPr>
            <w:noProof/>
            <w:webHidden/>
          </w:rPr>
          <w:tab/>
        </w:r>
        <w:r>
          <w:rPr>
            <w:noProof/>
            <w:webHidden/>
          </w:rPr>
          <w:fldChar w:fldCharType="begin"/>
        </w:r>
        <w:r>
          <w:rPr>
            <w:noProof/>
            <w:webHidden/>
          </w:rPr>
          <w:instrText xml:space="preserve"> PAGEREF _Toc195575037 \h </w:instrText>
        </w:r>
        <w:r>
          <w:rPr>
            <w:noProof/>
            <w:webHidden/>
          </w:rPr>
        </w:r>
        <w:r>
          <w:rPr>
            <w:noProof/>
            <w:webHidden/>
          </w:rPr>
          <w:fldChar w:fldCharType="separate"/>
        </w:r>
        <w:r>
          <w:rPr>
            <w:noProof/>
            <w:webHidden/>
          </w:rPr>
          <w:t>35</w:t>
        </w:r>
        <w:r>
          <w:rPr>
            <w:noProof/>
            <w:webHidden/>
          </w:rPr>
          <w:fldChar w:fldCharType="end"/>
        </w:r>
      </w:hyperlink>
    </w:p>
    <w:p w14:paraId="1E2114A9" w14:textId="42EC7B83"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38" w:history="1">
        <w:r w:rsidRPr="00E91779">
          <w:rPr>
            <w:rStyle w:val="af9"/>
            <w:rFonts w:ascii="黑体" w:hAnsi="黑体"/>
            <w:noProof/>
          </w:rPr>
          <w:t>4.7</w:t>
        </w:r>
        <w:r w:rsidRPr="00E91779">
          <w:rPr>
            <w:rStyle w:val="af9"/>
            <w:noProof/>
          </w:rPr>
          <w:t xml:space="preserve"> 系统测试</w:t>
        </w:r>
        <w:r>
          <w:rPr>
            <w:noProof/>
            <w:webHidden/>
          </w:rPr>
          <w:tab/>
        </w:r>
        <w:r>
          <w:rPr>
            <w:noProof/>
            <w:webHidden/>
          </w:rPr>
          <w:fldChar w:fldCharType="begin"/>
        </w:r>
        <w:r>
          <w:rPr>
            <w:noProof/>
            <w:webHidden/>
          </w:rPr>
          <w:instrText xml:space="preserve"> PAGEREF _Toc195575038 \h </w:instrText>
        </w:r>
        <w:r>
          <w:rPr>
            <w:noProof/>
            <w:webHidden/>
          </w:rPr>
        </w:r>
        <w:r>
          <w:rPr>
            <w:noProof/>
            <w:webHidden/>
          </w:rPr>
          <w:fldChar w:fldCharType="separate"/>
        </w:r>
        <w:r>
          <w:rPr>
            <w:noProof/>
            <w:webHidden/>
          </w:rPr>
          <w:t>37</w:t>
        </w:r>
        <w:r>
          <w:rPr>
            <w:noProof/>
            <w:webHidden/>
          </w:rPr>
          <w:fldChar w:fldCharType="end"/>
        </w:r>
      </w:hyperlink>
    </w:p>
    <w:p w14:paraId="76224E04" w14:textId="506F33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39" w:history="1">
        <w:r w:rsidRPr="00E91779">
          <w:rPr>
            <w:rStyle w:val="af9"/>
            <w:noProof/>
          </w:rPr>
          <w:t>4.7.1 系统部署与优化</w:t>
        </w:r>
        <w:r>
          <w:rPr>
            <w:noProof/>
            <w:webHidden/>
          </w:rPr>
          <w:tab/>
        </w:r>
        <w:r>
          <w:rPr>
            <w:noProof/>
            <w:webHidden/>
          </w:rPr>
          <w:fldChar w:fldCharType="begin"/>
        </w:r>
        <w:r>
          <w:rPr>
            <w:noProof/>
            <w:webHidden/>
          </w:rPr>
          <w:instrText xml:space="preserve"> PAGEREF _Toc195575039 \h </w:instrText>
        </w:r>
        <w:r>
          <w:rPr>
            <w:noProof/>
            <w:webHidden/>
          </w:rPr>
        </w:r>
        <w:r>
          <w:rPr>
            <w:noProof/>
            <w:webHidden/>
          </w:rPr>
          <w:fldChar w:fldCharType="separate"/>
        </w:r>
        <w:r>
          <w:rPr>
            <w:noProof/>
            <w:webHidden/>
          </w:rPr>
          <w:t>37</w:t>
        </w:r>
        <w:r>
          <w:rPr>
            <w:noProof/>
            <w:webHidden/>
          </w:rPr>
          <w:fldChar w:fldCharType="end"/>
        </w:r>
      </w:hyperlink>
    </w:p>
    <w:p w14:paraId="1D17D941" w14:textId="3F274B10"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0" w:history="1">
        <w:r w:rsidRPr="00E91779">
          <w:rPr>
            <w:rStyle w:val="af9"/>
            <w:noProof/>
          </w:rPr>
          <w:t>4.7.2 性能优化与负载测试</w:t>
        </w:r>
        <w:r>
          <w:rPr>
            <w:noProof/>
            <w:webHidden/>
          </w:rPr>
          <w:tab/>
        </w:r>
        <w:r>
          <w:rPr>
            <w:noProof/>
            <w:webHidden/>
          </w:rPr>
          <w:fldChar w:fldCharType="begin"/>
        </w:r>
        <w:r>
          <w:rPr>
            <w:noProof/>
            <w:webHidden/>
          </w:rPr>
          <w:instrText xml:space="preserve"> PAGEREF _Toc195575040 \h </w:instrText>
        </w:r>
        <w:r>
          <w:rPr>
            <w:noProof/>
            <w:webHidden/>
          </w:rPr>
        </w:r>
        <w:r>
          <w:rPr>
            <w:noProof/>
            <w:webHidden/>
          </w:rPr>
          <w:fldChar w:fldCharType="separate"/>
        </w:r>
        <w:r>
          <w:rPr>
            <w:noProof/>
            <w:webHidden/>
          </w:rPr>
          <w:t>38</w:t>
        </w:r>
        <w:r>
          <w:rPr>
            <w:noProof/>
            <w:webHidden/>
          </w:rPr>
          <w:fldChar w:fldCharType="end"/>
        </w:r>
      </w:hyperlink>
    </w:p>
    <w:p w14:paraId="36F6585F" w14:textId="4932D25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1" w:history="1">
        <w:r w:rsidRPr="00E91779">
          <w:rPr>
            <w:rStyle w:val="af9"/>
            <w:noProof/>
          </w:rPr>
          <w:t>4.7.3 功能测试</w:t>
        </w:r>
        <w:r>
          <w:rPr>
            <w:noProof/>
            <w:webHidden/>
          </w:rPr>
          <w:tab/>
        </w:r>
        <w:r>
          <w:rPr>
            <w:noProof/>
            <w:webHidden/>
          </w:rPr>
          <w:fldChar w:fldCharType="begin"/>
        </w:r>
        <w:r>
          <w:rPr>
            <w:noProof/>
            <w:webHidden/>
          </w:rPr>
          <w:instrText xml:space="preserve"> PAGEREF _Toc195575041 \h </w:instrText>
        </w:r>
        <w:r>
          <w:rPr>
            <w:noProof/>
            <w:webHidden/>
          </w:rPr>
        </w:r>
        <w:r>
          <w:rPr>
            <w:noProof/>
            <w:webHidden/>
          </w:rPr>
          <w:fldChar w:fldCharType="separate"/>
        </w:r>
        <w:r>
          <w:rPr>
            <w:noProof/>
            <w:webHidden/>
          </w:rPr>
          <w:t>39</w:t>
        </w:r>
        <w:r>
          <w:rPr>
            <w:noProof/>
            <w:webHidden/>
          </w:rPr>
          <w:fldChar w:fldCharType="end"/>
        </w:r>
      </w:hyperlink>
    </w:p>
    <w:p w14:paraId="23A91279" w14:textId="55C4F706"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2" w:history="1">
        <w:r w:rsidRPr="00E91779">
          <w:rPr>
            <w:rStyle w:val="af9"/>
            <w:noProof/>
          </w:rPr>
          <w:t>4.7.4 用户测试</w:t>
        </w:r>
        <w:r>
          <w:rPr>
            <w:noProof/>
            <w:webHidden/>
          </w:rPr>
          <w:tab/>
        </w:r>
        <w:r>
          <w:rPr>
            <w:noProof/>
            <w:webHidden/>
          </w:rPr>
          <w:fldChar w:fldCharType="begin"/>
        </w:r>
        <w:r>
          <w:rPr>
            <w:noProof/>
            <w:webHidden/>
          </w:rPr>
          <w:instrText xml:space="preserve"> PAGEREF _Toc195575042 \h </w:instrText>
        </w:r>
        <w:r>
          <w:rPr>
            <w:noProof/>
            <w:webHidden/>
          </w:rPr>
        </w:r>
        <w:r>
          <w:rPr>
            <w:noProof/>
            <w:webHidden/>
          </w:rPr>
          <w:fldChar w:fldCharType="separate"/>
        </w:r>
        <w:r>
          <w:rPr>
            <w:noProof/>
            <w:webHidden/>
          </w:rPr>
          <w:t>40</w:t>
        </w:r>
        <w:r>
          <w:rPr>
            <w:noProof/>
            <w:webHidden/>
          </w:rPr>
          <w:fldChar w:fldCharType="end"/>
        </w:r>
      </w:hyperlink>
    </w:p>
    <w:p w14:paraId="28367D42" w14:textId="31D7D01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3" w:history="1">
        <w:r w:rsidRPr="00E91779">
          <w:rPr>
            <w:rStyle w:val="af9"/>
            <w:rFonts w:ascii="黑体" w:hAnsi="黑体"/>
            <w:noProof/>
          </w:rPr>
          <w:t>4.8</w:t>
        </w:r>
        <w:r w:rsidRPr="00E91779">
          <w:rPr>
            <w:rStyle w:val="af9"/>
            <w:noProof/>
          </w:rPr>
          <w:t xml:space="preserve"> 本章小结</w:t>
        </w:r>
        <w:r>
          <w:rPr>
            <w:noProof/>
            <w:webHidden/>
          </w:rPr>
          <w:tab/>
        </w:r>
        <w:r>
          <w:rPr>
            <w:noProof/>
            <w:webHidden/>
          </w:rPr>
          <w:fldChar w:fldCharType="begin"/>
        </w:r>
        <w:r>
          <w:rPr>
            <w:noProof/>
            <w:webHidden/>
          </w:rPr>
          <w:instrText xml:space="preserve"> PAGEREF _Toc195575043 \h </w:instrText>
        </w:r>
        <w:r>
          <w:rPr>
            <w:noProof/>
            <w:webHidden/>
          </w:rPr>
        </w:r>
        <w:r>
          <w:rPr>
            <w:noProof/>
            <w:webHidden/>
          </w:rPr>
          <w:fldChar w:fldCharType="separate"/>
        </w:r>
        <w:r>
          <w:rPr>
            <w:noProof/>
            <w:webHidden/>
          </w:rPr>
          <w:t>41</w:t>
        </w:r>
        <w:r>
          <w:rPr>
            <w:noProof/>
            <w:webHidden/>
          </w:rPr>
          <w:fldChar w:fldCharType="end"/>
        </w:r>
      </w:hyperlink>
    </w:p>
    <w:p w14:paraId="4D700386" w14:textId="74E4DEE7"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44" w:history="1">
        <w:r w:rsidRPr="00E91779">
          <w:rPr>
            <w:rStyle w:val="af9"/>
            <w:rFonts w:ascii="黑体" w:hAnsi="黑体"/>
            <w:noProof/>
          </w:rPr>
          <w:t>5</w:t>
        </w:r>
        <w:r w:rsidRPr="00E91779">
          <w:rPr>
            <w:rStyle w:val="af9"/>
            <w:noProof/>
          </w:rPr>
          <w:t xml:space="preserve"> 实验方法</w:t>
        </w:r>
        <w:r>
          <w:rPr>
            <w:noProof/>
            <w:webHidden/>
          </w:rPr>
          <w:tab/>
        </w:r>
        <w:r>
          <w:rPr>
            <w:noProof/>
            <w:webHidden/>
          </w:rPr>
          <w:fldChar w:fldCharType="begin"/>
        </w:r>
        <w:r>
          <w:rPr>
            <w:noProof/>
            <w:webHidden/>
          </w:rPr>
          <w:instrText xml:space="preserve"> PAGEREF _Toc195575044 \h </w:instrText>
        </w:r>
        <w:r>
          <w:rPr>
            <w:noProof/>
            <w:webHidden/>
          </w:rPr>
        </w:r>
        <w:r>
          <w:rPr>
            <w:noProof/>
            <w:webHidden/>
          </w:rPr>
          <w:fldChar w:fldCharType="separate"/>
        </w:r>
        <w:r>
          <w:rPr>
            <w:noProof/>
            <w:webHidden/>
          </w:rPr>
          <w:t>42</w:t>
        </w:r>
        <w:r>
          <w:rPr>
            <w:noProof/>
            <w:webHidden/>
          </w:rPr>
          <w:fldChar w:fldCharType="end"/>
        </w:r>
      </w:hyperlink>
    </w:p>
    <w:p w14:paraId="5D440E82" w14:textId="007026E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5" w:history="1">
        <w:r w:rsidRPr="00E91779">
          <w:rPr>
            <w:rStyle w:val="af9"/>
            <w:rFonts w:ascii="黑体" w:hAnsi="黑体"/>
            <w:noProof/>
          </w:rPr>
          <w:t>5.1</w:t>
        </w:r>
        <w:r w:rsidRPr="00E91779">
          <w:rPr>
            <w:rStyle w:val="af9"/>
            <w:noProof/>
          </w:rPr>
          <w:t xml:space="preserve"> 数据集简介</w:t>
        </w:r>
        <w:r>
          <w:rPr>
            <w:noProof/>
            <w:webHidden/>
          </w:rPr>
          <w:tab/>
        </w:r>
        <w:r>
          <w:rPr>
            <w:noProof/>
            <w:webHidden/>
          </w:rPr>
          <w:fldChar w:fldCharType="begin"/>
        </w:r>
        <w:r>
          <w:rPr>
            <w:noProof/>
            <w:webHidden/>
          </w:rPr>
          <w:instrText xml:space="preserve"> PAGEREF _Toc195575045 \h </w:instrText>
        </w:r>
        <w:r>
          <w:rPr>
            <w:noProof/>
            <w:webHidden/>
          </w:rPr>
        </w:r>
        <w:r>
          <w:rPr>
            <w:noProof/>
            <w:webHidden/>
          </w:rPr>
          <w:fldChar w:fldCharType="separate"/>
        </w:r>
        <w:r>
          <w:rPr>
            <w:noProof/>
            <w:webHidden/>
          </w:rPr>
          <w:t>42</w:t>
        </w:r>
        <w:r>
          <w:rPr>
            <w:noProof/>
            <w:webHidden/>
          </w:rPr>
          <w:fldChar w:fldCharType="end"/>
        </w:r>
      </w:hyperlink>
    </w:p>
    <w:p w14:paraId="16ED8179" w14:textId="5356F8EB"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46" w:history="1">
        <w:r w:rsidRPr="00E91779">
          <w:rPr>
            <w:rStyle w:val="af9"/>
            <w:rFonts w:ascii="黑体" w:hAnsi="黑体"/>
            <w:noProof/>
          </w:rPr>
          <w:t>5.2</w:t>
        </w:r>
        <w:r w:rsidRPr="00E91779">
          <w:rPr>
            <w:rStyle w:val="af9"/>
            <w:noProof/>
          </w:rPr>
          <w:t xml:space="preserve"> BERT模型训练</w:t>
        </w:r>
        <w:r>
          <w:rPr>
            <w:noProof/>
            <w:webHidden/>
          </w:rPr>
          <w:tab/>
        </w:r>
        <w:r>
          <w:rPr>
            <w:noProof/>
            <w:webHidden/>
          </w:rPr>
          <w:fldChar w:fldCharType="begin"/>
        </w:r>
        <w:r>
          <w:rPr>
            <w:noProof/>
            <w:webHidden/>
          </w:rPr>
          <w:instrText xml:space="preserve"> PAGEREF _Toc195575046 \h </w:instrText>
        </w:r>
        <w:r>
          <w:rPr>
            <w:noProof/>
            <w:webHidden/>
          </w:rPr>
        </w:r>
        <w:r>
          <w:rPr>
            <w:noProof/>
            <w:webHidden/>
          </w:rPr>
          <w:fldChar w:fldCharType="separate"/>
        </w:r>
        <w:r>
          <w:rPr>
            <w:noProof/>
            <w:webHidden/>
          </w:rPr>
          <w:t>42</w:t>
        </w:r>
        <w:r>
          <w:rPr>
            <w:noProof/>
            <w:webHidden/>
          </w:rPr>
          <w:fldChar w:fldCharType="end"/>
        </w:r>
      </w:hyperlink>
    </w:p>
    <w:p w14:paraId="308CB62E" w14:textId="5D153CE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7" w:history="1">
        <w:r w:rsidRPr="00E91779">
          <w:rPr>
            <w:rStyle w:val="af9"/>
            <w:noProof/>
          </w:rPr>
          <w:t>5.2.1 模型选择</w:t>
        </w:r>
        <w:r>
          <w:rPr>
            <w:noProof/>
            <w:webHidden/>
          </w:rPr>
          <w:tab/>
        </w:r>
        <w:r>
          <w:rPr>
            <w:noProof/>
            <w:webHidden/>
          </w:rPr>
          <w:fldChar w:fldCharType="begin"/>
        </w:r>
        <w:r>
          <w:rPr>
            <w:noProof/>
            <w:webHidden/>
          </w:rPr>
          <w:instrText xml:space="preserve"> PAGEREF _Toc195575047 \h </w:instrText>
        </w:r>
        <w:r>
          <w:rPr>
            <w:noProof/>
            <w:webHidden/>
          </w:rPr>
        </w:r>
        <w:r>
          <w:rPr>
            <w:noProof/>
            <w:webHidden/>
          </w:rPr>
          <w:fldChar w:fldCharType="separate"/>
        </w:r>
        <w:r>
          <w:rPr>
            <w:noProof/>
            <w:webHidden/>
          </w:rPr>
          <w:t>43</w:t>
        </w:r>
        <w:r>
          <w:rPr>
            <w:noProof/>
            <w:webHidden/>
          </w:rPr>
          <w:fldChar w:fldCharType="end"/>
        </w:r>
      </w:hyperlink>
    </w:p>
    <w:p w14:paraId="2135D788" w14:textId="1BCF2601"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8" w:history="1">
        <w:r w:rsidRPr="00E91779">
          <w:rPr>
            <w:rStyle w:val="af9"/>
            <w:noProof/>
          </w:rPr>
          <w:t>5.2.2 超参数调整</w:t>
        </w:r>
        <w:r>
          <w:rPr>
            <w:noProof/>
            <w:webHidden/>
          </w:rPr>
          <w:tab/>
        </w:r>
        <w:r>
          <w:rPr>
            <w:noProof/>
            <w:webHidden/>
          </w:rPr>
          <w:fldChar w:fldCharType="begin"/>
        </w:r>
        <w:r>
          <w:rPr>
            <w:noProof/>
            <w:webHidden/>
          </w:rPr>
          <w:instrText xml:space="preserve"> PAGEREF _Toc195575048 \h </w:instrText>
        </w:r>
        <w:r>
          <w:rPr>
            <w:noProof/>
            <w:webHidden/>
          </w:rPr>
        </w:r>
        <w:r>
          <w:rPr>
            <w:noProof/>
            <w:webHidden/>
          </w:rPr>
          <w:fldChar w:fldCharType="separate"/>
        </w:r>
        <w:r>
          <w:rPr>
            <w:noProof/>
            <w:webHidden/>
          </w:rPr>
          <w:t>43</w:t>
        </w:r>
        <w:r>
          <w:rPr>
            <w:noProof/>
            <w:webHidden/>
          </w:rPr>
          <w:fldChar w:fldCharType="end"/>
        </w:r>
      </w:hyperlink>
    </w:p>
    <w:p w14:paraId="299A4790" w14:textId="24633E6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49" w:history="1">
        <w:r w:rsidRPr="00E91779">
          <w:rPr>
            <w:rStyle w:val="af9"/>
            <w:noProof/>
          </w:rPr>
          <w:t>5.2.3 损失函数构建</w:t>
        </w:r>
        <w:r>
          <w:rPr>
            <w:noProof/>
            <w:webHidden/>
          </w:rPr>
          <w:tab/>
        </w:r>
        <w:r>
          <w:rPr>
            <w:noProof/>
            <w:webHidden/>
          </w:rPr>
          <w:fldChar w:fldCharType="begin"/>
        </w:r>
        <w:r>
          <w:rPr>
            <w:noProof/>
            <w:webHidden/>
          </w:rPr>
          <w:instrText xml:space="preserve"> PAGEREF _Toc195575049 \h </w:instrText>
        </w:r>
        <w:r>
          <w:rPr>
            <w:noProof/>
            <w:webHidden/>
          </w:rPr>
        </w:r>
        <w:r>
          <w:rPr>
            <w:noProof/>
            <w:webHidden/>
          </w:rPr>
          <w:fldChar w:fldCharType="separate"/>
        </w:r>
        <w:r>
          <w:rPr>
            <w:noProof/>
            <w:webHidden/>
          </w:rPr>
          <w:t>44</w:t>
        </w:r>
        <w:r>
          <w:rPr>
            <w:noProof/>
            <w:webHidden/>
          </w:rPr>
          <w:fldChar w:fldCharType="end"/>
        </w:r>
      </w:hyperlink>
    </w:p>
    <w:p w14:paraId="1EB819E9" w14:textId="405F96F5"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0" w:history="1">
        <w:r w:rsidRPr="00E91779">
          <w:rPr>
            <w:rStyle w:val="af9"/>
            <w:noProof/>
          </w:rPr>
          <w:t>5.2.4 模型优化</w:t>
        </w:r>
        <w:r>
          <w:rPr>
            <w:noProof/>
            <w:webHidden/>
          </w:rPr>
          <w:tab/>
        </w:r>
        <w:r>
          <w:rPr>
            <w:noProof/>
            <w:webHidden/>
          </w:rPr>
          <w:fldChar w:fldCharType="begin"/>
        </w:r>
        <w:r>
          <w:rPr>
            <w:noProof/>
            <w:webHidden/>
          </w:rPr>
          <w:instrText xml:space="preserve"> PAGEREF _Toc195575050 \h </w:instrText>
        </w:r>
        <w:r>
          <w:rPr>
            <w:noProof/>
            <w:webHidden/>
          </w:rPr>
        </w:r>
        <w:r>
          <w:rPr>
            <w:noProof/>
            <w:webHidden/>
          </w:rPr>
          <w:fldChar w:fldCharType="separate"/>
        </w:r>
        <w:r>
          <w:rPr>
            <w:noProof/>
            <w:webHidden/>
          </w:rPr>
          <w:t>44</w:t>
        </w:r>
        <w:r>
          <w:rPr>
            <w:noProof/>
            <w:webHidden/>
          </w:rPr>
          <w:fldChar w:fldCharType="end"/>
        </w:r>
      </w:hyperlink>
    </w:p>
    <w:p w14:paraId="17C6B4C5" w14:textId="4B2BA1FC"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1" w:history="1">
        <w:r w:rsidRPr="00E91779">
          <w:rPr>
            <w:rStyle w:val="af9"/>
            <w:rFonts w:ascii="黑体" w:hAnsi="黑体"/>
            <w:noProof/>
          </w:rPr>
          <w:t>5.3</w:t>
        </w:r>
        <w:r w:rsidRPr="00E91779">
          <w:rPr>
            <w:rStyle w:val="af9"/>
            <w:noProof/>
          </w:rPr>
          <w:t xml:space="preserve"> BERT情感分析方法</w:t>
        </w:r>
        <w:r>
          <w:rPr>
            <w:noProof/>
            <w:webHidden/>
          </w:rPr>
          <w:tab/>
        </w:r>
        <w:r>
          <w:rPr>
            <w:noProof/>
            <w:webHidden/>
          </w:rPr>
          <w:fldChar w:fldCharType="begin"/>
        </w:r>
        <w:r>
          <w:rPr>
            <w:noProof/>
            <w:webHidden/>
          </w:rPr>
          <w:instrText xml:space="preserve"> PAGEREF _Toc195575051 \h </w:instrText>
        </w:r>
        <w:r>
          <w:rPr>
            <w:noProof/>
            <w:webHidden/>
          </w:rPr>
        </w:r>
        <w:r>
          <w:rPr>
            <w:noProof/>
            <w:webHidden/>
          </w:rPr>
          <w:fldChar w:fldCharType="separate"/>
        </w:r>
        <w:r>
          <w:rPr>
            <w:noProof/>
            <w:webHidden/>
          </w:rPr>
          <w:t>45</w:t>
        </w:r>
        <w:r>
          <w:rPr>
            <w:noProof/>
            <w:webHidden/>
          </w:rPr>
          <w:fldChar w:fldCharType="end"/>
        </w:r>
      </w:hyperlink>
    </w:p>
    <w:p w14:paraId="3D11BB17" w14:textId="35040A23"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2" w:history="1">
        <w:r w:rsidRPr="00E91779">
          <w:rPr>
            <w:rStyle w:val="af9"/>
            <w:noProof/>
          </w:rPr>
          <w:t>5.3.1 情感分类</w:t>
        </w:r>
        <w:r>
          <w:rPr>
            <w:noProof/>
            <w:webHidden/>
          </w:rPr>
          <w:tab/>
        </w:r>
        <w:r>
          <w:rPr>
            <w:noProof/>
            <w:webHidden/>
          </w:rPr>
          <w:fldChar w:fldCharType="begin"/>
        </w:r>
        <w:r>
          <w:rPr>
            <w:noProof/>
            <w:webHidden/>
          </w:rPr>
          <w:instrText xml:space="preserve"> PAGEREF _Toc195575052 \h </w:instrText>
        </w:r>
        <w:r>
          <w:rPr>
            <w:noProof/>
            <w:webHidden/>
          </w:rPr>
        </w:r>
        <w:r>
          <w:rPr>
            <w:noProof/>
            <w:webHidden/>
          </w:rPr>
          <w:fldChar w:fldCharType="separate"/>
        </w:r>
        <w:r>
          <w:rPr>
            <w:noProof/>
            <w:webHidden/>
          </w:rPr>
          <w:t>45</w:t>
        </w:r>
        <w:r>
          <w:rPr>
            <w:noProof/>
            <w:webHidden/>
          </w:rPr>
          <w:fldChar w:fldCharType="end"/>
        </w:r>
      </w:hyperlink>
    </w:p>
    <w:p w14:paraId="6C432CCE" w14:textId="6622280D"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3" w:history="1">
        <w:r w:rsidRPr="00E91779">
          <w:rPr>
            <w:rStyle w:val="af9"/>
            <w:noProof/>
          </w:rPr>
          <w:t>5.3.2 情感判别架构</w:t>
        </w:r>
        <w:r>
          <w:rPr>
            <w:noProof/>
            <w:webHidden/>
          </w:rPr>
          <w:tab/>
        </w:r>
        <w:r>
          <w:rPr>
            <w:noProof/>
            <w:webHidden/>
          </w:rPr>
          <w:fldChar w:fldCharType="begin"/>
        </w:r>
        <w:r>
          <w:rPr>
            <w:noProof/>
            <w:webHidden/>
          </w:rPr>
          <w:instrText xml:space="preserve"> PAGEREF _Toc195575053 \h </w:instrText>
        </w:r>
        <w:r>
          <w:rPr>
            <w:noProof/>
            <w:webHidden/>
          </w:rPr>
        </w:r>
        <w:r>
          <w:rPr>
            <w:noProof/>
            <w:webHidden/>
          </w:rPr>
          <w:fldChar w:fldCharType="separate"/>
        </w:r>
        <w:r>
          <w:rPr>
            <w:noProof/>
            <w:webHidden/>
          </w:rPr>
          <w:t>45</w:t>
        </w:r>
        <w:r>
          <w:rPr>
            <w:noProof/>
            <w:webHidden/>
          </w:rPr>
          <w:fldChar w:fldCharType="end"/>
        </w:r>
      </w:hyperlink>
    </w:p>
    <w:p w14:paraId="681AD7AA" w14:textId="7E6D16C7"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4" w:history="1">
        <w:r w:rsidRPr="00E91779">
          <w:rPr>
            <w:rStyle w:val="af9"/>
            <w:noProof/>
          </w:rPr>
          <w:t>5.3.3 综合分析</w:t>
        </w:r>
        <w:r>
          <w:rPr>
            <w:noProof/>
            <w:webHidden/>
          </w:rPr>
          <w:tab/>
        </w:r>
        <w:r>
          <w:rPr>
            <w:noProof/>
            <w:webHidden/>
          </w:rPr>
          <w:fldChar w:fldCharType="begin"/>
        </w:r>
        <w:r>
          <w:rPr>
            <w:noProof/>
            <w:webHidden/>
          </w:rPr>
          <w:instrText xml:space="preserve"> PAGEREF _Toc195575054 \h </w:instrText>
        </w:r>
        <w:r>
          <w:rPr>
            <w:noProof/>
            <w:webHidden/>
          </w:rPr>
        </w:r>
        <w:r>
          <w:rPr>
            <w:noProof/>
            <w:webHidden/>
          </w:rPr>
          <w:fldChar w:fldCharType="separate"/>
        </w:r>
        <w:r>
          <w:rPr>
            <w:noProof/>
            <w:webHidden/>
          </w:rPr>
          <w:t>46</w:t>
        </w:r>
        <w:r>
          <w:rPr>
            <w:noProof/>
            <w:webHidden/>
          </w:rPr>
          <w:fldChar w:fldCharType="end"/>
        </w:r>
      </w:hyperlink>
    </w:p>
    <w:p w14:paraId="68D08646" w14:textId="30FBCE8D"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55" w:history="1">
        <w:r w:rsidRPr="00E91779">
          <w:rPr>
            <w:rStyle w:val="af9"/>
            <w:rFonts w:ascii="黑体" w:hAnsi="黑体"/>
            <w:noProof/>
          </w:rPr>
          <w:t>5.4</w:t>
        </w:r>
        <w:r w:rsidRPr="00E91779">
          <w:rPr>
            <w:rStyle w:val="af9"/>
            <w:noProof/>
          </w:rPr>
          <w:t xml:space="preserve"> BERT模型评估</w:t>
        </w:r>
        <w:r>
          <w:rPr>
            <w:noProof/>
            <w:webHidden/>
          </w:rPr>
          <w:tab/>
        </w:r>
        <w:r>
          <w:rPr>
            <w:noProof/>
            <w:webHidden/>
          </w:rPr>
          <w:fldChar w:fldCharType="begin"/>
        </w:r>
        <w:r>
          <w:rPr>
            <w:noProof/>
            <w:webHidden/>
          </w:rPr>
          <w:instrText xml:space="preserve"> PAGEREF _Toc195575055 \h </w:instrText>
        </w:r>
        <w:r>
          <w:rPr>
            <w:noProof/>
            <w:webHidden/>
          </w:rPr>
        </w:r>
        <w:r>
          <w:rPr>
            <w:noProof/>
            <w:webHidden/>
          </w:rPr>
          <w:fldChar w:fldCharType="separate"/>
        </w:r>
        <w:r>
          <w:rPr>
            <w:noProof/>
            <w:webHidden/>
          </w:rPr>
          <w:t>47</w:t>
        </w:r>
        <w:r>
          <w:rPr>
            <w:noProof/>
            <w:webHidden/>
          </w:rPr>
          <w:fldChar w:fldCharType="end"/>
        </w:r>
      </w:hyperlink>
    </w:p>
    <w:p w14:paraId="22BC0C64" w14:textId="2FF004DC"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6" w:history="1">
        <w:r w:rsidRPr="00E91779">
          <w:rPr>
            <w:rStyle w:val="af9"/>
            <w:noProof/>
          </w:rPr>
          <w:t>5.4.1 混淆矩阵</w:t>
        </w:r>
        <w:r>
          <w:rPr>
            <w:noProof/>
            <w:webHidden/>
          </w:rPr>
          <w:tab/>
        </w:r>
        <w:r>
          <w:rPr>
            <w:noProof/>
            <w:webHidden/>
          </w:rPr>
          <w:fldChar w:fldCharType="begin"/>
        </w:r>
        <w:r>
          <w:rPr>
            <w:noProof/>
            <w:webHidden/>
          </w:rPr>
          <w:instrText xml:space="preserve"> PAGEREF _Toc195575056 \h </w:instrText>
        </w:r>
        <w:r>
          <w:rPr>
            <w:noProof/>
            <w:webHidden/>
          </w:rPr>
        </w:r>
        <w:r>
          <w:rPr>
            <w:noProof/>
            <w:webHidden/>
          </w:rPr>
          <w:fldChar w:fldCharType="separate"/>
        </w:r>
        <w:r>
          <w:rPr>
            <w:noProof/>
            <w:webHidden/>
          </w:rPr>
          <w:t>47</w:t>
        </w:r>
        <w:r>
          <w:rPr>
            <w:noProof/>
            <w:webHidden/>
          </w:rPr>
          <w:fldChar w:fldCharType="end"/>
        </w:r>
      </w:hyperlink>
    </w:p>
    <w:p w14:paraId="23340D74" w14:textId="500AD91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7" w:history="1">
        <w:r w:rsidRPr="00E91779">
          <w:rPr>
            <w:rStyle w:val="af9"/>
            <w:noProof/>
          </w:rPr>
          <w:t>5.4.2 交叉验证</w:t>
        </w:r>
        <w:r>
          <w:rPr>
            <w:noProof/>
            <w:webHidden/>
          </w:rPr>
          <w:tab/>
        </w:r>
        <w:r>
          <w:rPr>
            <w:noProof/>
            <w:webHidden/>
          </w:rPr>
          <w:fldChar w:fldCharType="begin"/>
        </w:r>
        <w:r>
          <w:rPr>
            <w:noProof/>
            <w:webHidden/>
          </w:rPr>
          <w:instrText xml:space="preserve"> PAGEREF _Toc195575057 \h </w:instrText>
        </w:r>
        <w:r>
          <w:rPr>
            <w:noProof/>
            <w:webHidden/>
          </w:rPr>
        </w:r>
        <w:r>
          <w:rPr>
            <w:noProof/>
            <w:webHidden/>
          </w:rPr>
          <w:fldChar w:fldCharType="separate"/>
        </w:r>
        <w:r>
          <w:rPr>
            <w:noProof/>
            <w:webHidden/>
          </w:rPr>
          <w:t>48</w:t>
        </w:r>
        <w:r>
          <w:rPr>
            <w:noProof/>
            <w:webHidden/>
          </w:rPr>
          <w:fldChar w:fldCharType="end"/>
        </w:r>
      </w:hyperlink>
    </w:p>
    <w:p w14:paraId="1EF4ECAA" w14:textId="3D4675EE" w:rsidR="0063772B" w:rsidRDefault="0063772B" w:rsidP="0063772B">
      <w:pPr>
        <w:pStyle w:val="TOC3"/>
        <w:spacing w:before="0pt" w:after="0pt"/>
        <w:rPr>
          <w:rFonts w:asciiTheme="minorHAnsi" w:eastAsiaTheme="minorEastAsia" w:hAnsiTheme="minorHAnsi" w:cstheme="minorBidi"/>
          <w:iCs w:val="0"/>
          <w:noProof/>
          <w:sz w:val="22"/>
          <w:szCs w:val="24"/>
          <w14:ligatures w14:val="standardContextual"/>
        </w:rPr>
      </w:pPr>
      <w:hyperlink w:anchor="_Toc195575058" w:history="1">
        <w:r w:rsidRPr="00E91779">
          <w:rPr>
            <w:rStyle w:val="af9"/>
            <w:noProof/>
          </w:rPr>
          <w:t>5.4.3 模型指标</w:t>
        </w:r>
        <w:r>
          <w:rPr>
            <w:noProof/>
            <w:webHidden/>
          </w:rPr>
          <w:tab/>
        </w:r>
        <w:r>
          <w:rPr>
            <w:noProof/>
            <w:webHidden/>
          </w:rPr>
          <w:fldChar w:fldCharType="begin"/>
        </w:r>
        <w:r>
          <w:rPr>
            <w:noProof/>
            <w:webHidden/>
          </w:rPr>
          <w:instrText xml:space="preserve"> PAGEREF _Toc195575058 \h </w:instrText>
        </w:r>
        <w:r>
          <w:rPr>
            <w:noProof/>
            <w:webHidden/>
          </w:rPr>
        </w:r>
        <w:r>
          <w:rPr>
            <w:noProof/>
            <w:webHidden/>
          </w:rPr>
          <w:fldChar w:fldCharType="separate"/>
        </w:r>
        <w:r>
          <w:rPr>
            <w:noProof/>
            <w:webHidden/>
          </w:rPr>
          <w:t>49</w:t>
        </w:r>
        <w:r>
          <w:rPr>
            <w:noProof/>
            <w:webHidden/>
          </w:rPr>
          <w:fldChar w:fldCharType="end"/>
        </w:r>
      </w:hyperlink>
    </w:p>
    <w:p w14:paraId="35280136" w14:textId="5626FB90"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59" w:history="1">
        <w:r w:rsidRPr="00E91779">
          <w:rPr>
            <w:rStyle w:val="af9"/>
            <w:noProof/>
          </w:rPr>
          <w:t>6 工作总结和心得体会</w:t>
        </w:r>
        <w:r>
          <w:rPr>
            <w:noProof/>
            <w:webHidden/>
          </w:rPr>
          <w:tab/>
        </w:r>
        <w:r>
          <w:rPr>
            <w:noProof/>
            <w:webHidden/>
          </w:rPr>
          <w:fldChar w:fldCharType="begin"/>
        </w:r>
        <w:r>
          <w:rPr>
            <w:noProof/>
            <w:webHidden/>
          </w:rPr>
          <w:instrText xml:space="preserve"> PAGEREF _Toc195575059 \h </w:instrText>
        </w:r>
        <w:r>
          <w:rPr>
            <w:noProof/>
            <w:webHidden/>
          </w:rPr>
        </w:r>
        <w:r>
          <w:rPr>
            <w:noProof/>
            <w:webHidden/>
          </w:rPr>
          <w:fldChar w:fldCharType="separate"/>
        </w:r>
        <w:r>
          <w:rPr>
            <w:noProof/>
            <w:webHidden/>
          </w:rPr>
          <w:t>51</w:t>
        </w:r>
        <w:r>
          <w:rPr>
            <w:noProof/>
            <w:webHidden/>
          </w:rPr>
          <w:fldChar w:fldCharType="end"/>
        </w:r>
      </w:hyperlink>
    </w:p>
    <w:p w14:paraId="5AC34B15" w14:textId="08F183A0"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0" w:history="1">
        <w:r w:rsidRPr="00E91779">
          <w:rPr>
            <w:rStyle w:val="af9"/>
            <w:rFonts w:ascii="黑体" w:hAnsi="黑体"/>
            <w:noProof/>
          </w:rPr>
          <w:t>6.1</w:t>
        </w:r>
        <w:r w:rsidRPr="00E91779">
          <w:rPr>
            <w:rStyle w:val="af9"/>
            <w:noProof/>
          </w:rPr>
          <w:t xml:space="preserve"> 工作总结</w:t>
        </w:r>
        <w:r>
          <w:rPr>
            <w:noProof/>
            <w:webHidden/>
          </w:rPr>
          <w:tab/>
        </w:r>
        <w:r>
          <w:rPr>
            <w:noProof/>
            <w:webHidden/>
          </w:rPr>
          <w:fldChar w:fldCharType="begin"/>
        </w:r>
        <w:r>
          <w:rPr>
            <w:noProof/>
            <w:webHidden/>
          </w:rPr>
          <w:instrText xml:space="preserve"> PAGEREF _Toc195575060 \h </w:instrText>
        </w:r>
        <w:r>
          <w:rPr>
            <w:noProof/>
            <w:webHidden/>
          </w:rPr>
        </w:r>
        <w:r>
          <w:rPr>
            <w:noProof/>
            <w:webHidden/>
          </w:rPr>
          <w:fldChar w:fldCharType="separate"/>
        </w:r>
        <w:r>
          <w:rPr>
            <w:noProof/>
            <w:webHidden/>
          </w:rPr>
          <w:t>51</w:t>
        </w:r>
        <w:r>
          <w:rPr>
            <w:noProof/>
            <w:webHidden/>
          </w:rPr>
          <w:fldChar w:fldCharType="end"/>
        </w:r>
      </w:hyperlink>
    </w:p>
    <w:p w14:paraId="11245600" w14:textId="6423E75F" w:rsidR="0063772B" w:rsidRDefault="0063772B" w:rsidP="0063772B">
      <w:pPr>
        <w:pStyle w:val="TOC2"/>
        <w:spacing w:before="0pt" w:after="0pt"/>
        <w:rPr>
          <w:rFonts w:asciiTheme="minorHAnsi" w:eastAsiaTheme="minorEastAsia" w:hAnsiTheme="minorHAnsi" w:cstheme="minorBidi"/>
          <w:smallCaps w:val="0"/>
          <w:noProof/>
          <w:sz w:val="22"/>
          <w:szCs w:val="24"/>
          <w14:ligatures w14:val="standardContextual"/>
        </w:rPr>
      </w:pPr>
      <w:hyperlink w:anchor="_Toc195575061" w:history="1">
        <w:r w:rsidRPr="00E91779">
          <w:rPr>
            <w:rStyle w:val="af9"/>
            <w:rFonts w:ascii="黑体" w:hAnsi="黑体"/>
            <w:noProof/>
          </w:rPr>
          <w:t>6.2</w:t>
        </w:r>
        <w:r w:rsidRPr="00E91779">
          <w:rPr>
            <w:rStyle w:val="af9"/>
            <w:noProof/>
          </w:rPr>
          <w:t xml:space="preserve"> 心得体会</w:t>
        </w:r>
        <w:r>
          <w:rPr>
            <w:noProof/>
            <w:webHidden/>
          </w:rPr>
          <w:tab/>
        </w:r>
        <w:r>
          <w:rPr>
            <w:noProof/>
            <w:webHidden/>
          </w:rPr>
          <w:fldChar w:fldCharType="begin"/>
        </w:r>
        <w:r>
          <w:rPr>
            <w:noProof/>
            <w:webHidden/>
          </w:rPr>
          <w:instrText xml:space="preserve"> PAGEREF _Toc195575061 \h </w:instrText>
        </w:r>
        <w:r>
          <w:rPr>
            <w:noProof/>
            <w:webHidden/>
          </w:rPr>
        </w:r>
        <w:r>
          <w:rPr>
            <w:noProof/>
            <w:webHidden/>
          </w:rPr>
          <w:fldChar w:fldCharType="separate"/>
        </w:r>
        <w:r>
          <w:rPr>
            <w:noProof/>
            <w:webHidden/>
          </w:rPr>
          <w:t>51</w:t>
        </w:r>
        <w:r>
          <w:rPr>
            <w:noProof/>
            <w:webHidden/>
          </w:rPr>
          <w:fldChar w:fldCharType="end"/>
        </w:r>
      </w:hyperlink>
    </w:p>
    <w:p w14:paraId="3A03EAA8" w14:textId="05EFF72E"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2" w:history="1">
        <w:r w:rsidRPr="00E91779">
          <w:rPr>
            <w:rStyle w:val="af9"/>
            <w:noProof/>
          </w:rPr>
          <w:t>参考文献</w:t>
        </w:r>
        <w:r>
          <w:rPr>
            <w:noProof/>
            <w:webHidden/>
          </w:rPr>
          <w:tab/>
        </w:r>
        <w:r>
          <w:rPr>
            <w:noProof/>
            <w:webHidden/>
          </w:rPr>
          <w:fldChar w:fldCharType="begin"/>
        </w:r>
        <w:r>
          <w:rPr>
            <w:noProof/>
            <w:webHidden/>
          </w:rPr>
          <w:instrText xml:space="preserve"> PAGEREF _Toc195575062 \h </w:instrText>
        </w:r>
        <w:r>
          <w:rPr>
            <w:noProof/>
            <w:webHidden/>
          </w:rPr>
        </w:r>
        <w:r>
          <w:rPr>
            <w:noProof/>
            <w:webHidden/>
          </w:rPr>
          <w:fldChar w:fldCharType="separate"/>
        </w:r>
        <w:r>
          <w:rPr>
            <w:noProof/>
            <w:webHidden/>
          </w:rPr>
          <w:t>52</w:t>
        </w:r>
        <w:r>
          <w:rPr>
            <w:noProof/>
            <w:webHidden/>
          </w:rPr>
          <w:fldChar w:fldCharType="end"/>
        </w:r>
      </w:hyperlink>
    </w:p>
    <w:p w14:paraId="434E12C3" w14:textId="194BCD89" w:rsidR="0063772B" w:rsidRDefault="0063772B" w:rsidP="0063772B">
      <w:pPr>
        <w:pStyle w:val="TOC1"/>
        <w:spacing w:before="0pt" w:after="0pt" w:line="12pt" w:lineRule="auto"/>
        <w:rPr>
          <w:rFonts w:asciiTheme="minorHAnsi" w:eastAsiaTheme="minorEastAsia" w:hAnsiTheme="minorHAnsi" w:cstheme="minorBidi"/>
          <w:b w:val="0"/>
          <w:caps w:val="0"/>
          <w:noProof/>
          <w:sz w:val="22"/>
          <w:szCs w:val="24"/>
          <w14:ligatures w14:val="standardContextual"/>
        </w:rPr>
      </w:pPr>
      <w:hyperlink w:anchor="_Toc195575063" w:history="1">
        <w:r w:rsidRPr="00E91779">
          <w:rPr>
            <w:rStyle w:val="af9"/>
            <w:noProof/>
          </w:rPr>
          <w:t>致  谢</w:t>
        </w:r>
        <w:r>
          <w:rPr>
            <w:noProof/>
            <w:webHidden/>
          </w:rPr>
          <w:tab/>
        </w:r>
        <w:r>
          <w:rPr>
            <w:noProof/>
            <w:webHidden/>
          </w:rPr>
          <w:fldChar w:fldCharType="begin"/>
        </w:r>
        <w:r>
          <w:rPr>
            <w:noProof/>
            <w:webHidden/>
          </w:rPr>
          <w:instrText xml:space="preserve"> PAGEREF _Toc195575063 \h </w:instrText>
        </w:r>
        <w:r>
          <w:rPr>
            <w:noProof/>
            <w:webHidden/>
          </w:rPr>
        </w:r>
        <w:r>
          <w:rPr>
            <w:noProof/>
            <w:webHidden/>
          </w:rPr>
          <w:fldChar w:fldCharType="separate"/>
        </w:r>
        <w:r>
          <w:rPr>
            <w:noProof/>
            <w:webHidden/>
          </w:rPr>
          <w:t>55</w:t>
        </w:r>
        <w:r>
          <w:rPr>
            <w:noProof/>
            <w:webHidden/>
          </w:rPr>
          <w:fldChar w:fldCharType="end"/>
        </w:r>
      </w:hyperlink>
    </w:p>
    <w:p w14:paraId="26F48753" w14:textId="37CADEFF" w:rsidR="00A65D6E" w:rsidRDefault="00A65D6E" w:rsidP="0063772B">
      <w:r>
        <w:rPr>
          <w:b/>
          <w:bCs/>
          <w:lang w:val="zh-CN"/>
        </w:rPr>
        <w:lastRenderedPageBreak/>
        <w:fldChar w:fldCharType="end"/>
      </w: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fldSimple w:instr=" TOC \o &quot;1-5&quot; \h \z \u "/>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574994"/>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574995"/>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众多院线大片中如何选择一部好电影进行观看也是观影人员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预训练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574996"/>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2002)首次将机器学习应用于电影评论情感分类，比较了SVM、朴素贝叶斯和最大熵模型在二元情感分类（正面/负面）上的表现。研究发现，使用unigram特征时SVM表现最佳（准确率约82.9%），为后续文本分类任务奠定了基础[6]。情感词典：Taboada et al. (2011)开发了基于SentiWordNet的词典方法，通过计算文本中情感词的极性得分（正/负/中性）来预测整体情感。该方法在商品评论分析中达到约74%的准确率，但面临否定词处理（如"not good"）和上下文依赖的挑战[7]。</w:t>
      </w:r>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2015)设计了基于长短期记忆网络（LSTM）的模型，通过建模词序依赖关系提升长文本分析效果。在Stanford Sentiment Treebank数据集上，LSTM比CNN的准确率提高约3%[9]。Vaswani et al. (2017)提出的Transformer架构通过自注意力机制（Self-Attention）动态计算词间权重，在机器翻译任务中取得突破，为后续BERT等模型奠定基础[10]。</w:t>
      </w:r>
    </w:p>
    <w:p w14:paraId="27B2BFF6" w14:textId="77777777" w:rsidR="007557CE" w:rsidRDefault="007557CE" w:rsidP="007557CE">
      <w:pPr>
        <w:pStyle w:val="afc"/>
        <w:ind w:firstLine="22.10pt"/>
      </w:pPr>
      <w:r>
        <w:rPr>
          <w:rFonts w:hint="eastAsia"/>
        </w:rPr>
        <w:t>最后在大模型时代，情感分析更是实现了质的飞跃：Devlin et al. (2018)提出的双向Transformer模型通过掩码语言建模（MLM）学习上下文相关表示。在SST-2情感数据集上，BERT-base达到92.7%的准确率，较LSTM提升约10%[11]。Zadeh et al. (2018)构建的CMU-MOSEI数据集包含23,500条YouTube视频片段，涵盖文本、音频和视觉模态。实验表明，多模态融合模型（如TFN）比单模态文本分析的F1值提高15%[12]。</w:t>
      </w:r>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574997"/>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支持分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574998"/>
      <w:r>
        <w:rPr>
          <w:rFonts w:hint="eastAsia"/>
        </w:rPr>
        <w:t>论文组织与结构</w:t>
      </w:r>
      <w:bookmarkEnd w:id="16"/>
      <w:bookmarkEnd w:id="17"/>
      <w:bookmarkEnd w:id="18"/>
      <w:bookmarkEnd w:id="19"/>
      <w:bookmarkEnd w:id="20"/>
    </w:p>
    <w:p w14:paraId="3E61A195" w14:textId="77777777" w:rsidR="007557CE" w:rsidRDefault="007557CE" w:rsidP="007557CE">
      <w:pPr>
        <w:pStyle w:val="afc"/>
        <w:ind w:firstLine="22.10pt"/>
      </w:pPr>
      <w:r>
        <w:rPr>
          <w:rFonts w:hint="eastAsia"/>
        </w:rPr>
        <w:t>本论文主体部分由六部分组成，各部分作用分别为：</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作出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布署微调后的BERT模型以实现对中文电影评论进行情感分析；以及开发Web应用以实现模型的实际应用</w:t>
      </w:r>
      <w:r w:rsidR="00817C7D">
        <w:rPr>
          <w:rFonts w:hint="eastAsia"/>
        </w:rPr>
        <w:t>。</w:t>
      </w:r>
    </w:p>
    <w:p w14:paraId="0BCFFF99" w14:textId="632EB2D6" w:rsidR="007557CE" w:rsidRDefault="007557CE" w:rsidP="007557CE">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69F985D7" w14:textId="458D35AC" w:rsidR="004F00A7" w:rsidRDefault="007557CE" w:rsidP="007557CE">
      <w:pPr>
        <w:pStyle w:val="afc"/>
        <w:ind w:firstLine="22.10pt"/>
      </w:pPr>
      <w:r>
        <w:rPr>
          <w:rFonts w:hint="eastAsia"/>
        </w:rPr>
        <w:t>为了方便读者更进一步了解本文设计的系统项目，也便于有兴趣的读者进行二次开发，本文附录部分给出了项目的需求规格说明书、设计文档、软件测试文档、用户文档说明书以及项目的所有源码。</w:t>
      </w:r>
    </w:p>
    <w:p w14:paraId="544477A9" w14:textId="2A52514F" w:rsidR="004F00A7" w:rsidRDefault="00000000" w:rsidP="00BC1ED8">
      <w:pPr>
        <w:pStyle w:val="1"/>
      </w:pPr>
      <w:r>
        <w:rPr>
          <w:szCs w:val="24"/>
        </w:rPr>
        <w:br w:type="page"/>
      </w:r>
      <w:bookmarkStart w:id="21" w:name="_Toc195574999"/>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575000"/>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预训练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RoBERTa模型被广泛应用于搜索引擎的排名优化[15]。智能客服系统通过整合Jurafsky和Martin（2021）提出的语言处理框架[16]，实现了更自然的意图识别和对话生成。金融领域的情感分析应用则借鉴了BERT等预训练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575001"/>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预训练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RoBERTa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575002"/>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iredTiger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符持续优化其功能体系，使其在当今多模态数据管理领域保持竞争力[30]。</w:t>
      </w:r>
    </w:p>
    <w:p w14:paraId="48361E8F" w14:textId="1B4B97B7" w:rsidR="00BC1ED8" w:rsidRDefault="00BC1ED8" w:rsidP="00BC1ED8">
      <w:pPr>
        <w:pStyle w:val="a2"/>
      </w:pPr>
      <w:bookmarkStart w:id="26" w:name="_Toc195575003"/>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pPr>
      <w:r>
        <w:rPr>
          <w:highlight w:val="lightGray"/>
        </w:rPr>
        <w:br w:type="page"/>
      </w:r>
      <w:bookmarkStart w:id="27" w:name="_Toc195575004"/>
      <w:r w:rsidR="00B97E89" w:rsidRPr="00B97E89">
        <w:rPr>
          <w:rFonts w:hint="eastAsia"/>
        </w:rPr>
        <w:lastRenderedPageBreak/>
        <w:t>系统分析与设计</w:t>
      </w:r>
      <w:bookmarkEnd w:id="27"/>
    </w:p>
    <w:p w14:paraId="4D1C787B" w14:textId="4AA055A8" w:rsidR="00A65D6E" w:rsidRDefault="00BC1ED8" w:rsidP="00A65D6E">
      <w:pPr>
        <w:pStyle w:val="a2"/>
      </w:pPr>
      <w:bookmarkStart w:id="28" w:name="_Toc195575005"/>
      <w:r w:rsidRPr="00BC1ED8">
        <w:rPr>
          <w:rFonts w:hint="eastAsia"/>
        </w:rPr>
        <w:t>系统需求分析与建模</w:t>
      </w:r>
      <w:bookmarkEnd w:id="28"/>
    </w:p>
    <w:p w14:paraId="00D92CEB" w14:textId="4CD12251" w:rsidR="00BC1ED8" w:rsidRDefault="00BC1ED8" w:rsidP="00BC1ED8">
      <w:pPr>
        <w:pStyle w:val="a3"/>
        <w:spacing w:before="14.55pt"/>
      </w:pPr>
      <w:bookmarkStart w:id="29" w:name="_Toc195575006"/>
      <w:r>
        <w:rPr>
          <w:rFonts w:hint="eastAsia"/>
        </w:rPr>
        <w:t>系统需求概述</w:t>
      </w:r>
      <w:bookmarkEnd w:id="29"/>
    </w:p>
    <w:p w14:paraId="04200176" w14:textId="784D61DF" w:rsidR="00BC1ED8" w:rsidRDefault="00980BF3" w:rsidP="00BC1ED8">
      <w:pPr>
        <w:pStyle w:val="afc"/>
        <w:ind w:firstLine="22.10pt"/>
      </w:pPr>
      <w:r>
        <w:rPr>
          <w:rFonts w:hint="eastAsia"/>
        </w:rPr>
        <w:t>本系统</w:t>
      </w:r>
      <w:r w:rsidR="00BC1ED8" w:rsidRPr="00BC1ED8">
        <w:rPr>
          <w:rFonts w:hint="eastAsia"/>
        </w:rPr>
        <w:t>旨在通过BERT预训练模型对中文电影评论进行情感分析，在通过爬取互联网上公开的电影数据后，系统需要能够对中文电影评论数据进行数据清洗、评论分词</w:t>
      </w:r>
      <w:r>
        <w:rPr>
          <w:rFonts w:hint="eastAsia"/>
        </w:rPr>
        <w:t>等操作，随后</w:t>
      </w:r>
      <w:r w:rsidR="00BC1ED8" w:rsidRPr="00BC1ED8">
        <w:rPr>
          <w:rFonts w:hint="eastAsia"/>
        </w:rPr>
        <w:t>通过BER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575007"/>
      <w:r>
        <w:rPr>
          <w:rFonts w:hint="eastAsia"/>
        </w:rPr>
        <w:t>需求清单</w:t>
      </w:r>
      <w:bookmarkEnd w:id="30"/>
    </w:p>
    <w:p w14:paraId="202917ED" w14:textId="05CD4EFF" w:rsidR="00BC1ED8" w:rsidRDefault="00BC1ED8" w:rsidP="00BC1ED8">
      <w:pPr>
        <w:pStyle w:val="afe"/>
        <w:keepNext/>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支持分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r w:rsidRPr="00E75397">
              <w:rPr>
                <w:rFonts w:ascii="宋体" w:eastAsia="宋体" w:hAnsi="宋体"/>
                <w:sz w:val="21"/>
                <w:szCs w:val="21"/>
              </w:rPr>
              <w:t>情感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rPr>
              <w:t>系统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575008"/>
      <w:r>
        <w:rPr>
          <w:rFonts w:hint="eastAsia"/>
        </w:rPr>
        <w:t>系统数据分析</w:t>
      </w:r>
      <w:bookmarkEnd w:id="32"/>
    </w:p>
    <w:p w14:paraId="7F4383CE" w14:textId="77CACE5D" w:rsidR="00073072" w:rsidRPr="00073072" w:rsidRDefault="00073072" w:rsidP="00073072">
      <w:pPr>
        <w:pStyle w:val="afc"/>
        <w:ind w:firstLine="22.10pt"/>
      </w:pPr>
      <w:r w:rsidRPr="00073072">
        <w:rPr>
          <w:rFonts w:hint="eastAsia"/>
        </w:rPr>
        <w:t>在系统数据建模阶段，</w:t>
      </w:r>
      <w:r w:rsidR="00980BF3">
        <w:rPr>
          <w:rFonts w:hint="eastAsia"/>
        </w:rPr>
        <w:t>我</w:t>
      </w:r>
      <w:r w:rsidRPr="00073072">
        <w:rPr>
          <w:rFonts w:hint="eastAsia"/>
        </w:rPr>
        <w:t>采用Pydantic库来定义实体的数据结构，</w:t>
      </w:r>
      <w:r w:rsidR="00980BF3">
        <w:rPr>
          <w:rFonts w:hint="eastAsia"/>
        </w:rPr>
        <w:t>通过</w:t>
      </w:r>
      <w:r w:rsidRPr="00073072">
        <w:rPr>
          <w:rFonts w:hint="eastAsia"/>
        </w:rPr>
        <w:t>严格的数据类型校验，简化了FastAPI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pPr>
      <w:r w:rsidRPr="00073072">
        <w:rPr>
          <w:rFonts w:hint="eastAsia"/>
        </w:rPr>
        <w:t>以用户数据模型User为例，username和email</w:t>
      </w:r>
      <w:r w:rsidR="00E92279">
        <w:rPr>
          <w:rFonts w:hint="eastAsia"/>
        </w:rPr>
        <w:t>设置为</w:t>
      </w:r>
      <w:r w:rsidRPr="00073072">
        <w:rPr>
          <w:rFonts w:hint="eastAsia"/>
        </w:rPr>
        <w:t>字符串类型，其中email进一步使用了EmailStr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bcryp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created_a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User(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EmailStr</w:t>
                        </w:r>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created_a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release_date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Movie(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release_date: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created_a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r w:rsidRPr="00885467">
        <w:rPr>
          <w:rFonts w:hint="eastAsia"/>
        </w:rPr>
        <w:t>user_id和movie_id</w:t>
      </w:r>
      <w:r w:rsidR="00E92279">
        <w:rPr>
          <w:rFonts w:hint="eastAsia"/>
        </w:rPr>
        <w:t>为</w:t>
      </w:r>
      <w:r w:rsidRPr="00885467">
        <w:rPr>
          <w:rFonts w:hint="eastAsia"/>
        </w:rPr>
        <w:t>外键。这些Pydantic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Review(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movie_id: </w:t>
                        </w:r>
                        <w:r w:rsidRPr="00311551">
                          <w:rPr>
                            <w:rStyle w:val="BuiltInTok"/>
                          </w:rPr>
                          <w:t>str</w:t>
                        </w:r>
                        <w:r w:rsidRPr="00311551">
                          <w:br/>
                        </w:r>
                        <w:r w:rsidRPr="00311551">
                          <w:rPr>
                            <w:rStyle w:val="NormalTok"/>
                          </w:rPr>
                          <w:t xml:space="preserve">    user_id: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created_a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3" w:name="_Toc195575009"/>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252133D4" w:rsidR="00BC1ED8" w:rsidRDefault="004B5A6B" w:rsidP="004B5A6B">
      <w:pPr>
        <w:pStyle w:val="a2"/>
      </w:pPr>
      <w:bookmarkStart w:id="34" w:name="_Toc195575010"/>
      <w:r>
        <w:rPr>
          <w:rFonts w:hint="eastAsia"/>
        </w:rPr>
        <w:t>系统设计与建模</w:t>
      </w:r>
      <w:bookmarkEnd w:id="34"/>
    </w:p>
    <w:p w14:paraId="28C3ADA7" w14:textId="2F87DC88" w:rsidR="004B5A6B" w:rsidRDefault="004B5A6B" w:rsidP="004B5A6B">
      <w:pPr>
        <w:pStyle w:val="a3"/>
        <w:spacing w:before="14.55pt"/>
      </w:pPr>
      <w:bookmarkStart w:id="35" w:name="_Toc195575011"/>
      <w:r>
        <w:rPr>
          <w:rFonts w:hint="eastAsia"/>
        </w:rPr>
        <w:t>系统设计概述</w:t>
      </w:r>
      <w:bookmarkEnd w:id="35"/>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r w:rsidRPr="00885467">
        <w:rPr>
          <w:rFonts w:hint="eastAsia"/>
        </w:rPr>
        <w:t>轻量且高效的Pinia。后端服务</w:t>
      </w:r>
      <w:r w:rsidR="000E274E">
        <w:rPr>
          <w:rFonts w:hint="eastAsia"/>
        </w:rPr>
        <w:t>通过</w:t>
      </w:r>
      <w:r w:rsidRPr="00885467">
        <w:rPr>
          <w:rFonts w:hint="eastAsia"/>
        </w:rPr>
        <w:t>FastAPI框架构建，</w:t>
      </w:r>
      <w:r>
        <w:rPr>
          <w:rFonts w:hint="eastAsia"/>
        </w:rPr>
        <w:t>能够</w:t>
      </w:r>
      <w:r w:rsidRPr="00885467">
        <w:rPr>
          <w:rFonts w:hint="eastAsia"/>
        </w:rPr>
        <w:t>自动化</w:t>
      </w:r>
      <w:r>
        <w:rPr>
          <w:rFonts w:hint="eastAsia"/>
        </w:rPr>
        <w:t>生成</w:t>
      </w:r>
      <w:r w:rsidR="000E274E">
        <w:rPr>
          <w:rFonts w:hint="eastAsia"/>
        </w:rPr>
        <w:t>基于OpenAPI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库实现异步数据库访问</w:t>
      </w:r>
      <w:r>
        <w:rPr>
          <w:rFonts w:hint="eastAsia"/>
        </w:rPr>
        <w:t>。</w:t>
      </w:r>
    </w:p>
    <w:p w14:paraId="122CB3DC" w14:textId="029F7ED4" w:rsidR="004B5A6B" w:rsidRDefault="004B5A6B" w:rsidP="004B5A6B">
      <w:pPr>
        <w:pStyle w:val="a3"/>
        <w:spacing w:before="14.55pt"/>
      </w:pPr>
      <w:bookmarkStart w:id="36" w:name="_Toc195575012"/>
      <w:r>
        <w:rPr>
          <w:rFonts w:hint="eastAsia"/>
        </w:rPr>
        <w:lastRenderedPageBreak/>
        <w:t>系统数据库设计</w:t>
      </w:r>
      <w:bookmarkEnd w:id="36"/>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用户集合 (users)：_id, user_id, username, email, password, avatar, role, status, created_at。</w:t>
      </w:r>
    </w:p>
    <w:p w14:paraId="072C2B27" w14:textId="77777777" w:rsidR="00AB59E1" w:rsidRDefault="00AB59E1" w:rsidP="00AB59E1">
      <w:pPr>
        <w:pStyle w:val="afc"/>
        <w:ind w:firstLine="22.10pt"/>
      </w:pPr>
      <w:r>
        <w:rPr>
          <w:rFonts w:hint="eastAsia"/>
        </w:rPr>
        <w:t>电影集合 (movies)：_id, title, director, actors, genres, release_date, rating, poster, description, created_at。</w:t>
      </w:r>
    </w:p>
    <w:p w14:paraId="448029BF" w14:textId="77777777" w:rsidR="00AB59E1" w:rsidRDefault="00AB59E1" w:rsidP="00AB59E1">
      <w:pPr>
        <w:pStyle w:val="afc"/>
        <w:ind w:firstLine="22.10pt"/>
      </w:pPr>
      <w:r>
        <w:rPr>
          <w:rFonts w:hint="eastAsia"/>
        </w:rPr>
        <w:t>评论集合 (reviews)：_id, movie_id, user_id, content, rating, sentiment, created_at。</w:t>
      </w:r>
    </w:p>
    <w:p w14:paraId="65A5C8AC" w14:textId="6F2C192B" w:rsidR="004B5A6B" w:rsidRDefault="00AB59E1" w:rsidP="00AB59E1">
      <w:pPr>
        <w:pStyle w:val="afc"/>
        <w:ind w:firstLine="22.10pt"/>
      </w:pPr>
      <w:r>
        <w:rPr>
          <w:rFonts w:hint="eastAsia"/>
        </w:rPr>
        <w:t>喜好集合 (favorites)：_id, user_id, movie_id, created_a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2CA8F730" w:rsidR="004B5A6B" w:rsidRDefault="004B5A6B" w:rsidP="004B5A6B">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w:t>
      </w:r>
      <w:r w:rsidR="006E53F9">
        <w:fldChar w:fldCharType="end"/>
      </w:r>
      <w:r>
        <w:rPr>
          <w:rFonts w:hint="eastAsia"/>
        </w:rPr>
        <w:t xml:space="preserve"> MongoDB</w:t>
      </w:r>
      <w:r>
        <w:rPr>
          <w:rFonts w:hint="eastAsia"/>
        </w:rPr>
        <w:t>集合列表</w:t>
      </w:r>
    </w:p>
    <w:p w14:paraId="24D3C4CF" w14:textId="77777777"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t>reviews集合存储用户评论，其中movie_id和user_id字段作为外键关联，content字段</w:t>
      </w:r>
      <w:r w:rsidR="00AB59E1">
        <w:rPr>
          <w:rFonts w:hint="eastAsia"/>
        </w:rPr>
        <w:t>和</w:t>
      </w:r>
      <w:r w:rsidRPr="00885467">
        <w:rPr>
          <w:rFonts w:hint="eastAsia"/>
        </w:rPr>
        <w:t>created_a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movie_id和user_id，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7" w:name="_Toc195575013"/>
      <w:r>
        <w:rPr>
          <w:rFonts w:hint="eastAsia"/>
        </w:rPr>
        <w:lastRenderedPageBreak/>
        <w:t>系统用户界面设计</w:t>
      </w:r>
      <w:bookmarkEnd w:id="37"/>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系统用户页面主要包括登录界面、电影列表界面、电影详情界面、数据分析界面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r w:rsidRPr="005A78D4">
        <w:rPr>
          <w:rFonts w:hint="eastAsia"/>
        </w:rPr>
        <w:t>UserLogin.vue</w:t>
      </w:r>
      <w:r w:rsidR="00AB59E1">
        <w:rPr>
          <w:rFonts w:hint="eastAsia"/>
        </w:rPr>
        <w:t>）</w:t>
      </w:r>
      <w:r>
        <w:rPr>
          <w:rFonts w:hint="eastAsia"/>
        </w:rPr>
        <w:t>主要包括用户名/密码输入框、登录按钮、注册链接等选项，</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r w:rsidRPr="005A78D4">
        <w:rPr>
          <w:rFonts w:hint="eastAsia"/>
        </w:rPr>
        <w:t>MovieList.vue</w:t>
      </w:r>
      <w:r w:rsidR="00AB59E1">
        <w:rPr>
          <w:rFonts w:hint="eastAsia"/>
        </w:rPr>
        <w:t>）</w:t>
      </w:r>
      <w:r>
        <w:rPr>
          <w:rFonts w:hint="eastAsia"/>
        </w:rPr>
        <w:t>主要包括电影卡片网格布局、搜索和筛选功能、分页控件、排序等选项，</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r w:rsidRPr="005A78D4">
        <w:rPr>
          <w:rFonts w:hint="eastAsia"/>
        </w:rPr>
        <w:t>MovieSearch.vue</w:t>
      </w:r>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懒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r w:rsidRPr="00AB59E1">
        <w:rPr>
          <w:rFonts w:hint="eastAsia"/>
        </w:rPr>
        <w:t>MovieDetail.vue</w:t>
      </w:r>
      <w:r w:rsidR="00AB59E1">
        <w:rPr>
          <w:rFonts w:hint="eastAsia"/>
        </w:rPr>
        <w:t>）</w:t>
      </w:r>
      <w:r w:rsidRPr="00AB59E1">
        <w:rPr>
          <w:rFonts w:hint="eastAsia"/>
        </w:rPr>
        <w:t>主要包括电影海报、基本信息展示、评分和评论、评论表单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r w:rsidRPr="00AB59E1">
        <w:rPr>
          <w:rFonts w:hint="eastAsia"/>
        </w:rPr>
        <w:t>ReviewList.vue</w:t>
      </w:r>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pPr>
      <w:r w:rsidRPr="005A78D4">
        <w:rPr>
          <w:rFonts w:hint="eastAsia"/>
        </w:rPr>
        <w:t>数据分析界面</w:t>
      </w:r>
      <w:r w:rsidR="00326E28">
        <w:rPr>
          <w:rFonts w:hint="eastAsia"/>
        </w:rPr>
        <w:t>（</w:t>
      </w:r>
      <w:r w:rsidRPr="005A78D4">
        <w:rPr>
          <w:rFonts w:hint="eastAsia"/>
        </w:rPr>
        <w:t>UserAnalytics.vue, MovieAnalytics.vue, ReviewAnalytics.vue</w:t>
      </w:r>
      <w:r w:rsidR="00326E28">
        <w:rPr>
          <w:rFonts w:hint="eastAsia"/>
        </w:rPr>
        <w:t>）主要</w:t>
      </w:r>
      <w:r>
        <w:rPr>
          <w:rFonts w:hint="eastAsia"/>
        </w:rPr>
        <w:t>包括情感分析图表、用户行为分析、评分分布图、评论趋势图等图表可视化组件。通过</w:t>
      </w:r>
      <w:r w:rsidRPr="005A78D4">
        <w:rPr>
          <w:rFonts w:hint="eastAsia"/>
        </w:rPr>
        <w:t>利用ECharts的图表绘制能力，</w:t>
      </w:r>
      <w:r w:rsidR="00326E28">
        <w:rPr>
          <w:rFonts w:hint="eastAsia"/>
        </w:rPr>
        <w:t>构建</w:t>
      </w:r>
      <w:r w:rsidRPr="005A78D4">
        <w:rPr>
          <w:rFonts w:hint="eastAsia"/>
        </w:rPr>
        <w:t>了如情感分布饼图、评分分布直方图、情感/用户活跃度趋势折线图、词云图等多种交互式图表</w:t>
      </w:r>
      <w:r w:rsidR="00326E28">
        <w:rPr>
          <w:rFonts w:hint="eastAsia"/>
        </w:rPr>
        <w:t>。</w:t>
      </w:r>
    </w:p>
    <w:p w14:paraId="4BC9A7EB" w14:textId="1315F2FA" w:rsidR="004B5A6B" w:rsidRDefault="004B5A6B" w:rsidP="005A78D4">
      <w:pPr>
        <w:pStyle w:val="a3"/>
        <w:spacing w:before="14.55pt"/>
      </w:pPr>
      <w:bookmarkStart w:id="38" w:name="_Toc195575014"/>
      <w:r>
        <w:rPr>
          <w:rFonts w:hint="eastAsia"/>
        </w:rPr>
        <w:t>系统API接口设计</w:t>
      </w:r>
      <w:bookmarkEnd w:id="38"/>
    </w:p>
    <w:p w14:paraId="203AF97B" w14:textId="25287467" w:rsidR="005A78D4" w:rsidRDefault="004B5A6B" w:rsidP="00350453">
      <w:pPr>
        <w:pStyle w:val="afc"/>
        <w:ind w:firstLine="22.10pt"/>
      </w:pPr>
      <w:r>
        <w:rPr>
          <w:rFonts w:hint="eastAsia"/>
        </w:rPr>
        <w:t>系统接口采用FastAPI</w:t>
      </w:r>
      <w:r w:rsidR="005A78D4">
        <w:rPr>
          <w:rFonts w:hint="eastAsia"/>
        </w:rPr>
        <w:t>统一管理，</w:t>
      </w:r>
      <w:r w:rsidR="005A78D4" w:rsidRPr="005A78D4">
        <w:rPr>
          <w:rFonts w:hint="eastAsia"/>
        </w:rPr>
        <w:t>设计遵循RESTful（Representational State Transfer）架构风格。资源的识别通过URL路径（如/api/users/me, /api/movies/{movie_id}）实现，操作类型则由HTTP方法定义</w:t>
      </w:r>
      <w:r w:rsidR="0046045A">
        <w:rPr>
          <w:rFonts w:hint="eastAsia"/>
        </w:rPr>
        <w:t>，包括</w:t>
      </w:r>
      <w:r w:rsidR="0046045A" w:rsidRPr="005A78D4">
        <w:rPr>
          <w:rFonts w:hint="eastAsia"/>
        </w:rPr>
        <w:t>GET, POST, PUT, DELETE</w:t>
      </w:r>
      <w:r w:rsidR="0046045A">
        <w:rPr>
          <w:rFonts w:hint="eastAsia"/>
        </w:rPr>
        <w:t>等请求方法</w:t>
      </w:r>
      <w:r w:rsidR="005A78D4" w:rsidRPr="005A78D4">
        <w:rPr>
          <w:rFonts w:hint="eastAsia"/>
        </w:rPr>
        <w:t>。</w:t>
      </w:r>
    </w:p>
    <w:p w14:paraId="3075F1B1" w14:textId="77777777" w:rsidR="00326E28" w:rsidRDefault="00326E28" w:rsidP="00350453">
      <w:pPr>
        <w:pStyle w:val="afc"/>
        <w:ind w:firstLine="22.10pt"/>
      </w:pPr>
      <w:r>
        <w:rPr>
          <w:rFonts w:hint="eastAsia"/>
        </w:rPr>
        <w:t>具体而言</w:t>
      </w:r>
      <w:r w:rsidR="005A78D4" w:rsidRPr="005A78D4">
        <w:rPr>
          <w:rFonts w:hint="eastAsia"/>
        </w:rPr>
        <w:t>，</w:t>
      </w:r>
      <w:r>
        <w:rPr>
          <w:rFonts w:hint="eastAsia"/>
        </w:rPr>
        <w:t>我通过</w:t>
      </w:r>
      <w:r w:rsidR="005A78D4" w:rsidRPr="005A78D4">
        <w:rPr>
          <w:rFonts w:hint="eastAsia"/>
        </w:rPr>
        <w:t>POST /api/users/register用于创建新用户，GET /api/movies用于获取电影列表，GET /api/movies/{movie_id}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Pydantic模型自动进行数据验证和解析。</w:t>
      </w:r>
    </w:p>
    <w:p w14:paraId="44DE168D" w14:textId="77777777" w:rsidR="00326E28" w:rsidRDefault="005A78D4" w:rsidP="00350453">
      <w:pPr>
        <w:pStyle w:val="afc"/>
        <w:ind w:firstLine="22.10pt"/>
      </w:pPr>
      <w:r w:rsidRPr="005A78D4">
        <w:rPr>
          <w:rFonts w:hint="eastAsia"/>
        </w:rPr>
        <w:lastRenderedPageBreak/>
        <w:t>安全性方面，对于需要认证的接口（如获取用户信息/api/users/me、发表评论/api/reviews），我通过FastAPI的依赖注入系统</w:t>
      </w:r>
      <w:r w:rsidR="00326E28">
        <w:rPr>
          <w:rFonts w:hint="eastAsia"/>
        </w:rPr>
        <w:t>，</w:t>
      </w:r>
      <w:r w:rsidRPr="005A78D4">
        <w:rPr>
          <w:rFonts w:hint="eastAsia"/>
        </w:rPr>
        <w:t>结合OAuth2密码流和JWT实现。前端在登录后获取access_token，并在后续请求的Authorization头中携带Bearer &lt;token&gt;，后端通过Depends(get_current_user)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09E42FF1"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2</w:t>
      </w:r>
      <w:r w:rsidR="006E53F9">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6616A8F2" w14:textId="1DAA26FE"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3</w:t>
      </w:r>
      <w:r w:rsidR="006E53F9">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pPr>
      <w:r>
        <w:rPr>
          <w:rFonts w:hint="eastAsia"/>
        </w:rPr>
        <w:t>（3）评论相关接口</w:t>
      </w:r>
      <w:r w:rsidR="005A78D4">
        <w:rPr>
          <w:rFonts w:hint="eastAsia"/>
        </w:rPr>
        <w:t>项列表</w:t>
      </w:r>
    </w:p>
    <w:p w14:paraId="7F83F7DD" w14:textId="77777777" w:rsidR="00DD2E1F" w:rsidRDefault="004B5A6B" w:rsidP="00DD2E1F">
      <w:pPr>
        <w:pStyle w:val="aff3"/>
        <w:keepNext/>
      </w:pPr>
      <w:r>
        <w:lastRenderedPageBreak/>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5234C058"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4</w:t>
      </w:r>
      <w:r w:rsidR="006E53F9">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4DD69854" w14:textId="1918AB21" w:rsidR="004B5A6B" w:rsidRDefault="00DD2E1F" w:rsidP="005A78D4">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5</w:t>
      </w:r>
      <w:r w:rsidR="006E53F9">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4A4F09DA" w:rsidR="004B5A6B" w:rsidRDefault="00DD2E1F" w:rsidP="00DD2E1F">
      <w:pPr>
        <w:pStyle w:val="afe"/>
      </w:pPr>
      <w:r>
        <w:t>图</w:t>
      </w:r>
      <w:r>
        <w:t xml:space="preserve"> </w:t>
      </w:r>
      <w:fldSimple w:instr=" STYLEREF 1 \s ">
        <w:r w:rsidR="006E53F9">
          <w:rPr>
            <w:noProof/>
          </w:rPr>
          <w:t>3</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6</w:t>
      </w:r>
      <w:r w:rsidR="006E53F9">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lastRenderedPageBreak/>
        <w:t>API响应采用JSON格式，成功操作返回200 OK或201 Created状态码及相应数据，客户端错误返回4xx状态码</w:t>
      </w:r>
      <w:r w:rsidR="00326E28">
        <w:rPr>
          <w:rFonts w:hint="eastAsia"/>
        </w:rPr>
        <w:t>，例</w:t>
      </w:r>
      <w:r w:rsidRPr="005A78D4">
        <w:rPr>
          <w:rFonts w:hint="eastAsia"/>
        </w:rPr>
        <w:t>如422 Unprocessable Entity，服务器内部错误返回5xx状态码。接口定义遵循OpenAPI 3.1.0规范，FastAPI能据此自动生成交互式的Swagger UI和ReDoc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67B644AE" w:rsidR="004B5A6B" w:rsidRDefault="004B5A6B" w:rsidP="00DD2E1F">
      <w:pPr>
        <w:pStyle w:val="1"/>
      </w:pPr>
      <w:bookmarkStart w:id="39" w:name="_Toc195575015"/>
      <w:r>
        <w:rPr>
          <w:rFonts w:hint="eastAsia"/>
        </w:rPr>
        <w:lastRenderedPageBreak/>
        <w:t>系统详细设计与实现</w:t>
      </w:r>
      <w:bookmarkEnd w:id="39"/>
    </w:p>
    <w:p w14:paraId="50C710D2" w14:textId="2677D1AF" w:rsidR="004B5A6B" w:rsidRDefault="004B5A6B" w:rsidP="004B5A6B">
      <w:pPr>
        <w:pStyle w:val="a2"/>
      </w:pPr>
      <w:bookmarkStart w:id="40" w:name="_Toc195575016"/>
      <w:r>
        <w:rPr>
          <w:rFonts w:hint="eastAsia"/>
        </w:rPr>
        <w:t>实现环境与工具的简要说明</w:t>
      </w:r>
      <w:bookmarkEnd w:id="40"/>
    </w:p>
    <w:p w14:paraId="5149F05D" w14:textId="22A996CB" w:rsidR="004B5A6B" w:rsidRDefault="004B5A6B" w:rsidP="004B5A6B">
      <w:pPr>
        <w:pStyle w:val="a3"/>
        <w:spacing w:before="14.55pt"/>
      </w:pPr>
      <w:bookmarkStart w:id="41" w:name="_Toc195575017"/>
      <w:r>
        <w:rPr>
          <w:rFonts w:hint="eastAsia"/>
        </w:rPr>
        <w:t>硬件环境</w:t>
      </w:r>
      <w:bookmarkEnd w:id="41"/>
    </w:p>
    <w:p w14:paraId="43EB1AA3" w14:textId="15362389" w:rsidR="00326E28" w:rsidRDefault="00326E28" w:rsidP="00326E28">
      <w:pPr>
        <w:pStyle w:val="afc"/>
        <w:ind w:firstLine="22.10pt"/>
      </w:pPr>
      <w:bookmarkStart w:id="42" w:name="_Hlk195486155"/>
      <w:bookmarkStart w:id="43" w:name="_Toc132917835"/>
      <w:r>
        <w:rPr>
          <w:rFonts w:hint="eastAsia"/>
        </w:rPr>
        <w:t>系统中用到的硬件环境如表4-1所示。</w:t>
      </w:r>
    </w:p>
    <w:p w14:paraId="2D69C3C5" w14:textId="77777777" w:rsidR="00326E28" w:rsidRDefault="00326E28" w:rsidP="00DD2E1F">
      <w:pPr>
        <w:pStyle w:val="afe"/>
      </w:pPr>
      <w:r>
        <w:t>表</w:t>
      </w:r>
      <w:r>
        <w:t xml:space="preserve"> </w:t>
      </w:r>
      <w:fldSimple w:instr=" STYLEREF 1 \s ">
        <w:r>
          <w:rPr>
            <w:noProof/>
          </w:rPr>
          <w:t>4</w:t>
        </w:r>
      </w:fldSimple>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Core(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4" w:name="_Toc195465445"/>
      <w:bookmarkStart w:id="45" w:name="_Toc195575018"/>
      <w:bookmarkEnd w:id="42"/>
      <w:r w:rsidRPr="0040070F">
        <w:rPr>
          <w:rFonts w:hint="eastAsia"/>
        </w:rPr>
        <w:t>实现工具</w:t>
      </w:r>
      <w:bookmarkEnd w:id="43"/>
      <w:bookmarkEnd w:id="44"/>
      <w:bookmarkEnd w:id="45"/>
    </w:p>
    <w:p w14:paraId="236B13BB" w14:textId="0568E084" w:rsidR="00326E28" w:rsidRPr="00326E28" w:rsidRDefault="00326E28" w:rsidP="00326E28">
      <w:pPr>
        <w:pStyle w:val="afc"/>
        <w:ind w:firstLine="22.10pt"/>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化部署</w:t>
            </w:r>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5C399CFE" w:rsidR="004B5A6B" w:rsidRDefault="004B5A6B" w:rsidP="00DD2E1F">
      <w:pPr>
        <w:pStyle w:val="a2"/>
      </w:pPr>
      <w:bookmarkStart w:id="47" w:name="_Toc195465446"/>
      <w:bookmarkStart w:id="48" w:name="_Toc195575019"/>
      <w:bookmarkEnd w:id="46"/>
      <w:r>
        <w:rPr>
          <w:rFonts w:hint="eastAsia"/>
        </w:rPr>
        <w:t>用户登录模块实现</w:t>
      </w:r>
      <w:bookmarkEnd w:id="47"/>
      <w:bookmarkEnd w:id="48"/>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Pydantic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bcryp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575020"/>
      <w:r w:rsidRPr="00087826">
        <w:rPr>
          <w:rFonts w:hint="eastAsia"/>
        </w:rPr>
        <w:lastRenderedPageBreak/>
        <w:t>用户认证实现</w:t>
      </w:r>
      <w:bookmarkEnd w:id="49"/>
      <w:bookmarkEnd w:id="50"/>
    </w:p>
    <w:p w14:paraId="6B27AD90" w14:textId="54FCE1ED" w:rsidR="00440CB5" w:rsidRDefault="00440CB5" w:rsidP="00440CB5">
      <w:pPr>
        <w:pStyle w:val="afc"/>
        <w:ind w:firstLine="22.10pt"/>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api/users/token</w:t>
      </w:r>
      <w:r w:rsidR="001824C0">
        <w:rPr>
          <w:rFonts w:hint="eastAsia"/>
        </w:rPr>
        <w:t>，</w:t>
      </w:r>
      <w:r w:rsidRPr="00440CB5">
        <w:rPr>
          <w:rFonts w:hint="eastAsia"/>
        </w:rPr>
        <w:t>后端接收到凭证后，从数据库中查询用户是否存在，然后使用4.2.2节中描述的verify_password函数比对其提交的密码与数据库中存储的哈希值</w:t>
      </w:r>
      <w:r w:rsidR="001824C0">
        <w:rPr>
          <w:rFonts w:hint="eastAsia"/>
        </w:rPr>
        <w:t>，</w:t>
      </w:r>
      <w:r w:rsidRPr="00440CB5">
        <w:rPr>
          <w:rFonts w:hint="eastAsia"/>
        </w:rPr>
        <w:t>验证通过后，后端将用户的唯一标识user_id以及必要的元数据作为Payload，使用预定义的密钥（SECRET_KEY）和</w:t>
      </w:r>
      <w:r w:rsidR="001824C0">
        <w:rPr>
          <w:rFonts w:hint="eastAsia"/>
        </w:rPr>
        <w:t>HS256</w:t>
      </w:r>
      <w:r w:rsidRPr="00440CB5">
        <w:rPr>
          <w:rFonts w:hint="eastAsia"/>
        </w:rPr>
        <w:t>算法生成JWT access_token</w:t>
      </w:r>
      <w:r w:rsidR="0046045A">
        <w:rPr>
          <w:rFonts w:hint="eastAsia"/>
        </w:rPr>
        <w:t>并</w:t>
      </w:r>
      <w:r w:rsidRPr="00440CB5">
        <w:rPr>
          <w:rFonts w:hint="eastAsia"/>
        </w:rPr>
        <w:t>返回给前端</w:t>
      </w:r>
      <w:r w:rsidR="001824C0">
        <w:rPr>
          <w:rFonts w:hint="eastAsia"/>
        </w:rPr>
        <w:t>,并</w:t>
      </w:r>
      <w:r w:rsidRPr="00440CB5">
        <w:rPr>
          <w:rFonts w:hint="eastAsia"/>
        </w:rPr>
        <w:t>将Token存储在浏览器的Storage</w:t>
      </w:r>
      <w:r w:rsidR="001824C0">
        <w:rPr>
          <w:rFonts w:hint="eastAsia"/>
        </w:rPr>
        <w:t>中。</w:t>
      </w:r>
    </w:p>
    <w:p w14:paraId="63C622E3" w14:textId="7FA35556" w:rsidR="004B5A6B" w:rsidRDefault="004B5A6B" w:rsidP="00440CB5">
      <w:pPr>
        <w:pStyle w:val="afc"/>
        <w:ind w:firstLine="22.10pt"/>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async def get_current_user(token: str = Depends(oauth2_scheme)):</w:t>
                        </w:r>
                      </w:p>
                      <w:p w14:paraId="2437F8B8" w14:textId="77777777" w:rsidR="00DD2E1F" w:rsidRPr="00311551" w:rsidRDefault="00DD2E1F" w:rsidP="00DD2E1F">
                        <w:pPr>
                          <w:pStyle w:val="SourceCode"/>
                        </w:pPr>
                        <w:r w:rsidRPr="00311551">
                          <w:t xml:space="preserve">    credentials_exception = HTTPException(</w:t>
                        </w:r>
                      </w:p>
                      <w:p w14:paraId="124D679D" w14:textId="77777777" w:rsidR="00DD2E1F" w:rsidRPr="00311551" w:rsidRDefault="00DD2E1F" w:rsidP="00DD2E1F">
                        <w:pPr>
                          <w:pStyle w:val="SourceCode"/>
                        </w:pPr>
                        <w:r w:rsidRPr="00311551">
                          <w:t xml:space="preserve">        status_code=status.HTTP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jwt.decode(token, SECRET_KEY, algorithms=[ALGORITHM])</w:t>
                        </w:r>
                      </w:p>
                      <w:p w14:paraId="48AAF168" w14:textId="77777777" w:rsidR="00DD2E1F" w:rsidRPr="00311551" w:rsidRDefault="00DD2E1F" w:rsidP="00DD2E1F">
                        <w:pPr>
                          <w:pStyle w:val="SourceCode"/>
                        </w:pPr>
                        <w:r w:rsidRPr="00311551">
                          <w:t xml:space="preserve">        username: str = payload.ge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credentials_exception</w:t>
                        </w:r>
                      </w:p>
                      <w:p w14:paraId="79631DAA" w14:textId="77777777" w:rsidR="00DD2E1F" w:rsidRPr="00311551" w:rsidRDefault="00DD2E1F" w:rsidP="00DD2E1F">
                        <w:pPr>
                          <w:pStyle w:val="SourceCode"/>
                        </w:pPr>
                        <w:r w:rsidRPr="00311551">
                          <w:t xml:space="preserve">    except JWTError:</w:t>
                        </w:r>
                      </w:p>
                      <w:p w14:paraId="6A75ED3B" w14:textId="77777777" w:rsidR="00DD2E1F" w:rsidRPr="00311551" w:rsidRDefault="00DD2E1F" w:rsidP="00DD2E1F">
                        <w:pPr>
                          <w:pStyle w:val="SourceCode"/>
                        </w:pPr>
                        <w:r w:rsidRPr="00311551">
                          <w:t xml:space="preserve">        raise credentials_exception</w:t>
                        </w:r>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get_user(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credentials_exception</w:t>
                        </w:r>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pPr>
      <w:r w:rsidRPr="00440CB5">
        <w:rPr>
          <w:rFonts w:hint="eastAsia"/>
        </w:rPr>
        <w:t>对于需要认证的API请求，前端在HTTP请求的Authorization头中以Bearer &lt;token&gt;的形式附带此Token。后端FastAPI应用中，定义了一个依赖项函数get_current_user，它依赖于OAuth2PasswordBearer(tokenUrl="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HTTPException</w:t>
      </w:r>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1" w:name="_Toc195465448"/>
      <w:bookmarkStart w:id="52" w:name="_Toc195575021"/>
      <w:r w:rsidRPr="00087826">
        <w:rPr>
          <w:rFonts w:hint="eastAsia"/>
        </w:rPr>
        <w:t>密码加密实现</w:t>
      </w:r>
      <w:bookmarkEnd w:id="51"/>
      <w:bookmarkEnd w:id="52"/>
    </w:p>
    <w:p w14:paraId="3C211B52" w14:textId="77777777" w:rsidR="001824C0" w:rsidRDefault="00DD2E1F" w:rsidP="00440CB5">
      <w:pPr>
        <w:pStyle w:val="afc"/>
        <w:ind w:firstLine="22.10pt"/>
      </w:pPr>
      <w:r>
        <w:rPr>
          <w:rFonts w:hint="eastAsia"/>
        </w:rPr>
        <w:t>密码加密</w:t>
      </w:r>
      <w:r w:rsidRPr="00B226A2">
        <w:rPr>
          <w:rFonts w:hint="eastAsia"/>
        </w:rPr>
        <w:t>使用bcrypt算法进行密码加密</w:t>
      </w:r>
      <w:r>
        <w:rPr>
          <w:rFonts w:hint="eastAsia"/>
        </w:rPr>
        <w:t>，</w:t>
      </w:r>
      <w:r w:rsidR="00440CB5" w:rsidRPr="00440CB5">
        <w:rPr>
          <w:rFonts w:hint="eastAsia"/>
        </w:rPr>
        <w:t>具体实现借助了Python的passlib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CryptContext实例，指定使用bcrypt方案</w:t>
      </w:r>
      <w:r w:rsidR="001824C0">
        <w:rPr>
          <w:rFonts w:hint="eastAsia"/>
        </w:rPr>
        <w:t>为HAS256算法。</w:t>
      </w:r>
      <w:r w:rsidR="00440CB5" w:rsidRPr="00440CB5">
        <w:rPr>
          <w:rFonts w:hint="eastAsia"/>
        </w:rPr>
        <w:t>当用户注册或修改密码时，调用pwd_context.hash(plain_password)函数</w:t>
      </w:r>
      <w:r w:rsidR="001824C0">
        <w:rPr>
          <w:rFonts w:hint="eastAsia"/>
        </w:rPr>
        <w:t>，为密码</w:t>
      </w:r>
      <w:r w:rsidR="00440CB5" w:rsidRPr="00440CB5">
        <w:rPr>
          <w:rFonts w:hint="eastAsia"/>
        </w:rPr>
        <w:t>生成一个</w:t>
      </w:r>
      <w:r w:rsidR="00440CB5" w:rsidRPr="00440CB5">
        <w:rPr>
          <w:rFonts w:hint="eastAsia"/>
        </w:rPr>
        <w:lastRenderedPageBreak/>
        <w:t>随机的盐（salt），并将盐与密码结合后进行多次哈希运算，最终生成一个包含算法信息、计算成本、盐和哈希值本身的字符串，存储在数据库的password字段中。</w:t>
      </w:r>
    </w:p>
    <w:p w14:paraId="7FD0ACD3" w14:textId="6420E5A7" w:rsidR="00DD2E1F" w:rsidRPr="00440CB5" w:rsidRDefault="00440CB5" w:rsidP="00440CB5">
      <w:pPr>
        <w:pStyle w:val="afc"/>
        <w:ind w:firstLine="22.10pt"/>
      </w:pPr>
      <w:r w:rsidRPr="00440CB5">
        <w:rPr>
          <w:rFonts w:hint="eastAsia"/>
        </w:rPr>
        <w:t>当用户登录进行密码验证时，调用pwd_context.verify(plain_password, hashed_password_from_db)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def get_password_hash(password: str) -&gt; str:</w:t>
                        </w:r>
                      </w:p>
                      <w:p w14:paraId="291EB5E8" w14:textId="77777777" w:rsidR="00DD2E1F" w:rsidRPr="00311551" w:rsidRDefault="00DD2E1F" w:rsidP="00DD2E1F">
                        <w:pPr>
                          <w:pStyle w:val="aSourceCode0"/>
                        </w:pPr>
                        <w:r w:rsidRPr="00311551">
                          <w:t xml:space="preserve">    return pwd_context.hash(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def verify_password(plain_password: str, hashed_password: str) -&gt; bool:</w:t>
                        </w:r>
                      </w:p>
                      <w:p w14:paraId="2D0378D3" w14:textId="77777777" w:rsidR="00DD2E1F" w:rsidRPr="00311551" w:rsidRDefault="00DD2E1F" w:rsidP="00DD2E1F">
                        <w:pPr>
                          <w:pStyle w:val="aSourceCode0"/>
                        </w:pPr>
                        <w:r w:rsidRPr="00311551">
                          <w:t>return pwd_context.verify(plain_password, hashed_password)</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r w:rsidRPr="00440CB5">
        <w:rPr>
          <w:rFonts w:hint="eastAsia"/>
        </w:rPr>
        <w:t>passlib会自动从存储的哈希字符串中提取出盐和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4DAA2628" w:rsidR="00DD2E1F" w:rsidRPr="001824C0" w:rsidRDefault="00DD2E1F" w:rsidP="00DD2E1F">
      <w:pPr>
        <w:pStyle w:val="a2"/>
      </w:pPr>
      <w:bookmarkStart w:id="53" w:name="_Toc195465449"/>
      <w:bookmarkStart w:id="54" w:name="_Toc195575022"/>
      <w:r>
        <w:rPr>
          <w:rFonts w:hint="eastAsia"/>
        </w:rPr>
        <w:t>电影展示模块实现</w:t>
      </w:r>
      <w:bookmarkEnd w:id="53"/>
      <w:bookmarkEnd w:id="54"/>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爱奇艺等平台获取电影数据，包括电影基本信息、剧情简介等</w:t>
      </w:r>
      <w:r w:rsidR="001824C0">
        <w:rPr>
          <w:rFonts w:hint="eastAsia"/>
        </w:rPr>
        <w:t>，随后在</w:t>
      </w:r>
      <w:r w:rsidRPr="004F6277">
        <w:rPr>
          <w:rFonts w:hint="eastAsia"/>
        </w:rPr>
        <w:t>数据清洗环节对爬取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5" w:name="_Toc195465450"/>
      <w:bookmarkStart w:id="56" w:name="_Toc195575023"/>
      <w:r>
        <w:rPr>
          <w:rFonts w:hint="eastAsia"/>
        </w:rPr>
        <w:t>电影数据集爬取</w:t>
      </w:r>
      <w:bookmarkEnd w:id="55"/>
      <w:bookmarkEnd w:id="56"/>
    </w:p>
    <w:p w14:paraId="22B40F9C" w14:textId="77777777" w:rsidR="00DD2E1F" w:rsidRPr="00DD2E1F" w:rsidRDefault="00DD2E1F" w:rsidP="00DD2E1F">
      <w:pPr>
        <w:pStyle w:val="afc"/>
        <w:ind w:firstLine="22.10pt"/>
      </w:pPr>
      <w:r w:rsidRPr="00DD2E1F">
        <w:rPr>
          <w:rFonts w:hint="eastAsia"/>
        </w:rPr>
        <w:t>数据爬取过程如图所示，具体流程如下（此处以爬取爱奇艺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lastId参数（不同视频放映软件该参数不同，爱奇艺中是lastId）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79%"/>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61ACDAF2" w:rsidR="00DD2E1F" w:rsidRDefault="00DD2E1F" w:rsidP="00DD2E1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w:t>
      </w:r>
      <w:r w:rsidR="006E53F9">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def get_film_msg(url_data_msg_interface, headers):</w:t>
                        </w:r>
                      </w:p>
                      <w:p w14:paraId="555621A9" w14:textId="77777777" w:rsidR="00D26E82" w:rsidRDefault="00D26E82" w:rsidP="00D26E82">
                        <w:pPr>
                          <w:pStyle w:val="SourceCode"/>
                        </w:pPr>
                        <w:r>
                          <w:t xml:space="preserve">    response = requests.get(url_data_msg_interface, headers=headers)</w:t>
                        </w:r>
                      </w:p>
                      <w:p w14:paraId="64563EE9" w14:textId="77777777" w:rsidR="00D26E82" w:rsidRDefault="00D26E82" w:rsidP="00D26E82">
                        <w:pPr>
                          <w:pStyle w:val="SourceCode"/>
                        </w:pPr>
                        <w:r>
                          <w:t xml:space="preserve">    data = json.loads(response.text)</w:t>
                        </w:r>
                      </w:p>
                      <w:p w14:paraId="5BB86DC6" w14:textId="77777777" w:rsidR="00D26E82" w:rsidRDefault="00D26E82" w:rsidP="00D26E82">
                        <w:pPr>
                          <w:pStyle w:val="SourceCode"/>
                        </w:pPr>
                        <w:r>
                          <w:t xml:space="preserve">    films_msg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display_name = x['display_name'] if 'display_name' in x else ''</w:t>
                        </w:r>
                      </w:p>
                      <w:p w14:paraId="072D40BC" w14:textId="77777777" w:rsidR="00D26E82" w:rsidRDefault="00D26E82" w:rsidP="00D26E82">
                        <w:pPr>
                          <w:pStyle w:val="SourceCode"/>
                        </w:pPr>
                        <w:r>
                          <w:rPr>
                            <w:rFonts w:hint="eastAsia"/>
                          </w:rPr>
                          <w:t xml:space="preserve">        display_name = display_name.replace('</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display_name = display_name.replace('</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display_name = display_name.replace('</w:t>
                        </w:r>
                        <w:r>
                          <w:rPr>
                            <w:rFonts w:hint="eastAsia"/>
                          </w:rPr>
                          <w:t>《</w:t>
                        </w:r>
                        <w:r>
                          <w:rPr>
                            <w:rFonts w:hint="eastAsia"/>
                          </w:rPr>
                          <w:t>', '')</w:t>
                        </w:r>
                      </w:p>
                      <w:p w14:paraId="72E1B45B" w14:textId="77777777" w:rsidR="00D26E82" w:rsidRDefault="00D26E82" w:rsidP="00D26E82">
                        <w:pPr>
                          <w:pStyle w:val="SourceCode"/>
                        </w:pPr>
                        <w:r>
                          <w:rPr>
                            <w:rFonts w:hint="eastAsia"/>
                          </w:rPr>
                          <w:t xml:space="preserve">        display_name = display_name.replace('</w:t>
                        </w:r>
                        <w:r>
                          <w:rPr>
                            <w:rFonts w:hint="eastAsia"/>
                          </w:rPr>
                          <w:t>》</w:t>
                        </w:r>
                        <w:r>
                          <w:rPr>
                            <w:rFonts w:hint="eastAsia"/>
                          </w:rPr>
                          <w:t>', '-')</w:t>
                        </w:r>
                      </w:p>
                      <w:p w14:paraId="57D1072F" w14:textId="77777777" w:rsidR="00D26E82" w:rsidRDefault="00D26E82" w:rsidP="00D26E82">
                        <w:pPr>
                          <w:pStyle w:val="SourceCode"/>
                        </w:pPr>
                        <w:r>
                          <w:t xml:space="preserve">        album_id = x['album_id'] if 'album_id'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tag_pcw = x['tag_pcw'] if 'tag_pcw' in x else ''</w:t>
                        </w:r>
                      </w:p>
                      <w:p w14:paraId="54683B7D" w14:textId="77777777" w:rsidR="00D26E82" w:rsidRDefault="00D26E82" w:rsidP="00D26E82">
                        <w:pPr>
                          <w:pStyle w:val="SourceCode"/>
                        </w:pPr>
                        <w:r>
                          <w:t xml:space="preserve">        url_film = x['url'] if 'url' in x else ''</w:t>
                        </w:r>
                      </w:p>
                      <w:p w14:paraId="3DBEFA6F" w14:textId="77777777" w:rsidR="00D26E82" w:rsidRDefault="00D26E82" w:rsidP="00D26E82">
                        <w:pPr>
                          <w:pStyle w:val="SourceCode"/>
                        </w:pPr>
                        <w:r>
                          <w:t xml:space="preserve">        image_url_normal = x['image_url_normal'] if 'image_url_normal'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film_msg = {'display_name': display_name, 'album_id': album_id, 'description': description, 'tag_pcw': tag_pcw,</w:t>
                        </w:r>
                      </w:p>
                      <w:p w14:paraId="16ED464A" w14:textId="77777777" w:rsidR="00D26E82" w:rsidRDefault="00D26E82" w:rsidP="00D26E82">
                        <w:pPr>
                          <w:pStyle w:val="SourceCode"/>
                        </w:pPr>
                        <w:r>
                          <w:t xml:space="preserve">                    'url_film': url_film, 'image_url_normal': image_url_normal}</w:t>
                        </w:r>
                      </w:p>
                      <w:p w14:paraId="27AE519C" w14:textId="77777777" w:rsidR="00D26E82" w:rsidRDefault="00D26E82" w:rsidP="00D26E82">
                        <w:pPr>
                          <w:pStyle w:val="SourceCode"/>
                        </w:pPr>
                        <w:r>
                          <w:t xml:space="preserve">        films_msg.append(film_msg)</w:t>
                        </w:r>
                      </w:p>
                      <w:p w14:paraId="657DA782" w14:textId="77777777" w:rsidR="00D26E82" w:rsidRDefault="00D26E82" w:rsidP="00D26E82">
                        <w:pPr>
                          <w:pStyle w:val="SourceCode"/>
                        </w:pPr>
                        <w:r>
                          <w:t xml:space="preserve">        print(film_msg)</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films_msg</w:t>
                        </w:r>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lastId可以在当前接口请求到的数据中找到，并通过lastId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def get_review_by_filmId(film_id, headers):</w:t>
                        </w:r>
                      </w:p>
                      <w:p w14:paraId="3AC513B9" w14:textId="77777777" w:rsidR="00D26E82" w:rsidRDefault="00D26E82" w:rsidP="00D26E82">
                        <w:pPr>
                          <w:pStyle w:val="SourceCode"/>
                        </w:pPr>
                        <w:r>
                          <w:t xml:space="preserve">    lastId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requests.session()</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url = 'https://sns-comment.iqiyi.com/v3/comment/get_comments.action?' \</w:t>
                        </w:r>
                      </w:p>
                      <w:p w14:paraId="56950A4F" w14:textId="77777777" w:rsidR="00D26E82" w:rsidRDefault="00D26E82" w:rsidP="00D26E82">
                        <w:pPr>
                          <w:pStyle w:val="SourceCode"/>
                        </w:pPr>
                        <w:r>
                          <w:t xml:space="preserve">              'agent_type=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content_id=' + str(film_id) + \</w:t>
                        </w:r>
                      </w:p>
                      <w:p w14:paraId="2FD6B63B" w14:textId="77777777" w:rsidR="00D26E82" w:rsidRDefault="00D26E82" w:rsidP="00D26E82">
                        <w:pPr>
                          <w:pStyle w:val="SourceCode"/>
                        </w:pPr>
                        <w:r>
                          <w:t xml:space="preserve">              '&amp;hot_size=10' \</w:t>
                        </w:r>
                      </w:p>
                      <w:p w14:paraId="5B19B545" w14:textId="77777777" w:rsidR="00D26E82" w:rsidRDefault="00D26E82" w:rsidP="00D26E82">
                        <w:pPr>
                          <w:pStyle w:val="SourceCode"/>
                        </w:pPr>
                        <w:r>
                          <w:t xml:space="preserve">              '&amp;last_id=' + str(lastId)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page_size=40' \</w:t>
                        </w:r>
                      </w:p>
                      <w:p w14:paraId="6DDE419B" w14:textId="77777777" w:rsidR="00D26E82" w:rsidRDefault="00D26E82" w:rsidP="00D26E82">
                        <w:pPr>
                          <w:pStyle w:val="SourceCode"/>
                        </w:pPr>
                        <w:r>
                          <w:t xml:space="preserve">              '&amp;types=hot,time'</w:t>
                        </w:r>
                      </w:p>
                      <w:p w14:paraId="0287C3E2" w14:textId="77777777" w:rsidR="00D26E82" w:rsidRDefault="00D26E82" w:rsidP="00D26E82">
                        <w:pPr>
                          <w:pStyle w:val="SourceCode"/>
                        </w:pPr>
                        <w:r>
                          <w:t xml:space="preserve">        content = getMovieinfo(url,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comment_list = content['data']['comments']</w:t>
                        </w:r>
                      </w:p>
                      <w:p w14:paraId="10F35379" w14:textId="77777777" w:rsidR="00D26E82" w:rsidRDefault="00D26E82" w:rsidP="00D26E82">
                        <w:pPr>
                          <w:pStyle w:val="SourceCode"/>
                        </w:pPr>
                        <w:r>
                          <w:t xml:space="preserve">            if not comment_lis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reviews_t = [{</w:t>
                        </w:r>
                      </w:p>
                      <w:p w14:paraId="530254BC" w14:textId="77777777" w:rsidR="00D26E82" w:rsidRDefault="00D26E82" w:rsidP="00D26E82">
                        <w:pPr>
                          <w:pStyle w:val="SourceCode"/>
                        </w:pPr>
                        <w:r>
                          <w:t xml:space="preserve">                'review_id': comment['id'],</w:t>
                        </w:r>
                      </w:p>
                      <w:p w14:paraId="1B799022" w14:textId="77777777" w:rsidR="00D26E82" w:rsidRDefault="00D26E82" w:rsidP="00D26E82">
                        <w:pPr>
                          <w:pStyle w:val="SourceCode"/>
                        </w:pPr>
                        <w:r>
                          <w:t xml:space="preserve">                'uname': comment['userInfo']['uname'],</w:t>
                        </w:r>
                      </w:p>
                      <w:p w14:paraId="219B280B" w14:textId="77777777" w:rsidR="00D26E82" w:rsidRDefault="00D26E82" w:rsidP="00D26E82">
                        <w:pPr>
                          <w:pStyle w:val="SourceCode"/>
                        </w:pPr>
                        <w:r>
                          <w:t xml:space="preserve">                'gender': comment['userInfo']['gender'] if 'gender' in comment['userInfo'] else '-1',</w:t>
                        </w:r>
                      </w:p>
                      <w:p w14:paraId="585BF09B" w14:textId="77777777" w:rsidR="00D26E82" w:rsidRDefault="00D26E82" w:rsidP="00D26E82">
                        <w:pPr>
                          <w:pStyle w:val="SourceCode"/>
                        </w:pPr>
                        <w:r>
                          <w:t xml:space="preserve">                'profileUrl': comment['userInfo']['profileUrl'],</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comment_list if 'content' in comment.keys()]</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reviews.extend(reviews_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lastId = reviews[-1]['review_id']</w:t>
                        </w:r>
                      </w:p>
                      <w:p w14:paraId="3A32DFB1" w14:textId="77777777" w:rsidR="00D26E82" w:rsidRDefault="00D26E82" w:rsidP="00D26E82">
                        <w:pPr>
                          <w:pStyle w:val="SourceCode"/>
                        </w:pPr>
                        <w:r>
                          <w:t xml:space="preserve">        except TypeError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i in range(len(reviews)):</w:t>
                        </w:r>
                      </w:p>
                      <w:p w14:paraId="37EADE7F" w14:textId="77777777" w:rsidR="00D26E82" w:rsidRDefault="00D26E82" w:rsidP="00D26E82">
                        <w:pPr>
                          <w:pStyle w:val="SourceCode"/>
                        </w:pPr>
                        <w:r>
                          <w:t xml:space="preserve">        reviews[i]["content"] = clear_special_char(reviews[i]["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getMovieinfo函数（具体实现</w:t>
      </w:r>
      <w:r>
        <w:rPr>
          <w:rFonts w:hint="eastAsia"/>
        </w:rPr>
        <w:t>见下述代码</w:t>
      </w:r>
      <w:r w:rsidRPr="00D26E82">
        <w:rPr>
          <w:rFonts w:hint="eastAsia"/>
        </w:rPr>
        <w:t>）。这样做可以防止过多建立连接，减少请求次数，并加快爬取速度。</w:t>
      </w:r>
    </w:p>
    <w:p w14:paraId="5BA92AEB" w14:textId="735F7B2E" w:rsidR="00D26E82" w:rsidRDefault="00D26E82" w:rsidP="00A60EF6">
      <w:pPr>
        <w:pStyle w:val="aff3"/>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def getMovieinfo(url,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session.get(url, headers=headers)</w:t>
                        </w:r>
                      </w:p>
                      <w:p w14:paraId="3D8DE192" w14:textId="77777777" w:rsidR="00D26E82" w:rsidRDefault="00D26E82" w:rsidP="00D26E82">
                        <w:pPr>
                          <w:pStyle w:val="SourceCode"/>
                        </w:pPr>
                        <w:r>
                          <w:t xml:space="preserve">        if response.status_code == 200:</w:t>
                        </w:r>
                      </w:p>
                      <w:p w14:paraId="071383CC" w14:textId="77777777" w:rsidR="00D26E82" w:rsidRDefault="00D26E82" w:rsidP="00D26E82">
                        <w:pPr>
                          <w:pStyle w:val="SourceCode"/>
                        </w:pPr>
                        <w:r>
                          <w:t xml:space="preserve">            return json.loads(response.tex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26185A5" w14:textId="47644DBE" w:rsidR="00D26E82" w:rsidRDefault="00D26E82" w:rsidP="00D26E82">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def get_one_msg(film_name, film_id, genre, description, url_film, img,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movie_id': film_id,</w:t>
                        </w:r>
                      </w:p>
                      <w:p w14:paraId="76EAB5CF" w14:textId="77777777" w:rsidR="00D26E82" w:rsidRDefault="00D26E82" w:rsidP="00D26E82">
                        <w:pPr>
                          <w:pStyle w:val="SourceCode"/>
                        </w:pPr>
                        <w:r>
                          <w:t xml:space="preserve">        'title': film_name,</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url_film': url_film,</w:t>
                        </w:r>
                      </w:p>
                      <w:p w14:paraId="7D234B4A" w14:textId="77777777" w:rsidR="00D26E82" w:rsidRDefault="00D26E82" w:rsidP="00D26E82">
                        <w:pPr>
                          <w:pStyle w:val="SourceCode"/>
                        </w:pPr>
                        <w:r>
                          <w:t xml:space="preserve">        'reviews': get_review_by_filmId(film_id, headers),</w:t>
                        </w:r>
                      </w:p>
                      <w:p w14:paraId="4E0C3F15" w14:textId="77777777" w:rsidR="00D26E82" w:rsidRDefault="00D26E82" w:rsidP="00D26E82">
                        <w:pPr>
                          <w:pStyle w:val="SourceCode"/>
                        </w:pPr>
                        <w:r>
                          <w:t xml:space="preserve">        'img': download_and_save_image(img)</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r>
                          <w:rPr>
                            <w:rFonts w:hint="eastAsia"/>
                          </w:rPr>
                          <w:t>爬取</w:t>
                        </w:r>
                        <w:r>
                          <w:rPr>
                            <w:rFonts w:hint="eastAsia"/>
                          </w:rPr>
                          <w:t>{film_name}</w:t>
                        </w:r>
                        <w:r>
                          <w:rPr>
                            <w:rFonts w:hint="eastAsia"/>
                          </w:rPr>
                          <w:t>的评论数量为</w:t>
                        </w:r>
                        <w:r>
                          <w:rPr>
                            <w:rFonts w:hint="eastAsia"/>
                          </w:rPr>
                          <w:t>%d' % len(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data/{film_name}.json', 'w') as w:</w:t>
                        </w:r>
                      </w:p>
                      <w:p w14:paraId="74519317" w14:textId="77777777" w:rsidR="00D26E82" w:rsidRDefault="00D26E82" w:rsidP="00D26E82">
                        <w:pPr>
                          <w:pStyle w:val="SourceCode"/>
                        </w:pPr>
                        <w:r>
                          <w:t xml:space="preserve">    #     w.write(json.dumps(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2C4BA89A" w:rsidR="00D26E82" w:rsidRPr="00D26E82" w:rsidRDefault="00D26E82" w:rsidP="00D26E82">
      <w:pPr>
        <w:pStyle w:val="afc"/>
        <w:ind w:firstLine="22.10pt"/>
      </w:pPr>
      <w:r>
        <w:rPr>
          <w:rFonts w:hint="eastAsia"/>
        </w:rPr>
        <w:t>爬虫</w:t>
      </w:r>
      <w:r w:rsidRPr="00B226A2">
        <w:rPr>
          <w:rFonts w:hint="eastAsia"/>
        </w:rPr>
        <w:t>使用aiohttp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页爬取</w:t>
      </w:r>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pPr>
    </w:p>
    <w:p w14:paraId="2914BF91" w14:textId="7A8DEB3E" w:rsidR="00DD2E1F" w:rsidRDefault="00DD2E1F" w:rsidP="00DD2E1F">
      <w:pPr>
        <w:pStyle w:val="a3"/>
        <w:spacing w:before="14.55pt"/>
      </w:pPr>
      <w:bookmarkStart w:id="57" w:name="_Toc195575024"/>
      <w:r>
        <w:rPr>
          <w:rFonts w:hint="eastAsia"/>
        </w:rPr>
        <w:t>数据清洗</w:t>
      </w:r>
      <w:bookmarkEnd w:id="57"/>
    </w:p>
    <w:p w14:paraId="1C05EC47" w14:textId="4D1ADB8A" w:rsidR="00DD2E1F" w:rsidRDefault="00440CB5" w:rsidP="00350453">
      <w:pPr>
        <w:pStyle w:val="afc"/>
        <w:ind w:firstLine="22.10pt"/>
      </w:pPr>
      <w:r w:rsidRPr="00440CB5">
        <w:rPr>
          <w:rFonts w:hint="eastAsia"/>
        </w:rPr>
        <w:t>从网络爬取或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7A468C35" w14:textId="1463189B" w:rsidR="00440CB5" w:rsidRPr="00440CB5" w:rsidRDefault="00B44CE9" w:rsidP="00440CB5">
      <w:pPr>
        <w:pStyle w:val="afe"/>
        <w:rPr>
          <w:rStyle w:val="afd"/>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2</w:t>
      </w:r>
      <w:r w:rsidR="006E53F9">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4BE2EB4B" w:rsidR="00A60EF6" w:rsidRDefault="008B59FA" w:rsidP="00440CB5">
      <w:pPr>
        <w:pStyle w:val="afc"/>
        <w:ind w:firstLine="22.10pt"/>
      </w:pPr>
      <w:r>
        <w:rPr>
          <w:rFonts w:hint="eastAsia"/>
        </w:rPr>
        <w:t>其中</w:t>
      </w:r>
      <w:r w:rsidR="00440CB5" w:rsidRPr="00440CB5">
        <w:rPr>
          <w:rFonts w:hint="eastAsia"/>
        </w:rPr>
        <w:t>上映日期</w:t>
      </w:r>
      <w:r>
        <w:rPr>
          <w:rFonts w:hint="eastAsia"/>
        </w:rPr>
        <w:t>字段</w:t>
      </w:r>
      <w:r w:rsidR="00A60EF6">
        <w:rPr>
          <w:rFonts w:hint="eastAsia"/>
        </w:rPr>
        <w:t>需要</w:t>
      </w:r>
      <w:r w:rsidR="00440CB5" w:rsidRPr="00440CB5">
        <w:rPr>
          <w:rFonts w:hint="eastAsia"/>
        </w:rPr>
        <w:t>处理多种可能的日期格式，</w:t>
      </w:r>
      <w:r w:rsidR="00A60EF6">
        <w:rPr>
          <w:rFonts w:hint="eastAsia"/>
        </w:rPr>
        <w:t>并</w:t>
      </w:r>
      <w:r w:rsidR="00440CB5" w:rsidRPr="00440CB5">
        <w:rPr>
          <w:rFonts w:hint="eastAsia"/>
        </w:rPr>
        <w:t>统一转换为标准的ISO日期格式。</w:t>
      </w:r>
      <w:r w:rsidRPr="00440CB5">
        <w:t>R</w:t>
      </w:r>
      <w:r w:rsidR="00440CB5" w:rsidRPr="00440CB5">
        <w:rPr>
          <w:rFonts w:hint="eastAsia"/>
        </w:rPr>
        <w:t>ating</w:t>
      </w:r>
      <w:r>
        <w:rPr>
          <w:rFonts w:hint="eastAsia"/>
        </w:rPr>
        <w:t>字段</w:t>
      </w:r>
      <w:r w:rsidR="00A60EF6">
        <w:rPr>
          <w:rFonts w:hint="eastAsia"/>
        </w:rPr>
        <w:t>需要</w:t>
      </w:r>
      <w:r w:rsidR="00440CB5" w:rsidRPr="00440CB5">
        <w:rPr>
          <w:rFonts w:hint="eastAsia"/>
        </w:rPr>
        <w:t>处理</w:t>
      </w:r>
      <w:r w:rsidR="00A60EF6">
        <w:rPr>
          <w:rFonts w:hint="eastAsia"/>
        </w:rPr>
        <w:t>其中的</w:t>
      </w:r>
      <w:r w:rsidR="00440CB5" w:rsidRPr="00440CB5">
        <w:rPr>
          <w:rFonts w:hint="eastAsia"/>
        </w:rPr>
        <w:t>非数字字符</w:t>
      </w:r>
      <w:r>
        <w:rPr>
          <w:rFonts w:hint="eastAsia"/>
        </w:rPr>
        <w:t>并转化为浮点数</w:t>
      </w:r>
      <w:r w:rsidR="00440CB5" w:rsidRPr="00440CB5">
        <w:rPr>
          <w:rFonts w:hint="eastAsia"/>
        </w:rPr>
        <w:t>。URLposter</w:t>
      </w:r>
      <w:r>
        <w:rPr>
          <w:rFonts w:hint="eastAsia"/>
        </w:rPr>
        <w:t>需要检查其有效性。</w:t>
      </w:r>
    </w:p>
    <w:p w14:paraId="1462FFBE" w14:textId="148298D0" w:rsidR="00440CB5" w:rsidRDefault="00440CB5" w:rsidP="00440CB5">
      <w:pPr>
        <w:pStyle w:val="afc"/>
        <w:ind w:firstLine="22.10pt"/>
      </w:pPr>
      <w:r w:rsidRPr="00440CB5">
        <w:rPr>
          <w:rFonts w:hint="eastAsia"/>
        </w:rPr>
        <w:t>数据清洗</w:t>
      </w:r>
      <w:r w:rsidR="008B59FA">
        <w:rPr>
          <w:rFonts w:hint="eastAsia"/>
        </w:rPr>
        <w:t>时需要对</w:t>
      </w:r>
      <w:r w:rsidRPr="00440CB5">
        <w:rPr>
          <w:rFonts w:hint="eastAsia"/>
        </w:rPr>
        <w:t>原始数据多次清洗，对于无法通过自动化规则处理的异常数据或缺失值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def clear_special_char(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re.sub(r"&lt;/?(.+?)&gt;|&amp;nbsp;|\t|\r", "", content)</w:t>
                        </w:r>
                      </w:p>
                      <w:p w14:paraId="502DC23D" w14:textId="77777777" w:rsidR="00DD2E1F" w:rsidRDefault="00DD2E1F" w:rsidP="00DD2E1F">
                        <w:pPr>
                          <w:pStyle w:val="SourceCode"/>
                        </w:pPr>
                        <w:r>
                          <w:t xml:space="preserve">    s = re.sub(r"\n", " ", s)</w:t>
                        </w:r>
                      </w:p>
                      <w:p w14:paraId="06818AA9" w14:textId="77777777" w:rsidR="00DD2E1F" w:rsidRDefault="00DD2E1F" w:rsidP="00DD2E1F">
                        <w:pPr>
                          <w:pStyle w:val="SourceCode"/>
                        </w:pPr>
                        <w:r>
                          <w:t xml:space="preserve">    s = re.sub(r"\*", "\\*", s)</w:t>
                        </w:r>
                      </w:p>
                      <w:p w14:paraId="32B12979" w14:textId="77777777" w:rsidR="00DD2E1F" w:rsidRDefault="00DD2E1F" w:rsidP="00DD2E1F">
                        <w:pPr>
                          <w:pStyle w:val="SourceCode"/>
                        </w:pPr>
                        <w:r>
                          <w:t xml:space="preserve">    s = re.sub('[^\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re.sub(</w:t>
                        </w:r>
                      </w:p>
                      <w:p w14:paraId="79C0C193" w14:textId="77777777" w:rsidR="00DD2E1F" w:rsidRDefault="00DD2E1F" w:rsidP="00DD2E1F">
                        <w:pPr>
                          <w:pStyle w:val="SourceCode"/>
                        </w:pPr>
                        <w:r>
                          <w:t xml:space="preserve">        "[\001\002\003\004\005\006\007\x08\x09\x0a\x0b\x0c\x0d\x0e\x0f\x10\x11\x12\x13\x14\x15\x16\x17\x18\x19\x1a]+",</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re.sub('[a-zA-Z]', '', s)</w:t>
                        </w:r>
                      </w:p>
                      <w:p w14:paraId="58D91734" w14:textId="77777777" w:rsidR="00DD2E1F" w:rsidRDefault="00DD2E1F" w:rsidP="00DD2E1F">
                        <w:pPr>
                          <w:pStyle w:val="SourceCode"/>
                        </w:pPr>
                        <w:r>
                          <w:t xml:space="preserve">    s = re.sub('^\d+(\.\d+)?$',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575025"/>
      <w:r>
        <w:rPr>
          <w:rFonts w:hint="eastAsia"/>
        </w:rPr>
        <w:t>数据展示实现</w:t>
      </w:r>
      <w:bookmarkEnd w:id="58"/>
      <w:bookmarkEnd w:id="59"/>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懒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r w:rsidRPr="008932E8">
        <w:rPr>
          <w:rFonts w:hint="eastAsia"/>
        </w:rPr>
        <w:lastRenderedPageBreak/>
        <w:t>MovieList.vue组件在挂载生命周期钩子</w:t>
      </w:r>
      <w:r w:rsidR="00A60EF6">
        <w:rPr>
          <w:rFonts w:hint="eastAsia"/>
        </w:rPr>
        <w:t>后，</w:t>
      </w:r>
      <w:r w:rsidRPr="008932E8">
        <w:rPr>
          <w:rFonts w:hint="eastAsia"/>
        </w:rPr>
        <w:t>会调用封装好的</w:t>
      </w:r>
      <w:r w:rsidR="00A60EF6">
        <w:rPr>
          <w:rFonts w:hint="eastAsia"/>
        </w:rPr>
        <w:t>axios</w:t>
      </w:r>
      <w:r w:rsidRPr="008932E8">
        <w:rPr>
          <w:rFonts w:hint="eastAsia"/>
        </w:rPr>
        <w:t>请求函数，异步从后端/api/movies接口获取</w:t>
      </w:r>
      <w:r w:rsidR="00A60EF6">
        <w:rPr>
          <w:rFonts w:hint="eastAsia"/>
        </w:rPr>
        <w:t>包含分页信息的</w:t>
      </w:r>
      <w:r w:rsidRPr="008932E8">
        <w:rPr>
          <w:rFonts w:hint="eastAsia"/>
        </w:rPr>
        <w:t>电影数据。获取到的数据存储在Pinia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MovieCard.vue）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当</w:t>
      </w:r>
      <w:r w:rsidRPr="008932E8">
        <w:rPr>
          <w:rFonts w:hint="eastAsia"/>
        </w:rPr>
        <w:t>图片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router.push跳转到电影详情页，并将电影ID作为路由参数传递。MovieDetail.vue组件则根据路由参数中的电影ID，在挂载时请求/api/movies/{movie_id}接口获取详细信息，并将其渲染到页面的各个部分，包括调用ReviewList.vue组件来展示关联的评论列表。</w:t>
      </w:r>
      <w:r>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r w:rsidRPr="00523AEC">
                          <w:t>&lt;!-- MovieList.vu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row :gutter="[16, 16]"&gt;</w:t>
                        </w:r>
                      </w:p>
                      <w:p w14:paraId="32CEACB6" w14:textId="77777777" w:rsidR="00440CB5" w:rsidRDefault="00440CB5" w:rsidP="00440CB5">
                        <w:pPr>
                          <w:pStyle w:val="SourceCode"/>
                        </w:pPr>
                        <w:r>
                          <w:t xml:space="preserve">      &lt;a-col :span="24"&gt;</w:t>
                        </w:r>
                      </w:p>
                      <w:p w14:paraId="3DC48315" w14:textId="77777777" w:rsidR="00440CB5" w:rsidRDefault="00440CB5" w:rsidP="00440CB5">
                        <w:pPr>
                          <w:pStyle w:val="SourceCode"/>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v-model:current="currentPage"</w:t>
                        </w:r>
                      </w:p>
                      <w:p w14:paraId="1AAEC3F0" w14:textId="77777777" w:rsidR="00440CB5" w:rsidRDefault="00440CB5" w:rsidP="00440CB5">
                        <w:pPr>
                          <w:pStyle w:val="SourceCode"/>
                        </w:pPr>
                        <w:r>
                          <w:t xml:space="preserve">        :total="total"</w:t>
                        </w:r>
                      </w:p>
                      <w:p w14:paraId="3D9F8BDB" w14:textId="77777777" w:rsidR="00440CB5" w:rsidRDefault="00440CB5" w:rsidP="00440CB5">
                        <w:pPr>
                          <w:pStyle w:val="SourceCode"/>
                        </w:pPr>
                        <w:r>
                          <w:t xml:space="preserve">        :pageSize="pageSize"</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pageSizeOptions="['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0EE68090" w14:textId="0C65BF12" w:rsidR="00DD2E1F" w:rsidRDefault="00B44CE9" w:rsidP="008932E8">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3</w:t>
      </w:r>
      <w:r w:rsidR="006E53F9">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col :xs="24" :lg="12"&gt;</w:t>
                        </w:r>
                      </w:p>
                      <w:p w14:paraId="1798EF8E" w14:textId="77777777" w:rsidR="008932E8" w:rsidRDefault="008932E8" w:rsidP="008932E8">
                        <w:pPr>
                          <w:pStyle w:val="SourceCode"/>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genreChartRef"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3545966" cy="2963374"/>
                    </a:xfrm>
                    <a:prstGeom prst="rect">
                      <a:avLst/>
                    </a:prstGeom>
                  </pic:spPr>
                </pic:pic>
              </a:graphicData>
            </a:graphic>
          </wp:inline>
        </w:drawing>
      </w:r>
    </w:p>
    <w:p w14:paraId="5ACF56F2" w14:textId="3CE503FE" w:rsidR="00DD2E1F" w:rsidRDefault="00B44CE9" w:rsidP="00B44CE9">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4</w:t>
      </w:r>
      <w:r w:rsidR="006E53F9">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5836BA1C" w:rsidR="00DD2E1F" w:rsidRDefault="00DD2E1F" w:rsidP="00DD2E1F">
      <w:pPr>
        <w:pStyle w:val="a2"/>
      </w:pPr>
      <w:bookmarkStart w:id="60" w:name="_Toc195465454"/>
      <w:bookmarkStart w:id="61" w:name="_Toc195575026"/>
      <w:r>
        <w:rPr>
          <w:rFonts w:hint="eastAsia"/>
        </w:rPr>
        <w:lastRenderedPageBreak/>
        <w:t>电影评论分析模块实现</w:t>
      </w:r>
      <w:bookmarkEnd w:id="60"/>
      <w:bookmarkEnd w:id="61"/>
    </w:p>
    <w:p w14:paraId="5E7D5597" w14:textId="278D8EDC"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情感分析，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2" w:name="_Toc195465455"/>
      <w:bookmarkStart w:id="63" w:name="_Toc195575027"/>
      <w:r>
        <w:rPr>
          <w:rFonts w:hint="eastAsia"/>
        </w:rPr>
        <w:t>电影评论数据爬取</w:t>
      </w:r>
      <w:bookmarkEnd w:id="62"/>
      <w:bookmarkEnd w:id="63"/>
    </w:p>
    <w:p w14:paraId="635A3344" w14:textId="042FFA81" w:rsidR="00DD2E1F" w:rsidRDefault="008932E8" w:rsidP="00350453">
      <w:pPr>
        <w:pStyle w:val="afc"/>
        <w:ind w:firstLine="22.10pt"/>
      </w:pPr>
      <w:r w:rsidRPr="008932E8">
        <w:rPr>
          <w:rFonts w:hint="eastAsia"/>
        </w:rPr>
        <w:t>电影评论数据的获取同样依赖于异步网络爬虫。与电影元数据爬取类似，评论爬取也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r w:rsidR="009A5C7F">
        <w:rPr>
          <w:rFonts w:hint="eastAsia"/>
        </w:rPr>
        <w:t>核心代码如下：</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async def crawl_reviews(movie_id):</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url = f"{REVIEW_API_URL}?movie_id={movie_id}&amp;page={page}"</w:t>
                        </w:r>
                      </w:p>
                      <w:p w14:paraId="6B251F75" w14:textId="77777777" w:rsidR="00DD2E1F" w:rsidRPr="00523AEC" w:rsidRDefault="00DD2E1F" w:rsidP="00DD2E1F">
                        <w:pPr>
                          <w:pStyle w:val="SourceCode"/>
                        </w:pPr>
                        <w:r w:rsidRPr="00523AEC">
                          <w:t xml:space="preserve">        async with aiohttp.ClientSession() as session:</w:t>
                        </w:r>
                      </w:p>
                      <w:p w14:paraId="0A34C50B" w14:textId="77777777" w:rsidR="00DD2E1F" w:rsidRPr="00523AEC" w:rsidRDefault="00DD2E1F" w:rsidP="00DD2E1F">
                        <w:pPr>
                          <w:pStyle w:val="SourceCode"/>
                        </w:pPr>
                        <w:r w:rsidRPr="00523AEC">
                          <w:t xml:space="preserve">            async with session.get(url) as response:</w:t>
                        </w:r>
                      </w:p>
                      <w:p w14:paraId="2577DC16" w14:textId="77777777" w:rsidR="00DD2E1F" w:rsidRPr="00523AEC" w:rsidRDefault="00DD2E1F" w:rsidP="00DD2E1F">
                        <w:pPr>
                          <w:pStyle w:val="SourceCode"/>
                        </w:pPr>
                        <w:r w:rsidRPr="00523AEC">
                          <w:t xml:space="preserve">                if response.status == 200:</w:t>
                        </w:r>
                      </w:p>
                      <w:p w14:paraId="02430E77" w14:textId="77777777" w:rsidR="00DD2E1F" w:rsidRPr="00523AEC" w:rsidRDefault="00DD2E1F" w:rsidP="00DD2E1F">
                        <w:pPr>
                          <w:pStyle w:val="SourceCode"/>
                        </w:pPr>
                        <w:r w:rsidRPr="00523AEC">
                          <w:t xml:space="preserve">                    data = await response.json()</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reviews.extend(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4" w:name="_Toc195465456"/>
      <w:bookmarkStart w:id="65" w:name="_Toc195575028"/>
      <w:r>
        <w:rPr>
          <w:rFonts w:hint="eastAsia"/>
        </w:rPr>
        <w:t>分词处理</w:t>
      </w:r>
      <w:bookmarkEnd w:id="64"/>
      <w:bookmarkEnd w:id="65"/>
    </w:p>
    <w:p w14:paraId="18B35A74" w14:textId="30C8670A" w:rsidR="009A5C7F" w:rsidRDefault="0046045A" w:rsidP="00350453">
      <w:pPr>
        <w:pStyle w:val="afc"/>
        <w:ind w:firstLine="22.10pt"/>
      </w:pPr>
      <w:r>
        <w:rPr>
          <w:rFonts w:hint="eastAsia"/>
        </w:rPr>
        <w:t>系统中使用的分词</w:t>
      </w:r>
      <w:r w:rsidR="009A5C7F">
        <w:rPr>
          <w:rFonts w:hint="eastAsia"/>
        </w:rPr>
        <w:t>库</w:t>
      </w:r>
      <w:r>
        <w:rPr>
          <w:rFonts w:hint="eastAsia"/>
        </w:rPr>
        <w:t>为</w:t>
      </w:r>
      <w:r w:rsidR="008932E8" w:rsidRPr="008932E8">
        <w:rPr>
          <w:rFonts w:hint="eastAsia"/>
        </w:rPr>
        <w:t>在中文分词领域广泛使用的jieba</w:t>
      </w:r>
      <w:r w:rsidR="009A5C7F">
        <w:rPr>
          <w:rFonts w:hint="eastAsia"/>
        </w:rPr>
        <w:t>库</w:t>
      </w:r>
      <w:r w:rsidR="008932E8" w:rsidRPr="008932E8">
        <w:rPr>
          <w:rFonts w:hint="eastAsia"/>
        </w:rPr>
        <w:t>。对于每条评论</w:t>
      </w:r>
      <w:r w:rsidR="009A5C7F">
        <w:rPr>
          <w:rFonts w:hint="eastAsia"/>
        </w:rPr>
        <w:t>text</w:t>
      </w:r>
      <w:r w:rsidR="008932E8" w:rsidRPr="008932E8">
        <w:rPr>
          <w:rFonts w:hint="eastAsia"/>
        </w:rPr>
        <w:t>，调用jieba.cut(text)方法进行分词。jieba支持多种分词模式，</w:t>
      </w:r>
      <w:r w:rsidR="009A5C7F">
        <w:rPr>
          <w:rFonts w:hint="eastAsia"/>
        </w:rPr>
        <w:t>系统中选用</w:t>
      </w:r>
      <w:r>
        <w:rPr>
          <w:rFonts w:hint="eastAsia"/>
        </w:rPr>
        <w:t>了</w:t>
      </w:r>
      <w:r w:rsidR="008932E8" w:rsidRPr="008932E8">
        <w:rPr>
          <w:rFonts w:hint="eastAsia"/>
        </w:rPr>
        <w:t>精确模式以获得最准确的切分结果。</w:t>
      </w:r>
    </w:p>
    <w:p w14:paraId="587685B2" w14:textId="0361974E" w:rsidR="00DD2E1F" w:rsidRDefault="008932E8" w:rsidP="00350453">
      <w:pPr>
        <w:pStyle w:val="afc"/>
        <w:ind w:firstLine="22.10pt"/>
      </w:pPr>
      <w:r w:rsidRPr="008932E8">
        <w:rPr>
          <w:rFonts w:hint="eastAsia"/>
        </w:rPr>
        <w:t>考虑到电影评论中可能包含领域特定的术语，通过jieba.load_userdict('user_dict.txt')加载自定义词典。分词后，</w:t>
      </w:r>
      <w:r w:rsidR="0046045A">
        <w:rPr>
          <w:rFonts w:hint="eastAsia"/>
        </w:rPr>
        <w:t>通过</w:t>
      </w:r>
      <w:r w:rsidRPr="008932E8">
        <w:rPr>
          <w:rFonts w:hint="eastAsia"/>
        </w:rPr>
        <w:t>停用词过滤</w:t>
      </w:r>
      <w:r w:rsidR="0046045A">
        <w:rPr>
          <w:rFonts w:hint="eastAsia"/>
        </w:rPr>
        <w:t>，</w:t>
      </w:r>
      <w:r w:rsidR="009A5C7F">
        <w:rPr>
          <w:rFonts w:hint="eastAsia"/>
        </w:rPr>
        <w:t>将那些</w:t>
      </w:r>
      <w:r w:rsidRPr="008932E8">
        <w:rPr>
          <w:rFonts w:hint="eastAsia"/>
        </w:rPr>
        <w:t>在文本中频繁出现但对语义贡献不大的词语</w:t>
      </w:r>
      <w:r w:rsidR="009A5C7F">
        <w:rPr>
          <w:rFonts w:hint="eastAsia"/>
        </w:rPr>
        <w:t>，例</w:t>
      </w:r>
      <w:r w:rsidRPr="008932E8">
        <w:rPr>
          <w:rFonts w:hint="eastAsia"/>
        </w:rPr>
        <w:t>如"的"、"了"、"是"、标点符号等</w:t>
      </w:r>
      <w:r w:rsidR="009A5C7F">
        <w:rPr>
          <w:rFonts w:hint="eastAsia"/>
        </w:rPr>
        <w:t>处理掉</w:t>
      </w:r>
      <w:r w:rsidR="0046045A">
        <w:rPr>
          <w:rFonts w:hint="eastAsia"/>
        </w:rPr>
        <w:t>，其中包括</w:t>
      </w:r>
      <w:r w:rsidRPr="008932E8">
        <w:rPr>
          <w:rFonts w:hint="eastAsia"/>
        </w:rPr>
        <w:t>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def tokenize_tex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r w:rsidRPr="00523AEC">
                          <w:rPr>
                            <w:rFonts w:hint="eastAsia"/>
                          </w:rPr>
                          <w:t>jieba</w:t>
                        </w:r>
                        <w:r w:rsidRPr="00523AEC">
                          <w:rPr>
                            <w:rFonts w:hint="eastAsia"/>
                          </w:rPr>
                          <w:t>进行中文分词</w:t>
                        </w:r>
                      </w:p>
                      <w:p w14:paraId="66E16998" w14:textId="77777777" w:rsidR="00DD2E1F" w:rsidRPr="00523AEC" w:rsidRDefault="00DD2E1F" w:rsidP="00DD2E1F">
                        <w:pPr>
                          <w:pStyle w:val="SourceCode"/>
                        </w:pPr>
                        <w:r w:rsidRPr="00523AEC">
                          <w:t xml:space="preserve">    words = jieba.cu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stopwords = set(open('stopwords.txt', encoding='utf-8').read().splitlines())</w:t>
                        </w:r>
                      </w:p>
                      <w:p w14:paraId="20B26071" w14:textId="77777777" w:rsidR="00DD2E1F" w:rsidRPr="00523AEC" w:rsidRDefault="00DD2E1F" w:rsidP="00DD2E1F">
                        <w:pPr>
                          <w:pStyle w:val="SourceCode"/>
                        </w:pPr>
                        <w:r w:rsidRPr="00523AEC">
                          <w:t xml:space="preserve">    filtered_words = [word for word in words if word not in stopwords]</w:t>
                        </w:r>
                      </w:p>
                      <w:p w14:paraId="762A993A" w14:textId="77777777" w:rsidR="00DD2E1F" w:rsidRPr="00311551" w:rsidRDefault="00DD2E1F" w:rsidP="00DD2E1F">
                        <w:pPr>
                          <w:pStyle w:val="SourceCode"/>
                        </w:pPr>
                        <w:r w:rsidRPr="00523AEC">
                          <w:t xml:space="preserve">    return filtered_words</w:t>
                        </w:r>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31D0B1BD" w:rsidR="00DD2E1F" w:rsidRPr="00B226A2" w:rsidRDefault="00B44CE9" w:rsidP="009A5C7F">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5</w:t>
      </w:r>
      <w:r w:rsidR="006E53F9">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6" w:name="_Toc195465457"/>
      <w:bookmarkStart w:id="67" w:name="_Toc195575029"/>
      <w:r>
        <w:rPr>
          <w:rFonts w:hint="eastAsia"/>
        </w:rPr>
        <w:t>数据格式转换</w:t>
      </w:r>
      <w:bookmarkEnd w:id="66"/>
      <w:bookmarkEnd w:id="67"/>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库提供的BertTokenizer.from_pretrained('bert-base-chinese')完成。</w:t>
      </w:r>
      <w:r w:rsidR="00DD2E1F">
        <w:rPr>
          <w:rFonts w:hint="eastAsia"/>
        </w:rPr>
        <w:t>首先</w:t>
      </w:r>
      <w:r w:rsidR="00DD2E1F" w:rsidRPr="00B226A2">
        <w:rPr>
          <w:rFonts w:hint="eastAsia"/>
        </w:rPr>
        <w:t>加载预训练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PyTorch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def convert_to_bert_inpu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BertTokenizer.from_pretrained('bert-base-chinese')</w:t>
                        </w:r>
                      </w:p>
                      <w:p w14:paraId="2DA970D7" w14:textId="77777777" w:rsidR="00DD2E1F" w:rsidRPr="00523AEC" w:rsidRDefault="00DD2E1F" w:rsidP="00DD2E1F">
                        <w:pPr>
                          <w:pStyle w:val="SourceCode"/>
                        </w:pPr>
                        <w:r w:rsidRPr="00523AEC">
                          <w:t xml:space="preserve">    inputs = tokenizer(</w:t>
                        </w:r>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max_length=512,</w:t>
                        </w:r>
                      </w:p>
                      <w:p w14:paraId="2D4437DE" w14:textId="77777777" w:rsidR="00DD2E1F" w:rsidRPr="00523AEC" w:rsidRDefault="00DD2E1F" w:rsidP="00DD2E1F">
                        <w:pPr>
                          <w:pStyle w:val="SourceCode"/>
                        </w:pPr>
                        <w:r w:rsidRPr="00523AEC">
                          <w:t xml:space="preserve">        return_tensors="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65B2D317"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6</w:t>
      </w:r>
      <w:r w:rsidR="006E53F9">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8" w:name="_Toc195465458"/>
      <w:bookmarkStart w:id="69" w:name="_Toc195575030"/>
      <w:r>
        <w:rPr>
          <w:rFonts w:hint="eastAsia"/>
        </w:rPr>
        <w:t>评论数据</w:t>
      </w:r>
      <w:r w:rsidR="00747D20">
        <w:rPr>
          <w:rFonts w:hint="eastAsia"/>
        </w:rPr>
        <w:t>可视化</w:t>
      </w:r>
      <w:r>
        <w:rPr>
          <w:rFonts w:hint="eastAsia"/>
        </w:rPr>
        <w:t>实现</w:t>
      </w:r>
      <w:bookmarkEnd w:id="68"/>
      <w:bookmarkEnd w:id="69"/>
    </w:p>
    <w:p w14:paraId="44C5A435" w14:textId="0C2FBDF3" w:rsidR="008932E8" w:rsidRPr="008932E8" w:rsidRDefault="00747D20" w:rsidP="008932E8">
      <w:pPr>
        <w:pStyle w:val="afc"/>
        <w:ind w:firstLine="22.10pt"/>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62AF96A1" w14:textId="7CD8DE8E" w:rsidR="00DD2E1F" w:rsidRDefault="00B44CE9" w:rsidP="00747D20">
      <w:pPr>
        <w:pStyle w:val="afe"/>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7</w:t>
      </w:r>
      <w:r w:rsidR="006E53F9">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col :xs="24" :lg="12"&gt;</w:t>
                        </w:r>
                      </w:p>
                      <w:p w14:paraId="46A4DFB1" w14:textId="17C74F79" w:rsidR="00747D20" w:rsidRDefault="00747D20" w:rsidP="00747D20">
                        <w:pPr>
                          <w:pStyle w:val="SourceCode"/>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commentLengthChartRef"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7FDDEC28"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8</w:t>
      </w:r>
      <w:r w:rsidR="006E53F9">
        <w:fldChar w:fldCharType="end"/>
      </w:r>
      <w:r>
        <w:rPr>
          <w:rFonts w:hint="eastAsia"/>
        </w:rPr>
        <w:t xml:space="preserve"> </w:t>
      </w:r>
      <w:r>
        <w:rPr>
          <w:rFonts w:hint="eastAsia"/>
        </w:rPr>
        <w:t>评论数据分析实现</w:t>
      </w:r>
    </w:p>
    <w:p w14:paraId="2F654D21" w14:textId="65B155B2" w:rsidR="00DD2E1F" w:rsidRDefault="00DD2E1F" w:rsidP="009A5C7F">
      <w:pPr>
        <w:pStyle w:val="a2"/>
      </w:pPr>
      <w:bookmarkStart w:id="70" w:name="_Toc195465460"/>
      <w:bookmarkStart w:id="71" w:name="_Toc195575031"/>
      <w:r>
        <w:rPr>
          <w:rFonts w:hint="eastAsia"/>
        </w:rPr>
        <w:t>情感分析模块实现</w:t>
      </w:r>
      <w:bookmarkEnd w:id="70"/>
      <w:bookmarkEnd w:id="71"/>
    </w:p>
    <w:p w14:paraId="5C4CBAEF" w14:textId="5413F874" w:rsidR="00DD2E1F" w:rsidRPr="00523AEC" w:rsidRDefault="00DD2E1F" w:rsidP="00350453">
      <w:pPr>
        <w:pStyle w:val="afc"/>
        <w:ind w:firstLine="22.10pt"/>
      </w:pPr>
      <w:r w:rsidRPr="004F6277">
        <w:rPr>
          <w:rFonts w:hint="eastAsia"/>
        </w:rPr>
        <w:t>情感分析模块</w:t>
      </w:r>
      <w:r w:rsidR="008B59FA">
        <w:rPr>
          <w:rFonts w:hint="eastAsia"/>
        </w:rPr>
        <w:t>部分主要</w:t>
      </w:r>
      <w:r w:rsidRPr="004F6277">
        <w:rPr>
          <w:rFonts w:hint="eastAsia"/>
        </w:rPr>
        <w:t>采用</w:t>
      </w:r>
      <w:r w:rsidR="008B59FA">
        <w:rPr>
          <w:rFonts w:hint="eastAsia"/>
        </w:rPr>
        <w:t>基于</w:t>
      </w:r>
      <w:r w:rsidRPr="004F6277">
        <w:rPr>
          <w:rFonts w:hint="eastAsia"/>
        </w:rPr>
        <w:t>BERT预训练模型进行中文文本情感分析。</w:t>
      </w:r>
      <w:r w:rsidR="008B59FA">
        <w:rPr>
          <w:rFonts w:hint="eastAsia"/>
        </w:rPr>
        <w:t>系统</w:t>
      </w:r>
      <w:r w:rsidRPr="004F6277">
        <w:rPr>
          <w:rFonts w:hint="eastAsia"/>
        </w:rPr>
        <w:t>对BERT模型进行了针对性的微调，</w:t>
      </w:r>
      <w:r w:rsidR="008B59FA">
        <w:rPr>
          <w:rFonts w:hint="eastAsia"/>
        </w:rPr>
        <w:t>通过使用</w:t>
      </w:r>
      <w:r w:rsidRPr="004F6277">
        <w:rPr>
          <w:rFonts w:hint="eastAsia"/>
        </w:rPr>
        <w:t>电影评论数据集进行训练，</w:t>
      </w:r>
      <w:r w:rsidR="008B59FA">
        <w:rPr>
          <w:rFonts w:hint="eastAsia"/>
        </w:rPr>
        <w:t>在</w:t>
      </w:r>
      <w:r w:rsidRPr="004F6277">
        <w:rPr>
          <w:rFonts w:hint="eastAsia"/>
        </w:rPr>
        <w:t>文本预处理、分词、特征提取和分类预测等步骤</w:t>
      </w:r>
      <w:r w:rsidR="008B59FA">
        <w:rPr>
          <w:rFonts w:hint="eastAsia"/>
        </w:rPr>
        <w:t>后</w:t>
      </w:r>
      <w:r w:rsidRPr="004F6277">
        <w:rPr>
          <w:rFonts w:hint="eastAsia"/>
        </w:rPr>
        <w:t>，实现了对评论情感的</w:t>
      </w:r>
      <w:r w:rsidR="008B59FA">
        <w:rPr>
          <w:rFonts w:hint="eastAsia"/>
        </w:rPr>
        <w:t>识别，通过Echart</w:t>
      </w:r>
      <w:r w:rsidRPr="004F6277">
        <w:rPr>
          <w:rFonts w:hint="eastAsia"/>
        </w:rPr>
        <w:t>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2" w:name="_Toc195465461"/>
      <w:bookmarkStart w:id="73" w:name="_Toc195575032"/>
      <w:r>
        <w:rPr>
          <w:rFonts w:hint="eastAsia"/>
        </w:rPr>
        <w:t>情感分析实现</w:t>
      </w:r>
      <w:bookmarkEnd w:id="72"/>
      <w:bookmarkEnd w:id="73"/>
    </w:p>
    <w:p w14:paraId="0970F076" w14:textId="77777777" w:rsidR="009A5C7F" w:rsidRDefault="009A5C7F" w:rsidP="00C46097">
      <w:pPr>
        <w:pStyle w:val="afc"/>
        <w:ind w:firstLine="22.10pt"/>
      </w:pPr>
      <w:r>
        <w:rPr>
          <w:rFonts w:hint="eastAsia"/>
        </w:rPr>
        <w:t>在本项目中，</w:t>
      </w:r>
      <w:r w:rsidR="00C46097" w:rsidRPr="00C46097">
        <w:rPr>
          <w:rFonts w:hint="eastAsia"/>
        </w:rPr>
        <w:t>情感分析</w:t>
      </w:r>
      <w:r>
        <w:rPr>
          <w:rFonts w:hint="eastAsia"/>
        </w:rPr>
        <w:t>主要</w:t>
      </w:r>
      <w:r w:rsidR="00C46097" w:rsidRPr="00C46097">
        <w:rPr>
          <w:rFonts w:hint="eastAsia"/>
        </w:rPr>
        <w:t>是利用经过微调的BERT模型进行推理。当需要分析一条新的电影评论时，首先执行4.4.3节所述的数据格式转换，得到模型所需的输入张量</w:t>
      </w:r>
      <w:r>
        <w:rPr>
          <w:rFonts w:hint="eastAsia"/>
        </w:rPr>
        <w:t>，随后</w:t>
      </w:r>
      <w:r w:rsidR="00C46097" w:rsidRPr="00C46097">
        <w:rPr>
          <w:rFonts w:hint="eastAsia"/>
        </w:rPr>
        <w:t>将这些张量传递给加载好的、处于评估模式下的微调模型</w:t>
      </w:r>
      <w:r>
        <w:rPr>
          <w:rFonts w:hint="eastAsia"/>
        </w:rPr>
        <w:t>，</w:t>
      </w:r>
      <w:r w:rsidR="00C46097" w:rsidRPr="00C46097">
        <w:rPr>
          <w:rFonts w:hint="eastAsia"/>
        </w:rPr>
        <w:t>模型接收输入后，通过其内部的多层Transformer编码器</w:t>
      </w:r>
      <w:r>
        <w:rPr>
          <w:rFonts w:hint="eastAsia"/>
        </w:rPr>
        <w:t>即可完成</w:t>
      </w:r>
      <w:r w:rsidR="00C46097" w:rsidRPr="00C46097">
        <w:rPr>
          <w:rFonts w:hint="eastAsia"/>
        </w:rPr>
        <w:t>计算，最终在分类层</w:t>
      </w:r>
      <w:r>
        <w:rPr>
          <w:rFonts w:hint="eastAsia"/>
        </w:rPr>
        <w:t>中可以</w:t>
      </w:r>
      <w:r w:rsidR="00C46097" w:rsidRPr="00C46097">
        <w:rPr>
          <w:rFonts w:hint="eastAsia"/>
        </w:rPr>
        <w:t>输出每个情感类别的原始得分。为了获得概率分布，通常对Logits应用Softmax函数</w:t>
      </w:r>
      <w:r>
        <w:rPr>
          <w:rFonts w:hint="eastAsia"/>
        </w:rPr>
        <w:t>，</w:t>
      </w:r>
      <w:r w:rsidR="00C46097" w:rsidRPr="00C46097">
        <w:rPr>
          <w:rFonts w:hint="eastAsia"/>
        </w:rPr>
        <w:t>概率最高的那个类别，即为是模型预测的情感倾向。</w:t>
      </w:r>
    </w:p>
    <w:p w14:paraId="1C9AD1A1" w14:textId="32EDAF23" w:rsidR="00C46097" w:rsidRPr="00C46097" w:rsidRDefault="00C46097" w:rsidP="00C46097">
      <w:pPr>
        <w:pStyle w:val="afc"/>
        <w:ind w:firstLine="22.10pt"/>
      </w:pPr>
      <w:r w:rsidRPr="00C46097">
        <w:rPr>
          <w:rFonts w:hint="eastAsia"/>
        </w:rPr>
        <w:t>例如，如果Softmax输出为[0.1, 0.2, 0.7]，则预测结果为"积极"（</w:t>
      </w:r>
      <w:r w:rsidR="009A5C7F">
        <w:rPr>
          <w:rFonts w:hint="eastAsia"/>
        </w:rPr>
        <w:t>若</w:t>
      </w:r>
      <w:r w:rsidRPr="00C46097">
        <w:rPr>
          <w:rFonts w:hint="eastAsia"/>
        </w:rPr>
        <w:t>假设索引2对应积极）。除了预测的类别标签，我还可以</w:t>
      </w:r>
      <w:r w:rsidR="009A5C7F">
        <w:rPr>
          <w:rFonts w:hint="eastAsia"/>
        </w:rPr>
        <w:t>通过</w:t>
      </w:r>
      <w:r w:rsidRPr="00C46097">
        <w:rPr>
          <w:rFonts w:hint="eastAsia"/>
        </w:rPr>
        <w:t>获取对应的</w:t>
      </w:r>
      <w:r w:rsidR="009A5C7F">
        <w:rPr>
          <w:rFonts w:hint="eastAsia"/>
        </w:rPr>
        <w:t>概率</w:t>
      </w:r>
      <w:r w:rsidRPr="00C46097">
        <w:rPr>
          <w:rFonts w:hint="eastAsia"/>
        </w:rPr>
        <w:t>置信度，以及每个类别的具体概率</w:t>
      </w:r>
      <w:r w:rsidR="009A5C7F">
        <w:rPr>
          <w:rFonts w:hint="eastAsia"/>
        </w:rPr>
        <w:t>完成得分统计</w:t>
      </w:r>
      <w:r w:rsidRPr="00C46097">
        <w:rPr>
          <w:rFonts w:hint="eastAsia"/>
        </w:rPr>
        <w:t>，这些信息可以一同存储或返回给前端，用于更细致的展示或分析。整个推理过程应在torch.no_grad()上下文管理器中执行。对于需要批量处理大量评论的场景，可以将多条评论的输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lastRenderedPageBreak/>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def analyze_sentiment(text):</w:t>
                        </w:r>
                      </w:p>
                      <w:p w14:paraId="040362BE" w14:textId="77777777" w:rsidR="00DD2E1F" w:rsidRDefault="00DD2E1F" w:rsidP="00DD2E1F">
                        <w:pPr>
                          <w:pStyle w:val="SourceCode"/>
                        </w:pPr>
                        <w:r>
                          <w:rPr>
                            <w:rFonts w:hint="eastAsia"/>
                          </w:rPr>
                          <w:t xml:space="preserve">    # </w:t>
                        </w:r>
                        <w:r>
                          <w:rPr>
                            <w:rFonts w:hint="eastAsia"/>
                          </w:rPr>
                          <w:t>加载预训练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pPr>
                        <w:r>
                          <w:t xml:space="preserve">    model.eval()</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pPr>
                        <w:r>
                          <w:t xml:space="preserve">    inputs = convert_to_bert_inpu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torch.no_grad():</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torch.argmax(outputs.logits,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sentiment_labels = ['negative', 'neutral', 'positive']</w:t>
                        </w:r>
                      </w:p>
                      <w:p w14:paraId="36F91048" w14:textId="77777777" w:rsidR="00DD2E1F" w:rsidRPr="00311551" w:rsidRDefault="00DD2E1F" w:rsidP="00DD2E1F">
                        <w:pPr>
                          <w:pStyle w:val="SourceCode"/>
                        </w:pPr>
                        <w:r>
                          <w:t xml:space="preserve">    return sentiment_labels[predictions.item()]</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211796EF"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9</w:t>
      </w:r>
      <w:r w:rsidR="006E53F9">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4" w:name="_Toc195465462"/>
      <w:bookmarkStart w:id="75" w:name="_Toc195575033"/>
      <w:r>
        <w:rPr>
          <w:rFonts w:hint="eastAsia"/>
        </w:rPr>
        <w:t>情感趋势分析</w:t>
      </w:r>
      <w:bookmarkEnd w:id="74"/>
      <w:bookmarkEnd w:id="75"/>
    </w:p>
    <w:p w14:paraId="39D64F0B" w14:textId="77777777" w:rsidR="008B59FA" w:rsidRDefault="00C46097" w:rsidP="00350453">
      <w:pPr>
        <w:pStyle w:val="afc"/>
        <w:ind w:firstLine="22.10pt"/>
      </w:pPr>
      <w:r w:rsidRPr="00C46097">
        <w:rPr>
          <w:rFonts w:hint="eastAsia"/>
        </w:rPr>
        <w:t>情感趋势分析</w:t>
      </w:r>
      <w:r w:rsidR="008B59FA">
        <w:rPr>
          <w:rFonts w:hint="eastAsia"/>
        </w:rPr>
        <w:t>模块</w:t>
      </w:r>
      <w:r w:rsidR="009A5C7F">
        <w:rPr>
          <w:rFonts w:hint="eastAsia"/>
        </w:rPr>
        <w:t>展现了</w:t>
      </w:r>
      <w:r w:rsidRPr="00C46097">
        <w:rPr>
          <w:rFonts w:hint="eastAsia"/>
        </w:rPr>
        <w:t>电影评论情感随时间演变的动态</w:t>
      </w:r>
      <w:r w:rsidR="009A5C7F">
        <w:rPr>
          <w:rFonts w:hint="eastAsia"/>
        </w:rPr>
        <w:t>变化</w:t>
      </w:r>
      <w:r w:rsidR="008B59FA">
        <w:rPr>
          <w:rFonts w:hint="eastAsia"/>
        </w:rPr>
        <w:t>，</w:t>
      </w:r>
      <w:r w:rsidRPr="00C46097">
        <w:rPr>
          <w:rFonts w:hint="eastAsia"/>
        </w:rPr>
        <w:t>其实现逻辑主要包括数据聚合和时间序列</w:t>
      </w:r>
      <w:r w:rsidR="009A5C7F">
        <w:rPr>
          <w:rFonts w:hint="eastAsia"/>
        </w:rPr>
        <w:t>的</w:t>
      </w:r>
      <w:r w:rsidRPr="00C46097">
        <w:rPr>
          <w:rFonts w:hint="eastAsia"/>
        </w:rPr>
        <w:t>构建。根据分析需求选择时间聚合的粒度，例如按天、按周或按月</w:t>
      </w:r>
      <w:r w:rsidR="008B59FA">
        <w:rPr>
          <w:rFonts w:hint="eastAsia"/>
        </w:rPr>
        <w:t>，随后</w:t>
      </w:r>
      <w:r w:rsidRPr="00C46097">
        <w:rPr>
          <w:rFonts w:hint="eastAsia"/>
        </w:rPr>
        <w:t>使用MongoDB的聚合管道</w:t>
      </w:r>
      <w:r w:rsidR="009A5C7F">
        <w:rPr>
          <w:rFonts w:hint="eastAsia"/>
        </w:rPr>
        <w:t>进行查询</w:t>
      </w:r>
      <w:r w:rsidRPr="00C46097">
        <w:rPr>
          <w:rFonts w:hint="eastAsia"/>
        </w:rPr>
        <w:t>，将评论数据按选定的时间窗口进行分组。在每个时间窗口内，进一步根据评论的情感标签</w:t>
      </w:r>
      <w:r w:rsidR="009A5C7F">
        <w:rPr>
          <w:rFonts w:hint="eastAsia"/>
        </w:rPr>
        <w:t>列出</w:t>
      </w:r>
      <w:r w:rsidRPr="00C46097">
        <w:rPr>
          <w:rFonts w:hint="eastAsia"/>
        </w:rPr>
        <w:t>sentiment字段，即由BERT模型预测的结果进行二次分组，并统计每个情感类别（积极、中性、消极）的评论数量。</w:t>
      </w:r>
    </w:p>
    <w:p w14:paraId="4A35D04F" w14:textId="67476ABA" w:rsidR="00DD2E1F" w:rsidRDefault="00C46097" w:rsidP="00350453">
      <w:pPr>
        <w:pStyle w:val="afc"/>
        <w:ind w:firstLine="22.10pt"/>
      </w:pPr>
      <w:r w:rsidRPr="00C46097">
        <w:rPr>
          <w:rFonts w:hint="eastAsia"/>
        </w:rPr>
        <w:t>聚合后的结果通常是一个时间序列数据结构，例如一个列表，其中每个元素代表一个时间点（或区间），并包含该时间点对应的积极、中性、消极评论数。例如：[{'date': '2024-03-20', 'positive': 150, 'neutral': 80, 'negative': 30}, {'date': '2024-03-21', ...}]。这个结构化的时间序列数据可以直接传递给前端的图表库</w:t>
      </w:r>
      <w:r w:rsidR="00702625">
        <w:rPr>
          <w:rFonts w:hint="eastAsia"/>
        </w:rPr>
        <w:t>用</w:t>
      </w:r>
      <w:r w:rsidRPr="00C46097">
        <w:rPr>
          <w:rFonts w:hint="eastAsia"/>
        </w:rPr>
        <w:t>于绘制多条折线图，每条折线代表一种情感</w:t>
      </w:r>
      <w:r w:rsidRPr="00C46097">
        <w:rPr>
          <w:rFonts w:hint="eastAsia"/>
        </w:rPr>
        <w:lastRenderedPageBreak/>
        <w:t>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def analyze_sentiment_trend(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daily_sentiments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created_at'].date()</w:t>
                        </w:r>
                      </w:p>
                      <w:p w14:paraId="334FC0F3" w14:textId="77777777" w:rsidR="00DD2E1F" w:rsidRDefault="00DD2E1F" w:rsidP="00DD2E1F">
                        <w:pPr>
                          <w:pStyle w:val="SourceCode"/>
                        </w:pPr>
                        <w:r>
                          <w:t xml:space="preserve">        if date not in daily_sentiments:</w:t>
                        </w:r>
                      </w:p>
                      <w:p w14:paraId="15A9F2E3" w14:textId="77777777" w:rsidR="00DD2E1F" w:rsidRDefault="00DD2E1F" w:rsidP="00DD2E1F">
                        <w:pPr>
                          <w:pStyle w:val="SourceCode"/>
                        </w:pPr>
                        <w:r>
                          <w:t xml:space="preserve">            daily_sentiments[date] = {'positive': 0, 'neutral': 0, 'negative': 0}</w:t>
                        </w:r>
                      </w:p>
                      <w:p w14:paraId="33D7A251" w14:textId="77777777" w:rsidR="00DD2E1F" w:rsidRDefault="00DD2E1F" w:rsidP="00DD2E1F">
                        <w:pPr>
                          <w:pStyle w:val="SourceCode"/>
                        </w:pPr>
                        <w:r>
                          <w:t xml:space="preserve">        daily_sentiments[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为趋势数据</w:t>
                        </w:r>
                      </w:p>
                      <w:p w14:paraId="26083E79" w14:textId="77777777" w:rsidR="00DD2E1F" w:rsidRDefault="00DD2E1F" w:rsidP="00DD2E1F">
                        <w:pPr>
                          <w:pStyle w:val="SourceCode"/>
                        </w:pPr>
                        <w:r>
                          <w:t xml:space="preserve">    trend_data = []</w:t>
                        </w:r>
                      </w:p>
                      <w:p w14:paraId="2551701D" w14:textId="77777777" w:rsidR="00DD2E1F" w:rsidRDefault="00DD2E1F" w:rsidP="00DD2E1F">
                        <w:pPr>
                          <w:pStyle w:val="SourceCode"/>
                        </w:pPr>
                        <w:r>
                          <w:t xml:space="preserve">    for date, counts in sorted(daily_sentiments.items()):</w:t>
                        </w:r>
                      </w:p>
                      <w:p w14:paraId="4046DF4D" w14:textId="77777777" w:rsidR="00DD2E1F" w:rsidRDefault="00DD2E1F" w:rsidP="00DD2E1F">
                        <w:pPr>
                          <w:pStyle w:val="SourceCode"/>
                        </w:pPr>
                        <w:r>
                          <w:t xml:space="preserve">        trend_data.append({</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trend_data</w:t>
                        </w:r>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8DE6B7F" w14:textId="37362191" w:rsidR="00DD2E1F" w:rsidRPr="00523AEC" w:rsidRDefault="00B44CE9" w:rsidP="00C46097">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0</w:t>
      </w:r>
      <w:r w:rsidR="006E53F9">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6" w:name="_Toc195465463"/>
      <w:bookmarkStart w:id="77" w:name="_Toc195575034"/>
      <w:r>
        <w:rPr>
          <w:rFonts w:hint="eastAsia"/>
        </w:rPr>
        <w:lastRenderedPageBreak/>
        <w:t>词云图</w:t>
      </w:r>
      <w:bookmarkEnd w:id="76"/>
      <w:bookmarkEnd w:id="77"/>
    </w:p>
    <w:p w14:paraId="5E6FAF4A" w14:textId="65232D72" w:rsidR="00DD2E1F" w:rsidRDefault="00C46097" w:rsidP="00350453">
      <w:pPr>
        <w:pStyle w:val="afc"/>
        <w:ind w:firstLine="22.10pt"/>
      </w:pPr>
      <w:r w:rsidRPr="00C46097">
        <w:rPr>
          <w:rFonts w:hint="eastAsia"/>
        </w:rPr>
        <w:t>词云图是一种直观展示文本中高频关键词的可视化技术。其生成过程主要涉及文本</w:t>
      </w:r>
      <w:r w:rsidR="00702625">
        <w:rPr>
          <w:rFonts w:hint="eastAsia"/>
        </w:rPr>
        <w:t>的</w:t>
      </w:r>
      <w:r w:rsidRPr="00C46097">
        <w:rPr>
          <w:rFonts w:hint="eastAsia"/>
        </w:rPr>
        <w:t>预处理、词频统计和图像绘制</w:t>
      </w:r>
      <w:r w:rsidR="00702625">
        <w:rPr>
          <w:rFonts w:hint="eastAsia"/>
        </w:rPr>
        <w:t>等步骤</w:t>
      </w:r>
      <w:r w:rsidRPr="00C46097">
        <w:rPr>
          <w:rFonts w:hint="eastAsia"/>
        </w:rPr>
        <w:t>。针对特定电影的所有评论（或者某个时间段内的评论），将其内容合并成一个大的文本字符串。接着，对这个合并后的文本进行4.4.2节所述的分词处理和停用词过滤</w:t>
      </w:r>
      <w:r w:rsidR="00702625">
        <w:rPr>
          <w:rFonts w:hint="eastAsia"/>
        </w:rPr>
        <w:t>，得到</w:t>
      </w:r>
      <w:r w:rsidRPr="00C46097">
        <w:rPr>
          <w:rFonts w:hint="eastAsia"/>
        </w:rPr>
        <w:t>一个词语列表。然后使用Python的collections.Counter类频率</w:t>
      </w:r>
      <w:r w:rsidR="00702625">
        <w:rPr>
          <w:rFonts w:hint="eastAsia"/>
        </w:rPr>
        <w:t>即可</w:t>
      </w:r>
      <w:r w:rsidRPr="00C46097">
        <w:rPr>
          <w:rFonts w:hint="eastAsia"/>
        </w:rPr>
        <w:t>得到一个词语到其频率的映射（字典）。</w:t>
      </w:r>
      <w:r w:rsidR="00702625">
        <w:rPr>
          <w:rFonts w:hint="eastAsia"/>
        </w:rPr>
        <w:t>最后通过</w:t>
      </w:r>
      <w:r w:rsidRPr="00C46097">
        <w:rPr>
          <w:rFonts w:hint="eastAsia"/>
        </w:rPr>
        <w:t>利用wordcloud库来生成词云图像</w:t>
      </w:r>
      <w:r w:rsidR="00702625">
        <w:rPr>
          <w:rFonts w:hint="eastAsia"/>
        </w:rPr>
        <w:t>，</w:t>
      </w:r>
      <w:r w:rsidRPr="00C46097">
        <w:rPr>
          <w:rFonts w:hint="eastAsia"/>
        </w:rPr>
        <w:t>初始化WordCloud对象时，需要配置多个参数，其中最关键的是font_path，必须指定一个包含所需中文字符的字体文件路径（如simhei.ttf, msyh.ttf等），否则中文将显示为乱码方框</w:t>
      </w:r>
      <w:r w:rsidR="00702625">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def generate_word_cloud(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all_text = ' '.join([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tokenize_text(all_tex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ord_freq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c = WordCloud(</w:t>
                        </w:r>
                      </w:p>
                      <w:p w14:paraId="6956473E" w14:textId="77777777" w:rsidR="00DD2E1F" w:rsidRDefault="00DD2E1F" w:rsidP="00DD2E1F">
                        <w:pPr>
                          <w:pStyle w:val="SourceCode"/>
                        </w:pPr>
                        <w:r>
                          <w:t xml:space="preserve">        font_path='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background_color='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c.generate_from_frequencies(word_freq)</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c.to_image()</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347C1524" w:rsidR="00DD2E1F"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1</w:t>
      </w:r>
      <w:r w:rsidR="006E53F9">
        <w:fldChar w:fldCharType="end"/>
      </w:r>
      <w:r>
        <w:rPr>
          <w:rFonts w:hint="eastAsia"/>
        </w:rPr>
        <w:t xml:space="preserve"> </w:t>
      </w:r>
      <w:r>
        <w:rPr>
          <w:rFonts w:hint="eastAsia"/>
        </w:rPr>
        <w:t>评论词云图可视化</w:t>
      </w:r>
    </w:p>
    <w:p w14:paraId="37880E1A" w14:textId="77777777" w:rsidR="00DD2E1F" w:rsidRPr="00523AEC" w:rsidRDefault="00DD2E1F" w:rsidP="00DD2E1F">
      <w:pPr>
        <w:jc w:val="center"/>
        <w:rPr>
          <w:sz w:val="24"/>
          <w:szCs w:val="32"/>
        </w:rPr>
      </w:pPr>
    </w:p>
    <w:p w14:paraId="7991CC84" w14:textId="562A5A67" w:rsidR="00DD2E1F" w:rsidRDefault="00DD2E1F" w:rsidP="00DD2E1F">
      <w:pPr>
        <w:pStyle w:val="a2"/>
      </w:pPr>
      <w:bookmarkStart w:id="78" w:name="_Toc195465464"/>
      <w:bookmarkStart w:id="79" w:name="_Toc195575035"/>
      <w:r>
        <w:rPr>
          <w:rFonts w:hint="eastAsia"/>
        </w:rPr>
        <w:lastRenderedPageBreak/>
        <w:t>用户模块实现</w:t>
      </w:r>
      <w:bookmarkEnd w:id="78"/>
      <w:bookmarkEnd w:id="79"/>
    </w:p>
    <w:p w14:paraId="695FD252" w14:textId="00B8998E" w:rsidR="00DD2E1F" w:rsidRDefault="00DD2E1F" w:rsidP="00DD2E1F">
      <w:pPr>
        <w:pStyle w:val="a3"/>
        <w:spacing w:before="14.55pt"/>
      </w:pPr>
      <w:bookmarkStart w:id="80" w:name="_Toc195465465"/>
      <w:bookmarkStart w:id="81" w:name="_Toc195575036"/>
      <w:r>
        <w:rPr>
          <w:rFonts w:hint="eastAsia"/>
        </w:rPr>
        <w:t>管理员页面实现</w:t>
      </w:r>
      <w:bookmarkEnd w:id="80"/>
      <w:bookmarkEnd w:id="81"/>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r w:rsidRPr="000347A3">
        <w:rPr>
          <w:rFonts w:hint="eastAsia"/>
        </w:rPr>
        <w:t>侧边栏导航</w:t>
      </w:r>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r>
                          <w:t>&lt;!-- AdminLayout.vu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selectedKeys="selectedKeys"</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37"/>
                    <a:stretch>
                      <a:fillRect/>
                    </a:stretch>
                  </pic:blipFill>
                  <pic:spPr>
                    <a:xfrm>
                      <a:off x="0" y="0"/>
                      <a:ext cx="4773365" cy="3272727"/>
                    </a:xfrm>
                    <a:prstGeom prst="rect">
                      <a:avLst/>
                    </a:prstGeom>
                  </pic:spPr>
                </pic:pic>
              </a:graphicData>
            </a:graphic>
          </wp:inline>
        </w:drawing>
      </w:r>
    </w:p>
    <w:p w14:paraId="6F2DC1BC" w14:textId="071BE2E9" w:rsidR="00DD2E1F" w:rsidRPr="00523AEC" w:rsidRDefault="00B44CE9" w:rsidP="00B44CE9">
      <w:pPr>
        <w:pStyle w:val="afe"/>
        <w:rPr>
          <w:sz w:val="24"/>
          <w:szCs w:val="32"/>
        </w:rPr>
      </w:pPr>
      <w:r>
        <w:rPr>
          <w:rFonts w:hint="eastAsia"/>
        </w:rPr>
        <w:t>图</w:t>
      </w:r>
      <w:r>
        <w:rPr>
          <w:rFonts w:hint="eastAsia"/>
        </w:rPr>
        <w:t xml:space="preserve"> </w:t>
      </w:r>
      <w:r w:rsidR="006E53F9">
        <w:fldChar w:fldCharType="begin"/>
      </w:r>
      <w:r w:rsidR="006E53F9">
        <w:instrText xml:space="preserve"> </w:instrText>
      </w:r>
      <w:r w:rsidR="006E53F9">
        <w:rPr>
          <w:rFonts w:hint="eastAsia"/>
        </w:rPr>
        <w:instrText>STYLEREF 1 \s</w:instrText>
      </w:r>
      <w:r w:rsidR="006E53F9">
        <w:instrText xml:space="preserve"> </w:instrText>
      </w:r>
      <w:r w:rsidR="006E53F9">
        <w:fldChar w:fldCharType="separate"/>
      </w:r>
      <w:r w:rsidR="006E53F9">
        <w:rPr>
          <w:noProof/>
        </w:rPr>
        <w:t>4</w:t>
      </w:r>
      <w:r w:rsidR="006E53F9">
        <w:fldChar w:fldCharType="end"/>
      </w:r>
      <w:r w:rsidR="006E53F9">
        <w:noBreakHyphen/>
      </w:r>
      <w:r w:rsidR="006E53F9">
        <w:fldChar w:fldCharType="begin"/>
      </w:r>
      <w:r w:rsidR="006E53F9">
        <w:instrText xml:space="preserve"> </w:instrText>
      </w:r>
      <w:r w:rsidR="006E53F9">
        <w:rPr>
          <w:rFonts w:hint="eastAsia"/>
        </w:rPr>
        <w:instrText xml:space="preserve">SEQ </w:instrText>
      </w:r>
      <w:r w:rsidR="006E53F9">
        <w:rPr>
          <w:rFonts w:hint="eastAsia"/>
        </w:rPr>
        <w:instrText>图</w:instrText>
      </w:r>
      <w:r w:rsidR="006E53F9">
        <w:rPr>
          <w:rFonts w:hint="eastAsia"/>
        </w:rPr>
        <w:instrText xml:space="preserve"> \* ARABIC \s 1</w:instrText>
      </w:r>
      <w:r w:rsidR="006E53F9">
        <w:instrText xml:space="preserve"> </w:instrText>
      </w:r>
      <w:r w:rsidR="006E53F9">
        <w:fldChar w:fldCharType="separate"/>
      </w:r>
      <w:r w:rsidR="006E53F9">
        <w:rPr>
          <w:noProof/>
        </w:rPr>
        <w:t>12</w:t>
      </w:r>
      <w:r w:rsidR="006E53F9">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2" w:name="_Toc195465466"/>
      <w:bookmarkStart w:id="83" w:name="_Toc195575037"/>
      <w:r>
        <w:rPr>
          <w:rFonts w:hint="eastAsia"/>
        </w:rPr>
        <w:t>普通用户页面实现</w:t>
      </w:r>
      <w:bookmarkEnd w:id="82"/>
      <w:bookmarkEnd w:id="83"/>
    </w:p>
    <w:p w14:paraId="5C3E2E03" w14:textId="11936986"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UserProfile.vue为例，该组件的核心功能是展示和允许用户修改部分个人信息。组件在加载时，会调用后端API（如GET /api/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api/users/avatar，将图片上传至服务器。服务器保存图片后（可能存储在本地文件系统或云存储服务中），更新用户数据库中的avatar字段，并返回新的头像URL或其他成功信息。前端在收到成功响应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r>
                          <w:t>&lt;!-- UserProfile.vu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form :model="userInfo" :label-col="{ span: 4 }"&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v-model:value="userInfo.username"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v-model:value="userInfo.email"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file-list="fileLis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38"/>
                    <a:stretch>
                      <a:fillRect/>
                    </a:stretch>
                  </pic:blipFill>
                  <pic:spPr>
                    <a:xfrm>
                      <a:off x="0" y="0"/>
                      <a:ext cx="5940425" cy="4044315"/>
                    </a:xfrm>
                    <a:prstGeom prst="rect">
                      <a:avLst/>
                    </a:prstGeom>
                  </pic:spPr>
                </pic:pic>
              </a:graphicData>
            </a:graphic>
          </wp:inline>
        </w:drawing>
      </w:r>
    </w:p>
    <w:p w14:paraId="70343221" w14:textId="32F9A8FD" w:rsidR="00C46097" w:rsidRDefault="00C46097" w:rsidP="00C46097">
      <w:pPr>
        <w:pStyle w:val="afe"/>
        <w:rPr>
          <w:rFonts w:ascii="Times New Roman" w:hAnsi="Times New Roman" w:cs="Times New Roman"/>
          <w:szCs w:val="32"/>
        </w:rPr>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3</w:t>
      </w:r>
      <w:r w:rsidR="006E53F9">
        <w:fldChar w:fldCharType="end"/>
      </w:r>
      <w:r>
        <w:rPr>
          <w:rFonts w:hint="eastAsia"/>
        </w:rPr>
        <w:t xml:space="preserve"> </w:t>
      </w:r>
      <w:r>
        <w:rPr>
          <w:rFonts w:hint="eastAsia"/>
        </w:rPr>
        <w:t>用户信息页面展示</w:t>
      </w:r>
    </w:p>
    <w:p w14:paraId="36A7C810" w14:textId="77777777" w:rsidR="00C46097" w:rsidRPr="00C46097" w:rsidRDefault="00C46097" w:rsidP="00C46097">
      <w:pPr>
        <w:pStyle w:val="afc"/>
        <w:ind w:firstLine="22.10pt"/>
      </w:pPr>
    </w:p>
    <w:p w14:paraId="2A719910" w14:textId="5377135C" w:rsidR="00DD2E1F" w:rsidRDefault="00DD2E1F" w:rsidP="00DD2E1F">
      <w:pPr>
        <w:pStyle w:val="a2"/>
      </w:pPr>
      <w:bookmarkStart w:id="84" w:name="_Toc195465467"/>
      <w:bookmarkStart w:id="85" w:name="_Toc195575038"/>
      <w:r>
        <w:rPr>
          <w:rFonts w:hint="eastAsia"/>
        </w:rPr>
        <w:t>系统测试</w:t>
      </w:r>
      <w:bookmarkEnd w:id="84"/>
      <w:bookmarkEnd w:id="85"/>
    </w:p>
    <w:p w14:paraId="6309BBA0" w14:textId="29448987" w:rsidR="00DD2E1F" w:rsidRDefault="00DD2E1F" w:rsidP="00DD2E1F">
      <w:pPr>
        <w:pStyle w:val="a3"/>
        <w:spacing w:before="14.55pt"/>
      </w:pPr>
      <w:bookmarkStart w:id="86" w:name="_Toc195465468"/>
      <w:bookmarkStart w:id="87" w:name="_Toc195575039"/>
      <w:r>
        <w:rPr>
          <w:rFonts w:hint="eastAsia"/>
        </w:rPr>
        <w:t>系统部署与优化</w:t>
      </w:r>
      <w:bookmarkEnd w:id="86"/>
      <w:bookmarkEnd w:id="87"/>
    </w:p>
    <w:p w14:paraId="076FC78A" w14:textId="488A8AEE"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p>
    <w:p w14:paraId="6646A783" w14:textId="77777777" w:rsidR="00DD2E1F" w:rsidRDefault="00DD2E1F" w:rsidP="00DD2E1F">
      <w:pPr>
        <w:rPr>
          <w:sz w:val="24"/>
          <w:szCs w:val="32"/>
        </w:rPr>
      </w:pPr>
      <w:r>
        <w:rPr>
          <w:bCs/>
          <w:noProof/>
        </w:rPr>
        <w:lastRenderedPageBreak/>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compose.yml</w:t>
                        </w:r>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 ./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depends_on:</w:t>
                        </w:r>
                      </w:p>
                      <w:p w14:paraId="53CA3918" w14:textId="77777777" w:rsidR="00DD2E1F" w:rsidRDefault="00DD2E1F" w:rsidP="00DD2E1F">
                        <w:pPr>
                          <w:pStyle w:val="SourceCode"/>
                        </w:pPr>
                        <w:r>
                          <w:t xml:space="preserve">      - mongodb</w:t>
                        </w:r>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 ./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depends_on:</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mongodb:</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mongodb_data:/data/db</w:t>
                        </w:r>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mongodb_data:</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DD2E1F">
      <w:pPr>
        <w:pStyle w:val="a3"/>
        <w:spacing w:before="14.55pt"/>
      </w:pPr>
      <w:bookmarkStart w:id="88" w:name="_Toc195465469"/>
      <w:bookmarkStart w:id="89" w:name="_Toc195575040"/>
      <w:r>
        <w:rPr>
          <w:rFonts w:hint="eastAsia"/>
        </w:rPr>
        <w:t>性能优化与负载测试</w:t>
      </w:r>
      <w:bookmarkEnd w:id="88"/>
      <w:bookmarkEnd w:id="89"/>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aiohttp模拟大量并发用户请求特定的API接口（如获取电影列表/api/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async def test_performance():</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aiohttp.ClientSession()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range(100):</w:t>
                        </w:r>
                      </w:p>
                      <w:p w14:paraId="3D1224E6" w14:textId="77777777" w:rsidR="00DD2E1F" w:rsidRDefault="00DD2E1F" w:rsidP="00DD2E1F">
                        <w:pPr>
                          <w:pStyle w:val="SourceCode"/>
                        </w:pPr>
                        <w:r>
                          <w:t xml:space="preserve">            task = asyncio.create_task(</w:t>
                        </w:r>
                      </w:p>
                      <w:p w14:paraId="7C1E5881" w14:textId="77777777" w:rsidR="00DD2E1F" w:rsidRDefault="00DD2E1F" w:rsidP="00DD2E1F">
                        <w:pPr>
                          <w:pStyle w:val="SourceCode"/>
                        </w:pPr>
                        <w:r>
                          <w:t xml:space="preserve">                session.get('http://localhost:8000/api/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tasks.append(task)</w:t>
                        </w:r>
                      </w:p>
                      <w:p w14:paraId="18FAFB71" w14:textId="77777777" w:rsidR="00DD2E1F" w:rsidRDefault="00DD2E1F" w:rsidP="00DD2E1F">
                        <w:pPr>
                          <w:pStyle w:val="SourceCode"/>
                        </w:pPr>
                        <w:r>
                          <w:t xml:space="preserve">        responses = await asyncio.gather(*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response_times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response_times.append(response.elapsed.total_seconds())</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response_times)/len(response_times)}</w:t>
                        </w:r>
                        <w:r>
                          <w:rPr>
                            <w:rFonts w:hint="eastAsia"/>
                          </w:rPr>
                          <w:t>秒</w:t>
                        </w:r>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DD2E1F">
      <w:pPr>
        <w:pStyle w:val="a3"/>
        <w:spacing w:before="14.55pt"/>
      </w:pPr>
      <w:bookmarkStart w:id="90" w:name="_Toc195465470"/>
      <w:bookmarkStart w:id="91" w:name="_Toc195575041"/>
      <w:r>
        <w:rPr>
          <w:rFonts w:hint="eastAsia"/>
        </w:rPr>
        <w:t>功能测试</w:t>
      </w:r>
      <w:bookmarkEnd w:id="90"/>
      <w:bookmarkEnd w:id="91"/>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def test_user_registration():</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client.post(</w:t>
                        </w:r>
                      </w:p>
                      <w:p w14:paraId="3B150D73" w14:textId="77777777" w:rsidR="00DD2E1F" w:rsidRDefault="00DD2E1F" w:rsidP="00DD2E1F">
                        <w:pPr>
                          <w:pStyle w:val="SourceCode"/>
                        </w:pPr>
                        <w:r>
                          <w:t xml:space="preserve">        "/api/users/register",</w:t>
                        </w:r>
                      </w:p>
                      <w:p w14:paraId="31B1CC85" w14:textId="77777777" w:rsidR="00DD2E1F" w:rsidRDefault="00DD2E1F" w:rsidP="00DD2E1F">
                        <w:pPr>
                          <w:pStyle w:val="SourceCode"/>
                        </w:pPr>
                        <w:r>
                          <w:t xml:space="preserve">        json={</w:t>
                        </w:r>
                      </w:p>
                      <w:p w14:paraId="0CFFD8B2" w14:textId="77777777" w:rsidR="00DD2E1F" w:rsidRDefault="00DD2E1F" w:rsidP="00DD2E1F">
                        <w:pPr>
                          <w:pStyle w:val="SourceCode"/>
                        </w:pPr>
                        <w:r>
                          <w:t xml:space="preserve">            "username": "testuser",</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response.status_code == 200</w:t>
                        </w:r>
                      </w:p>
                      <w:p w14:paraId="3397B843" w14:textId="77777777" w:rsidR="00DD2E1F" w:rsidRDefault="00DD2E1F" w:rsidP="00DD2E1F">
                        <w:pPr>
                          <w:pStyle w:val="SourceCode"/>
                        </w:pPr>
                        <w:r>
                          <w:t xml:space="preserve">    assert response.json()["username"] == "testuser"</w:t>
                        </w:r>
                      </w:p>
                      <w:p w14:paraId="5E84B73B" w14:textId="77777777" w:rsidR="00DD2E1F" w:rsidRDefault="00DD2E1F" w:rsidP="00DD2E1F">
                        <w:pPr>
                          <w:pStyle w:val="SourceCode"/>
                        </w:pPr>
                      </w:p>
                      <w:p w14:paraId="24764AEC" w14:textId="77777777" w:rsidR="00DD2E1F" w:rsidRDefault="00DD2E1F" w:rsidP="00DD2E1F">
                        <w:pPr>
                          <w:pStyle w:val="SourceCode"/>
                        </w:pPr>
                        <w:r>
                          <w:t>def test_movie_review():</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client.post(</w:t>
                        </w:r>
                      </w:p>
                      <w:p w14:paraId="69B0EBE6" w14:textId="77777777" w:rsidR="00DD2E1F" w:rsidRDefault="00DD2E1F" w:rsidP="00DD2E1F">
                        <w:pPr>
                          <w:pStyle w:val="SourceCode"/>
                        </w:pPr>
                        <w:r>
                          <w:t xml:space="preserve">        "/api/reviews",</w:t>
                        </w:r>
                      </w:p>
                      <w:p w14:paraId="4356B3C4" w14:textId="77777777" w:rsidR="00DD2E1F" w:rsidRDefault="00DD2E1F" w:rsidP="00DD2E1F">
                        <w:pPr>
                          <w:pStyle w:val="SourceCode"/>
                        </w:pPr>
                        <w:r>
                          <w:t xml:space="preserve">        json={</w:t>
                        </w:r>
                      </w:p>
                      <w:p w14:paraId="703B3E8A" w14:textId="77777777" w:rsidR="00DD2E1F" w:rsidRDefault="00DD2E1F" w:rsidP="00DD2E1F">
                        <w:pPr>
                          <w:pStyle w:val="SourceCode"/>
                        </w:pPr>
                        <w:r>
                          <w:t xml:space="preserve">            "movie_id":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response.status_code == 200</w:t>
                        </w:r>
                      </w:p>
                      <w:p w14:paraId="3EFEE4F8" w14:textId="77777777" w:rsidR="00DD2E1F" w:rsidRPr="00311551" w:rsidRDefault="00DD2E1F" w:rsidP="00DD2E1F">
                        <w:pPr>
                          <w:pStyle w:val="SourceCode"/>
                        </w:pPr>
                        <w:r>
                          <w:t xml:space="preserve">    assert response.json()["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DD2E1F">
      <w:pPr>
        <w:pStyle w:val="a3"/>
        <w:spacing w:before="14.55pt"/>
      </w:pPr>
      <w:bookmarkStart w:id="92" w:name="_Toc195465471"/>
      <w:bookmarkStart w:id="93" w:name="_Toc195575042"/>
      <w:r>
        <w:rPr>
          <w:rFonts w:hint="eastAsia"/>
        </w:rPr>
        <w:t>用户测试</w:t>
      </w:r>
      <w:bookmarkEnd w:id="92"/>
      <w:bookmarkEnd w:id="93"/>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39"/>
                    <a:stretch>
                      <a:fillRect/>
                    </a:stretch>
                  </pic:blipFill>
                  <pic:spPr>
                    <a:xfrm>
                      <a:off x="0" y="0"/>
                      <a:ext cx="5134177" cy="2106906"/>
                    </a:xfrm>
                    <a:prstGeom prst="rect">
                      <a:avLst/>
                    </a:prstGeom>
                  </pic:spPr>
                </pic:pic>
              </a:graphicData>
            </a:graphic>
          </wp:inline>
        </w:drawing>
      </w:r>
    </w:p>
    <w:p w14:paraId="1D550053" w14:textId="6CD3256C" w:rsidR="00DD2E1F" w:rsidRPr="005C05AD" w:rsidRDefault="00B5508C" w:rsidP="005C05AD">
      <w:pPr>
        <w:pStyle w:val="afe"/>
      </w:pPr>
      <w:r>
        <w:t>图</w:t>
      </w:r>
      <w:r>
        <w:t xml:space="preserve"> </w:t>
      </w:r>
      <w:fldSimple w:instr=" STYLEREF 1 \s ">
        <w:r w:rsidR="006E53F9">
          <w:rPr>
            <w:noProof/>
          </w:rPr>
          <w:t>4</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4</w:t>
      </w:r>
      <w:r w:rsidR="006E53F9">
        <w:fldChar w:fldCharType="end"/>
      </w:r>
      <w:r>
        <w:rPr>
          <w:rFonts w:hint="eastAsia"/>
        </w:rPr>
        <w:t xml:space="preserve"> </w:t>
      </w:r>
      <w:r>
        <w:rPr>
          <w:rFonts w:hint="eastAsia"/>
        </w:rPr>
        <w:t>用户界面提示信息</w:t>
      </w:r>
      <w:r w:rsidR="005C05AD">
        <w:rPr>
          <w:rFonts w:hint="eastAsia"/>
        </w:rPr>
        <w:t>示例</w:t>
      </w:r>
      <w:bookmarkStart w:id="94" w:name="_Toc134774584"/>
    </w:p>
    <w:p w14:paraId="60FA4100" w14:textId="480FF812" w:rsidR="00DD2E1F" w:rsidRDefault="00DD2E1F" w:rsidP="00DD2E1F">
      <w:pPr>
        <w:pStyle w:val="a2"/>
      </w:pPr>
      <w:bookmarkStart w:id="95" w:name="_Toc195465472"/>
      <w:bookmarkStart w:id="96" w:name="_Toc195575043"/>
      <w:r>
        <w:rPr>
          <w:rFonts w:hint="eastAsia"/>
        </w:rPr>
        <w:t>本章小结</w:t>
      </w:r>
      <w:bookmarkEnd w:id="94"/>
      <w:bookmarkEnd w:id="95"/>
      <w:bookmarkEnd w:id="96"/>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046445F3" w14:textId="3685D1E5" w:rsidR="001167FF" w:rsidRPr="00184633" w:rsidRDefault="001167FF" w:rsidP="008146F8">
      <w:pPr>
        <w:pStyle w:val="1"/>
      </w:pPr>
      <w:bookmarkStart w:id="97" w:name="_Toc195465473"/>
      <w:bookmarkStart w:id="98" w:name="_Toc195575044"/>
      <w:bookmarkStart w:id="99" w:name="_Toc134774575"/>
      <w:r>
        <w:rPr>
          <w:rFonts w:hint="eastAsia"/>
        </w:rPr>
        <w:lastRenderedPageBreak/>
        <w:t>实验方法</w:t>
      </w:r>
      <w:bookmarkEnd w:id="97"/>
      <w:bookmarkEnd w:id="98"/>
    </w:p>
    <w:p w14:paraId="15DC2A09" w14:textId="3CA4E382" w:rsidR="001167FF" w:rsidRDefault="001167FF" w:rsidP="001167FF">
      <w:pPr>
        <w:pStyle w:val="a2"/>
      </w:pPr>
      <w:bookmarkStart w:id="100" w:name="_Toc195465474"/>
      <w:bookmarkStart w:id="101" w:name="_Toc195575045"/>
      <w:r>
        <w:rPr>
          <w:rFonts w:hint="eastAsia"/>
        </w:rPr>
        <w:t>数据</w:t>
      </w:r>
      <w:bookmarkEnd w:id="99"/>
      <w:r>
        <w:rPr>
          <w:rFonts w:hint="eastAsia"/>
        </w:rPr>
        <w:t>集简介</w:t>
      </w:r>
      <w:bookmarkEnd w:id="100"/>
      <w:bookmarkEnd w:id="101"/>
    </w:p>
    <w:p w14:paraId="3A455BEF" w14:textId="3B476E3B" w:rsidR="001167FF" w:rsidRDefault="008146F8" w:rsidP="008146F8">
      <w:pPr>
        <w:pStyle w:val="afc"/>
        <w:ind w:firstLine="22.10pt"/>
      </w:pPr>
      <w:r>
        <w:rPr>
          <w:rFonts w:hint="eastAsia"/>
          <w:szCs w:val="32"/>
        </w:rPr>
        <w:t>数据集来自从爱奇艺爬取的1018部电影数据，其中包含</w:t>
      </w:r>
      <w:r w:rsidRPr="00D26E82">
        <w:rPr>
          <w:rFonts w:hint="eastAsia"/>
        </w:rPr>
        <w:t>4324956</w:t>
      </w:r>
      <w:r>
        <w:rPr>
          <w:rFonts w:hint="eastAsia"/>
          <w:szCs w:val="32"/>
        </w:rPr>
        <w:t>条影评数据等。</w:t>
      </w:r>
      <w:r w:rsidR="00D26E82" w:rsidRPr="00D26E82">
        <w:rPr>
          <w:rFonts w:hint="eastAsia"/>
        </w:rPr>
        <w:t>在数据存储和预处理结束后，通过聚合查询</w:t>
      </w:r>
      <w:r w:rsidR="0046045A">
        <w:rPr>
          <w:rFonts w:hint="eastAsia"/>
        </w:rPr>
        <w:t>分析可得</w:t>
      </w:r>
      <w:r w:rsidR="00D26E82" w:rsidRPr="00D26E82">
        <w:rPr>
          <w:rFonts w:hint="eastAsia"/>
        </w:rPr>
        <w:t>：从爱奇艺获取</w:t>
      </w:r>
      <w:r>
        <w:rPr>
          <w:rFonts w:hint="eastAsia"/>
          <w:szCs w:val="32"/>
        </w:rPr>
        <w:t>3272529</w:t>
      </w:r>
      <w:r w:rsidR="00D26E82"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w:t>
      </w:r>
      <w:r w:rsidR="005C05AD">
        <w:rPr>
          <w:rFonts w:hint="eastAsia"/>
        </w:rPr>
        <w:t>所示</w:t>
      </w:r>
      <w:r w:rsidRPr="008146F8">
        <w:rPr>
          <w:rFonts w:hint="eastAsia"/>
        </w:rPr>
        <w:t>，其中type是图片编码前的格式。</w:t>
      </w:r>
    </w:p>
    <w:p w14:paraId="25D6E864" w14:textId="77777777" w:rsidR="008146F8" w:rsidRDefault="008146F8" w:rsidP="008146F8">
      <w:pPr>
        <w:pStyle w:val="aff3"/>
        <w:keepNext/>
      </w:pPr>
      <w:r>
        <w:drawing>
          <wp:inline distT="0" distB="0" distL="0" distR="0" wp14:anchorId="117F54DB" wp14:editId="5CE7007E">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40"/>
                    <a:stretch>
                      <a:fillRect/>
                    </a:stretch>
                  </pic:blipFill>
                  <pic:spPr>
                    <a:xfrm>
                      <a:off x="0" y="0"/>
                      <a:ext cx="4076910" cy="1663786"/>
                    </a:xfrm>
                    <a:prstGeom prst="rect">
                      <a:avLst/>
                    </a:prstGeom>
                  </pic:spPr>
                </pic:pic>
              </a:graphicData>
            </a:graphic>
          </wp:inline>
        </w:drawing>
      </w:r>
    </w:p>
    <w:p w14:paraId="49ABCCA3" w14:textId="59F2F93C" w:rsidR="008146F8" w:rsidRDefault="008146F8" w:rsidP="008146F8">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1</w:t>
      </w:r>
      <w:r w:rsidR="006E53F9">
        <w:fldChar w:fldCharType="end"/>
      </w:r>
      <w:r>
        <w:rPr>
          <w:rFonts w:hint="eastAsia"/>
        </w:rPr>
        <w:t xml:space="preserve"> </w:t>
      </w:r>
      <w:r>
        <w:rPr>
          <w:rFonts w:hint="eastAsia"/>
        </w:rPr>
        <w:t>数据集结构</w:t>
      </w:r>
    </w:p>
    <w:p w14:paraId="21DF240B" w14:textId="77777777" w:rsidR="008146F8" w:rsidRDefault="008146F8" w:rsidP="008146F8">
      <w:pPr>
        <w:pStyle w:val="aff3"/>
        <w:keepNext/>
      </w:pPr>
      <w:r>
        <w:drawing>
          <wp:inline distT="0" distB="0" distL="0" distR="0" wp14:anchorId="7FC331EC" wp14:editId="45F92AEF">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41"/>
                    <a:stretch>
                      <a:fillRect/>
                    </a:stretch>
                  </pic:blipFill>
                  <pic:spPr>
                    <a:xfrm>
                      <a:off x="0" y="0"/>
                      <a:ext cx="5940425" cy="708660"/>
                    </a:xfrm>
                    <a:prstGeom prst="rect">
                      <a:avLst/>
                    </a:prstGeom>
                  </pic:spPr>
                </pic:pic>
              </a:graphicData>
            </a:graphic>
          </wp:inline>
        </w:drawing>
      </w:r>
    </w:p>
    <w:p w14:paraId="19CC8C3B" w14:textId="6B724DA1" w:rsidR="008146F8" w:rsidRPr="008146F8" w:rsidRDefault="008146F8" w:rsidP="008146F8">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2</w:t>
      </w:r>
      <w:r w:rsidR="006E53F9">
        <w:fldChar w:fldCharType="end"/>
      </w:r>
      <w:r>
        <w:rPr>
          <w:rFonts w:hint="eastAsia"/>
        </w:rPr>
        <w:t xml:space="preserve"> </w:t>
      </w:r>
      <w:r>
        <w:rPr>
          <w:rFonts w:hint="eastAsia"/>
        </w:rPr>
        <w:t>图片存储格式</w:t>
      </w:r>
    </w:p>
    <w:p w14:paraId="11E4B04D" w14:textId="299A59AC" w:rsidR="001167FF" w:rsidRDefault="001167FF" w:rsidP="001167FF">
      <w:pPr>
        <w:pStyle w:val="a2"/>
      </w:pPr>
      <w:bookmarkStart w:id="102" w:name="_Toc195465475"/>
      <w:bookmarkStart w:id="103" w:name="_Toc195575046"/>
      <w:r>
        <w:rPr>
          <w:rFonts w:hint="eastAsia"/>
        </w:rPr>
        <w:t>BERT</w:t>
      </w:r>
      <w:r>
        <w:rPr>
          <w:rFonts w:hint="eastAsia"/>
        </w:rPr>
        <w:t>模型训练</w:t>
      </w:r>
      <w:bookmarkEnd w:id="102"/>
      <w:bookmarkEnd w:id="103"/>
    </w:p>
    <w:p w14:paraId="590413C1" w14:textId="77777777" w:rsidR="00152440" w:rsidRDefault="00152440" w:rsidP="00980BF3">
      <w:pPr>
        <w:pStyle w:val="afc"/>
        <w:ind w:firstLine="22.10pt"/>
      </w:pPr>
      <w:r>
        <w:rPr>
          <w:rFonts w:hint="eastAsia"/>
        </w:rPr>
        <w:t>项目使用</w:t>
      </w:r>
      <w:r w:rsidR="00980BF3" w:rsidRPr="00980BF3">
        <w:rPr>
          <w:rFonts w:hint="eastAsia"/>
        </w:rPr>
        <w:t>自然语言处理领域表现卓越的BERT模型</w:t>
      </w:r>
      <w:r>
        <w:rPr>
          <w:rFonts w:hint="eastAsia"/>
        </w:rPr>
        <w:t>作为分析的依据</w:t>
      </w:r>
      <w:r w:rsidR="00980BF3" w:rsidRPr="00980BF3">
        <w:rPr>
          <w:rFonts w:hint="eastAsia"/>
        </w:rPr>
        <w:t>。具体而言，我们选用了bert-base-chinese预训练模型，该模型基于海量中文语料进行训练，对中文的语法结构和语义特征具有深刻的理解能力，且其参数规模在性能与计算资源消耗之间取得了较好的平衡，适合在现有硬件条件下进行微调。模型训练的核心在于</w:t>
      </w:r>
      <w:r>
        <w:rPr>
          <w:rFonts w:hint="eastAsia"/>
        </w:rPr>
        <w:t>其</w:t>
      </w:r>
      <w:r w:rsidR="00980BF3" w:rsidRPr="00980BF3">
        <w:rPr>
          <w:rFonts w:hint="eastAsia"/>
        </w:rPr>
        <w:t>微调过程，</w:t>
      </w:r>
      <w:r>
        <w:rPr>
          <w:rFonts w:hint="eastAsia"/>
        </w:rPr>
        <w:t>随后即可</w:t>
      </w:r>
      <w:r w:rsidR="00980BF3" w:rsidRPr="00980BF3">
        <w:rPr>
          <w:rFonts w:hint="eastAsia"/>
        </w:rPr>
        <w:t>将预训练好的BERT模型应用于下游的特定任务——电影评论情感分类。</w:t>
      </w:r>
    </w:p>
    <w:p w14:paraId="55AB88B5" w14:textId="77777777" w:rsidR="00152440" w:rsidRDefault="00980BF3" w:rsidP="00980BF3">
      <w:pPr>
        <w:pStyle w:val="afc"/>
        <w:ind w:firstLine="22.10pt"/>
      </w:pPr>
      <w:r w:rsidRPr="00980BF3">
        <w:rPr>
          <w:rFonts w:hint="eastAsia"/>
        </w:rPr>
        <w:t>我们解冻预训练模型的参数，并在其顶部添加一个简单的分类层</w:t>
      </w:r>
      <w:r w:rsidR="00152440">
        <w:rPr>
          <w:rFonts w:hint="eastAsia"/>
        </w:rPr>
        <w:t>，通过构造一个</w:t>
      </w:r>
      <w:r w:rsidRPr="00980BF3">
        <w:rPr>
          <w:rFonts w:hint="eastAsia"/>
        </w:rPr>
        <w:t>全连接层</w:t>
      </w:r>
      <w:r w:rsidR="00152440">
        <w:rPr>
          <w:rFonts w:hint="eastAsia"/>
        </w:rPr>
        <w:t>和</w:t>
      </w:r>
      <w:r w:rsidRPr="00980BF3">
        <w:rPr>
          <w:rFonts w:hint="eastAsia"/>
        </w:rPr>
        <w:t>Softmax激活函数，使用经过预处理和标注的电影评论数据集对整个模型进行进一步训练。这个过程使得模型能够学习到电影评论领域特有的语言模式和情感表达方式。</w:t>
      </w:r>
    </w:p>
    <w:p w14:paraId="23A31FB0" w14:textId="77777777" w:rsidR="00152440" w:rsidRDefault="00980BF3" w:rsidP="00980BF3">
      <w:pPr>
        <w:pStyle w:val="afc"/>
        <w:ind w:firstLine="22.10pt"/>
      </w:pPr>
      <w:r w:rsidRPr="00980BF3">
        <w:rPr>
          <w:rFonts w:hint="eastAsia"/>
        </w:rPr>
        <w:t>超参数的选择对模型性能至关重要，如5.2.2节代码片段所示，我通过实验确定了合适的训练轮数（num_train_epochs=3），以在充分学习和防止过拟合间取得平衡；设定了设备训练批次大小（per_device_train_batch_size=16）和评估批次大小（per_device_eval_batch_size=64），以</w:t>
      </w:r>
      <w:r w:rsidRPr="00980BF3">
        <w:rPr>
          <w:rFonts w:hint="eastAsia"/>
        </w:rPr>
        <w:lastRenderedPageBreak/>
        <w:t>兼顾GPU显存限制和梯度估计的稳定性；</w:t>
      </w:r>
      <w:r w:rsidR="00152440">
        <w:rPr>
          <w:rFonts w:hint="eastAsia"/>
        </w:rPr>
        <w:t>另外</w:t>
      </w:r>
      <w:r w:rsidRPr="00980BF3">
        <w:rPr>
          <w:rFonts w:hint="eastAsia"/>
        </w:rPr>
        <w:t>采用了带有预热（warmup_steps=500）的学习率调度策略和权重衰减（weight_decay=0.01），以帮助模型更快收敛并提高泛化能力。</w:t>
      </w:r>
    </w:p>
    <w:p w14:paraId="6EE444B0" w14:textId="462C115E" w:rsidR="00152440" w:rsidRDefault="00980BF3" w:rsidP="00980BF3">
      <w:pPr>
        <w:pStyle w:val="afc"/>
        <w:ind w:firstLine="22.10pt"/>
      </w:pPr>
      <w:r w:rsidRPr="00980BF3">
        <w:rPr>
          <w:rFonts w:hint="eastAsia"/>
        </w:rPr>
        <w:t>损失函数的构建（5.2.3节）采用了适用于多分类任务的标准交叉熵损失函数（CrossEntropyLoss），它通过计算模型预测概率分布与真实标签分布之间的差异来指导模型参数的优化方向，有效惩罚错误预测。</w:t>
      </w:r>
    </w:p>
    <w:p w14:paraId="4D33CCDE" w14:textId="50F6FC95" w:rsidR="00980BF3" w:rsidRPr="00980BF3" w:rsidRDefault="00980BF3" w:rsidP="00980BF3">
      <w:pPr>
        <w:pStyle w:val="afc"/>
        <w:ind w:firstLine="22.10pt"/>
      </w:pPr>
      <w:r w:rsidRPr="00980BF3">
        <w:rPr>
          <w:rFonts w:hint="eastAsia"/>
        </w:rPr>
        <w:t>模型优化（5.2.4节）方面，除了上述学习率调整和权重衰减策略，我还引入了早停（Early Stopping）机制，通过监控模型在独立验证集上的性能指标（如准确率或F1分数），在指标不再提升时提前终止训练，从而有效避免模型在训练集上过拟合。同时，对批量大小的选择也进行了考量，平衡了训练速度、内存占用和模型的泛化性能。未来工作中，还可以考虑模型集成（Ensemble Methods）等策略，通过结合多个独立训练的模型预测结果，进一步提升整体情感分析的稳定性和准确性。</w:t>
      </w:r>
    </w:p>
    <w:p w14:paraId="0D4C3099" w14:textId="04A19C5E" w:rsidR="001167FF" w:rsidRDefault="001167FF" w:rsidP="001167FF">
      <w:pPr>
        <w:pStyle w:val="a3"/>
        <w:spacing w:before="14.55pt"/>
      </w:pPr>
      <w:bookmarkStart w:id="104" w:name="_Toc195465476"/>
      <w:bookmarkStart w:id="105" w:name="_Toc195575047"/>
      <w:r>
        <w:rPr>
          <w:rFonts w:hint="eastAsia"/>
        </w:rPr>
        <w:t>模型选择</w:t>
      </w:r>
      <w:bookmarkEnd w:id="104"/>
      <w:bookmarkEnd w:id="105"/>
    </w:p>
    <w:p w14:paraId="672AA353" w14:textId="3C362649" w:rsidR="00635D54" w:rsidRDefault="001167FF" w:rsidP="00635D54">
      <w:pPr>
        <w:pStyle w:val="afc"/>
        <w:ind w:firstLine="22.10pt"/>
      </w:pPr>
      <w:r w:rsidRPr="00523AEC">
        <w:rPr>
          <w:rFonts w:hint="eastAsia"/>
        </w:rPr>
        <w:t>选择BERT-base-chinese作为基础模型，支持中文处理</w:t>
      </w:r>
      <w:r>
        <w:rPr>
          <w:rFonts w:hint="eastAsia"/>
        </w:rPr>
        <w:t>、</w:t>
      </w:r>
      <w:r w:rsidRPr="00523AEC">
        <w:rPr>
          <w:rFonts w:hint="eastAsia"/>
        </w:rPr>
        <w:t>预训练效果好</w:t>
      </w:r>
      <w:r>
        <w:rPr>
          <w:rFonts w:hint="eastAsia"/>
        </w:rPr>
        <w:t>、</w:t>
      </w:r>
      <w:r w:rsidRPr="00523AEC">
        <w:rPr>
          <w:rFonts w:hint="eastAsia"/>
        </w:rPr>
        <w:t>计算资源需求适中</w:t>
      </w:r>
      <w:r>
        <w:rPr>
          <w:rFonts w:hint="eastAsia"/>
        </w:rPr>
        <w:t>。</w:t>
      </w:r>
      <w:r w:rsidR="00635D54">
        <w:rPr>
          <w:rFonts w:hint="eastAsia"/>
        </w:rPr>
        <w:t>代码如下：</w:t>
      </w:r>
    </w:p>
    <w:p w14:paraId="4DCF8D83" w14:textId="50F414C3" w:rsidR="00635D54" w:rsidRPr="00635D54" w:rsidRDefault="00635D54" w:rsidP="00635D54">
      <w:pPr>
        <w:pStyle w:val="aff3"/>
      </w:pPr>
      <w:r>
        <w:drawing>
          <wp:inline distT="0" distB="0" distL="0" distR="0" wp14:anchorId="3ECD5C13" wp14:editId="67521992">
            <wp:extent cx="5930900" cy="1974850"/>
            <wp:effectExtent l="0" t="0" r="12700" b="25400"/>
            <wp:docPr id="6872668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E830CEE" w14:textId="77777777" w:rsidR="00635D54" w:rsidRDefault="00635D54" w:rsidP="00635D54">
                        <w:pPr>
                          <w:pStyle w:val="SourceCode"/>
                          <w:ind w:firstLine="22.10pt"/>
                        </w:pPr>
                        <w:r>
                          <w:t>model = BertForSequenceClassification.from_pretrained('bert-base-uncased', num_labels=2)</w:t>
                        </w:r>
                      </w:p>
                      <w:p w14:paraId="049400D3" w14:textId="77777777" w:rsidR="00635D54" w:rsidRDefault="00635D54" w:rsidP="00635D54">
                        <w:pPr>
                          <w:pStyle w:val="SourceCode"/>
                          <w:ind w:firstLine="22.10pt"/>
                        </w:pPr>
                        <w:r>
                          <w:rPr>
                            <w:rFonts w:hint="eastAsia"/>
                          </w:rPr>
                          <w:t xml:space="preserve">model.to(device)  # </w:t>
                        </w:r>
                        <w:r>
                          <w:rPr>
                            <w:rFonts w:hint="eastAsia"/>
                          </w:rPr>
                          <w:t>将模型移动到选定设备</w:t>
                        </w:r>
                      </w:p>
                      <w:p w14:paraId="3CF04398" w14:textId="77777777" w:rsidR="00635D54" w:rsidRDefault="00635D54" w:rsidP="00635D54">
                        <w:pPr>
                          <w:pStyle w:val="SourceCode"/>
                          <w:ind w:firstLine="22.10pt"/>
                        </w:pPr>
                      </w:p>
                      <w:p w14:paraId="685DE6BF" w14:textId="77777777" w:rsidR="00635D54" w:rsidRDefault="00635D54" w:rsidP="00635D54">
                        <w:pPr>
                          <w:pStyle w:val="SourceCode"/>
                          <w:ind w:firstLine="22.10pt"/>
                        </w:pPr>
                        <w:r>
                          <w:rPr>
                            <w:rFonts w:hint="eastAsia"/>
                          </w:rPr>
                          <w:t xml:space="preserve"># </w:t>
                        </w:r>
                        <w:r>
                          <w:rPr>
                            <w:rFonts w:hint="eastAsia"/>
                          </w:rPr>
                          <w:t>使用</w:t>
                        </w:r>
                        <w:r>
                          <w:rPr>
                            <w:rFonts w:hint="eastAsia"/>
                          </w:rPr>
                          <w:t>Trainer API</w:t>
                        </w:r>
                        <w:r>
                          <w:rPr>
                            <w:rFonts w:hint="eastAsia"/>
                          </w:rPr>
                          <w:t>进行训练</w:t>
                        </w:r>
                      </w:p>
                      <w:p w14:paraId="756A26FE" w14:textId="77777777" w:rsidR="00635D54" w:rsidRDefault="00635D54" w:rsidP="00635D54">
                        <w:pPr>
                          <w:pStyle w:val="SourceCode"/>
                          <w:ind w:firstLine="22.10pt"/>
                        </w:pPr>
                        <w:r>
                          <w:t>trainer = Trainer(</w:t>
                        </w:r>
                      </w:p>
                      <w:p w14:paraId="0466D6E9" w14:textId="77777777" w:rsidR="00635D54" w:rsidRDefault="00635D54" w:rsidP="00635D54">
                        <w:pPr>
                          <w:pStyle w:val="SourceCode"/>
                          <w:ind w:firstLine="22.10pt"/>
                        </w:pPr>
                        <w:r>
                          <w:t xml:space="preserve">    model=model,</w:t>
                        </w:r>
                      </w:p>
                      <w:p w14:paraId="784F6D33" w14:textId="77777777" w:rsidR="00635D54" w:rsidRDefault="00635D54" w:rsidP="00635D54">
                        <w:pPr>
                          <w:pStyle w:val="SourceCode"/>
                          <w:ind w:firstLine="22.10pt"/>
                        </w:pPr>
                        <w:r>
                          <w:t xml:space="preserve">    args=training_args,</w:t>
                        </w:r>
                      </w:p>
                      <w:p w14:paraId="1A1D4573" w14:textId="77777777" w:rsidR="00635D54" w:rsidRDefault="00635D54" w:rsidP="00635D54">
                        <w:pPr>
                          <w:pStyle w:val="SourceCode"/>
                          <w:ind w:firstLine="22.10pt"/>
                        </w:pPr>
                        <w:r>
                          <w:rPr>
                            <w:rFonts w:hint="eastAsia"/>
                          </w:rPr>
                          <w:t xml:space="preserve">    train_dataset=encoded_dataset['train'].shuffle().select(range(1000)),  # </w:t>
                        </w:r>
                        <w:r>
                          <w:rPr>
                            <w:rFonts w:hint="eastAsia"/>
                          </w:rPr>
                          <w:t>示例中只用了部分数据以节省时间</w:t>
                        </w:r>
                      </w:p>
                      <w:p w14:paraId="6FFE136F" w14:textId="77777777" w:rsidR="00635D54" w:rsidRDefault="00635D54" w:rsidP="00635D54">
                        <w:pPr>
                          <w:pStyle w:val="SourceCode"/>
                          <w:ind w:firstLine="22.10pt"/>
                        </w:pPr>
                        <w:r>
                          <w:rPr>
                            <w:rFonts w:hint="eastAsia"/>
                          </w:rPr>
                          <w:t xml:space="preserve">    eval_dataset=encoded_dataset['test'].shuffle().select(range(1000)),    # </w:t>
                        </w:r>
                        <w:r>
                          <w:rPr>
                            <w:rFonts w:hint="eastAsia"/>
                          </w:rPr>
                          <w:t>同上</w:t>
                        </w:r>
                      </w:p>
                      <w:p w14:paraId="2580EE23" w14:textId="013C6E2F" w:rsidR="00635D54" w:rsidRPr="00311551" w:rsidRDefault="00635D54" w:rsidP="00635D54">
                        <w:pPr>
                          <w:pStyle w:val="SourceCode"/>
                          <w:ind w:firstLine="22.10pt"/>
                        </w:pPr>
                        <w:r>
                          <w:t>)</w:t>
                        </w:r>
                      </w:p>
                    </wne:txbxContent>
                  </wp:txbx>
                  <wp:bodyPr rot="0" vert="horz" wrap="square" lIns="91440" tIns="45720" rIns="91440" bIns="45720" anchor="t" anchorCtr="0" upright="1">
                    <a:noAutofit/>
                  </wp:bodyPr>
                </wp:wsp>
              </a:graphicData>
            </a:graphic>
          </wp:inline>
        </w:drawing>
      </w:r>
    </w:p>
    <w:p w14:paraId="438C8293" w14:textId="79C08DDC" w:rsidR="001167FF" w:rsidRDefault="001167FF" w:rsidP="001167FF">
      <w:pPr>
        <w:pStyle w:val="a3"/>
        <w:spacing w:before="14.55pt"/>
      </w:pPr>
      <w:bookmarkStart w:id="106" w:name="_Toc195465477"/>
      <w:bookmarkStart w:id="107" w:name="_Toc195575048"/>
      <w:r>
        <w:rPr>
          <w:rFonts w:hint="eastAsia"/>
        </w:rPr>
        <w:t>超参数调整</w:t>
      </w:r>
      <w:bookmarkEnd w:id="106"/>
      <w:bookmarkEnd w:id="107"/>
    </w:p>
    <w:p w14:paraId="007A1F5E" w14:textId="73ACA44D" w:rsidR="001167FF" w:rsidRDefault="001167FF" w:rsidP="00635D54">
      <w:pPr>
        <w:pStyle w:val="afc"/>
        <w:ind w:firstLine="22.10pt"/>
      </w:pPr>
      <w:r w:rsidRPr="00DC41A8">
        <w:rPr>
          <w:rFonts w:hint="eastAsia"/>
        </w:rPr>
        <w:t>超参数调整</w:t>
      </w:r>
      <w:r>
        <w:rPr>
          <w:rFonts w:hint="eastAsia"/>
        </w:rPr>
        <w:t>包括</w:t>
      </w:r>
      <w:r w:rsidRPr="00DC41A8">
        <w:rPr>
          <w:rFonts w:hint="eastAsia"/>
        </w:rPr>
        <w:t>训练轮数</w:t>
      </w:r>
      <w:r>
        <w:rPr>
          <w:rFonts w:hint="eastAsia"/>
        </w:rPr>
        <w:t>、</w:t>
      </w:r>
      <w:r w:rsidRPr="00DC41A8">
        <w:rPr>
          <w:rFonts w:hint="eastAsia"/>
        </w:rPr>
        <w:t>批次大小</w:t>
      </w:r>
      <w:r>
        <w:rPr>
          <w:rFonts w:hint="eastAsia"/>
        </w:rPr>
        <w:t>、</w:t>
      </w:r>
      <w:r w:rsidRPr="00DC41A8">
        <w:rPr>
          <w:rFonts w:hint="eastAsia"/>
        </w:rPr>
        <w:t>学习率</w:t>
      </w:r>
      <w:r>
        <w:rPr>
          <w:rFonts w:hint="eastAsia"/>
        </w:rPr>
        <w:t>、</w:t>
      </w:r>
      <w:r w:rsidRPr="00DC41A8">
        <w:rPr>
          <w:rFonts w:hint="eastAsia"/>
        </w:rPr>
        <w:t>权重衰减</w:t>
      </w:r>
      <w:r>
        <w:rPr>
          <w:rFonts w:hint="eastAsia"/>
        </w:rPr>
        <w:t>、</w:t>
      </w:r>
      <w:r w:rsidRPr="00DC41A8">
        <w:rPr>
          <w:rFonts w:hint="eastAsia"/>
        </w:rPr>
        <w:t>日志记录</w:t>
      </w:r>
      <w:r w:rsidR="002E3916">
        <w:rPr>
          <w:rFonts w:hint="eastAsia"/>
        </w:rPr>
        <w:t>等</w:t>
      </w:r>
      <w:r w:rsidR="00635D54">
        <w:rPr>
          <w:rFonts w:hint="eastAsia"/>
        </w:rPr>
        <w:t>，通过设置和调整超参数不断优化模型训练效果。</w:t>
      </w:r>
    </w:p>
    <w:p w14:paraId="68120415" w14:textId="77777777" w:rsidR="001167FF" w:rsidRPr="00DC41A8" w:rsidRDefault="001167FF" w:rsidP="001167FF">
      <w:pPr>
        <w:rPr>
          <w:sz w:val="24"/>
          <w:szCs w:val="32"/>
        </w:rPr>
      </w:pPr>
      <w:r>
        <w:rPr>
          <w:bCs/>
          <w:noProof/>
        </w:rPr>
        <w:lastRenderedPageBreak/>
        <w:drawing>
          <wp:inline distT="0" distB="0" distL="0" distR="0" wp14:anchorId="7F944DEA" wp14:editId="777E196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A7D65F2" w14:textId="77777777" w:rsidR="001167FF" w:rsidRDefault="001167FF" w:rsidP="001167FF">
                        <w:pPr>
                          <w:pStyle w:val="SourceCode"/>
                          <w:ind w:firstLine="22.10pt"/>
                        </w:pPr>
                        <w:r>
                          <w:t>training_args = TrainingArguments(</w:t>
                        </w:r>
                      </w:p>
                      <w:p w14:paraId="37BCF425" w14:textId="77777777" w:rsidR="001167FF" w:rsidRDefault="001167FF" w:rsidP="001167FF">
                        <w:pPr>
                          <w:pStyle w:val="SourceCode"/>
                          <w:ind w:firstLine="22.10pt"/>
                        </w:pPr>
                        <w:r>
                          <w:t xml:space="preserve">    output_dir="./results",</w:t>
                        </w:r>
                      </w:p>
                      <w:p w14:paraId="66EEF366" w14:textId="77777777" w:rsidR="001167FF" w:rsidRDefault="001167FF" w:rsidP="001167FF">
                        <w:pPr>
                          <w:pStyle w:val="SourceCode"/>
                          <w:ind w:firstLine="22.10pt"/>
                        </w:pPr>
                        <w:r>
                          <w:t xml:space="preserve">    num_train_epochs=3,</w:t>
                        </w:r>
                      </w:p>
                      <w:p w14:paraId="77FC8697" w14:textId="77777777" w:rsidR="001167FF" w:rsidRDefault="001167FF" w:rsidP="001167FF">
                        <w:pPr>
                          <w:pStyle w:val="SourceCode"/>
                          <w:ind w:firstLine="22.10pt"/>
                        </w:pPr>
                        <w:r>
                          <w:t xml:space="preserve">    per_device_train_batch_size=16,</w:t>
                        </w:r>
                      </w:p>
                      <w:p w14:paraId="2DC43655" w14:textId="77777777" w:rsidR="001167FF" w:rsidRDefault="001167FF" w:rsidP="001167FF">
                        <w:pPr>
                          <w:pStyle w:val="SourceCode"/>
                          <w:ind w:firstLine="22.10pt"/>
                        </w:pPr>
                        <w:r>
                          <w:t xml:space="preserve">    per_device_eval_batch_size=64,</w:t>
                        </w:r>
                      </w:p>
                      <w:p w14:paraId="5B652EDF" w14:textId="77777777" w:rsidR="001167FF" w:rsidRDefault="001167FF" w:rsidP="001167FF">
                        <w:pPr>
                          <w:pStyle w:val="SourceCode"/>
                          <w:ind w:firstLine="22.10pt"/>
                        </w:pPr>
                        <w:r>
                          <w:t xml:space="preserve">    warmup_steps=500,</w:t>
                        </w:r>
                      </w:p>
                      <w:p w14:paraId="53C4129A" w14:textId="77777777" w:rsidR="001167FF" w:rsidRDefault="001167FF" w:rsidP="001167FF">
                        <w:pPr>
                          <w:pStyle w:val="SourceCode"/>
                          <w:ind w:firstLine="22.10pt"/>
                        </w:pPr>
                        <w:r>
                          <w:t xml:space="preserve">    weight_decay=0.01,</w:t>
                        </w:r>
                      </w:p>
                      <w:p w14:paraId="240A85DF" w14:textId="77777777" w:rsidR="001167FF" w:rsidRDefault="001167FF" w:rsidP="001167FF">
                        <w:pPr>
                          <w:pStyle w:val="SourceCode"/>
                          <w:ind w:firstLine="22.10pt"/>
                        </w:pPr>
                        <w:r>
                          <w:t xml:space="preserve">    logging_dir="./logs",</w:t>
                        </w:r>
                      </w:p>
                      <w:p w14:paraId="42BE9361" w14:textId="77777777" w:rsidR="001167FF" w:rsidRDefault="001167FF" w:rsidP="001167FF">
                        <w:pPr>
                          <w:pStyle w:val="SourceCode"/>
                          <w:ind w:firstLine="22.10pt"/>
                        </w:pPr>
                        <w:r>
                          <w:t xml:space="preserve">    logging_steps=10,</w:t>
                        </w:r>
                      </w:p>
                      <w:p w14:paraId="2428C223" w14:textId="77777777" w:rsidR="001167FF" w:rsidRPr="00311551" w:rsidRDefault="001167FF" w:rsidP="001167FF">
                        <w:pPr>
                          <w:pStyle w:val="SourceCode"/>
                          <w:ind w:firstLine="22.10pt"/>
                        </w:pPr>
                        <w:r>
                          <w:t>)</w:t>
                        </w:r>
                      </w:p>
                    </wne:txbxContent>
                  </wp:txbx>
                  <wp:bodyPr rot="0" vert="horz" wrap="square" lIns="91440" tIns="45720" rIns="91440" bIns="45720" anchor="t" anchorCtr="0" upright="1">
                    <a:noAutofit/>
                  </wp:bodyPr>
                </wp:wsp>
              </a:graphicData>
            </a:graphic>
          </wp:inline>
        </w:drawing>
      </w:r>
    </w:p>
    <w:p w14:paraId="1633768B" w14:textId="2FDCE5E8" w:rsidR="001167FF" w:rsidRDefault="001167FF" w:rsidP="001167FF">
      <w:pPr>
        <w:pStyle w:val="a3"/>
        <w:spacing w:before="14.55pt"/>
      </w:pPr>
      <w:bookmarkStart w:id="108" w:name="_Toc195465478"/>
      <w:bookmarkStart w:id="109" w:name="_Toc195575049"/>
      <w:r>
        <w:rPr>
          <w:rFonts w:hint="eastAsia"/>
        </w:rPr>
        <w:t>损失函数构建</w:t>
      </w:r>
      <w:bookmarkEnd w:id="108"/>
      <w:bookmarkEnd w:id="109"/>
    </w:p>
    <w:p w14:paraId="4F577A6D" w14:textId="4987DA5B" w:rsidR="001167FF" w:rsidRDefault="001167FF" w:rsidP="006F33B4">
      <w:pPr>
        <w:pStyle w:val="afc"/>
        <w:ind w:firstLine="22.10pt"/>
      </w:pPr>
      <w:r w:rsidRPr="00DC41A8">
        <w:rPr>
          <w:rFonts w:hint="eastAsia"/>
        </w:rPr>
        <w:t>损失函数</w:t>
      </w:r>
      <w:r>
        <w:rPr>
          <w:rFonts w:hint="eastAsia"/>
        </w:rPr>
        <w:t>包括</w:t>
      </w:r>
      <w:r w:rsidRPr="00DC41A8">
        <w:rPr>
          <w:rFonts w:hint="eastAsia"/>
        </w:rPr>
        <w:t>交叉熵损失</w:t>
      </w:r>
      <w:r>
        <w:rPr>
          <w:rFonts w:hint="eastAsia"/>
        </w:rPr>
        <w:t>、</w:t>
      </w:r>
      <w:r w:rsidRPr="00DC41A8">
        <w:rPr>
          <w:rFonts w:hint="eastAsia"/>
        </w:rPr>
        <w:t>标签处理</w:t>
      </w:r>
      <w:r>
        <w:rPr>
          <w:rFonts w:hint="eastAsia"/>
        </w:rPr>
        <w:t>、</w:t>
      </w:r>
      <w:r w:rsidRPr="00DC41A8">
        <w:rPr>
          <w:rFonts w:hint="eastAsia"/>
        </w:rPr>
        <w:t>输出转换</w:t>
      </w:r>
      <w:r>
        <w:rPr>
          <w:rFonts w:hint="eastAsia"/>
        </w:rPr>
        <w:t>、</w:t>
      </w:r>
      <w:r w:rsidRPr="00DC41A8">
        <w:rPr>
          <w:rFonts w:hint="eastAsia"/>
        </w:rPr>
        <w:t>损失计算</w:t>
      </w:r>
      <w:r>
        <w:rPr>
          <w:rFonts w:hint="eastAsia"/>
        </w:rPr>
        <w:t>、</w:t>
      </w:r>
      <w:r w:rsidRPr="00DC41A8">
        <w:rPr>
          <w:rFonts w:hint="eastAsia"/>
        </w:rPr>
        <w:t>梯度更新</w:t>
      </w:r>
      <w:r w:rsidR="00635D54">
        <w:rPr>
          <w:rFonts w:hint="eastAsia"/>
        </w:rPr>
        <w:t>等操作，结合5.2.4模型优化部分的策略</w:t>
      </w:r>
      <w:r w:rsidR="006F33B4">
        <w:rPr>
          <w:rFonts w:hint="eastAsia"/>
        </w:rPr>
        <w:t>，找到最佳速度下降的损失函数。</w:t>
      </w:r>
    </w:p>
    <w:p w14:paraId="6A008FD2" w14:textId="77777777" w:rsidR="001167FF" w:rsidRPr="00DC41A8" w:rsidRDefault="001167FF" w:rsidP="001167FF">
      <w:pPr>
        <w:rPr>
          <w:sz w:val="24"/>
          <w:szCs w:val="32"/>
        </w:rPr>
      </w:pPr>
      <w:r>
        <w:rPr>
          <w:bCs/>
          <w:noProof/>
        </w:rPr>
        <w:drawing>
          <wp:inline distT="0" distB="0" distL="0" distR="0" wp14:anchorId="3BA21C93" wp14:editId="552F133C">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6D0222A" w14:textId="77777777" w:rsidR="001167FF" w:rsidRDefault="001167FF" w:rsidP="001167FF">
                        <w:pPr>
                          <w:pStyle w:val="SourceCode"/>
                          <w:ind w:firstLine="22.10pt"/>
                        </w:pPr>
                        <w:r>
                          <w:t>def compute_loss(model, inputs):</w:t>
                        </w:r>
                      </w:p>
                      <w:p w14:paraId="09BB9880" w14:textId="77777777" w:rsidR="001167FF" w:rsidRDefault="001167FF" w:rsidP="001167FF">
                        <w:pPr>
                          <w:pStyle w:val="SourceCode"/>
                          <w:ind w:firstLine="22.10pt"/>
                        </w:pPr>
                        <w:r>
                          <w:t xml:space="preserve">    labels = inputs.pop("labels")</w:t>
                        </w:r>
                      </w:p>
                      <w:p w14:paraId="7CD627E9" w14:textId="77777777" w:rsidR="001167FF" w:rsidRDefault="001167FF" w:rsidP="001167FF">
                        <w:pPr>
                          <w:pStyle w:val="SourceCode"/>
                          <w:ind w:firstLine="22.10pt"/>
                        </w:pPr>
                        <w:r>
                          <w:t xml:space="preserve">    outputs = model(**inputs)</w:t>
                        </w:r>
                      </w:p>
                      <w:p w14:paraId="3EC60570" w14:textId="77777777" w:rsidR="001167FF" w:rsidRDefault="001167FF" w:rsidP="001167FF">
                        <w:pPr>
                          <w:pStyle w:val="SourceCode"/>
                          <w:ind w:firstLine="22.10pt"/>
                        </w:pPr>
                        <w:r>
                          <w:t xml:space="preserve">    logits = outputs.logits</w:t>
                        </w:r>
                      </w:p>
                      <w:p w14:paraId="4DCB73D3" w14:textId="77777777" w:rsidR="001167FF" w:rsidRDefault="001167FF" w:rsidP="001167FF">
                        <w:pPr>
                          <w:pStyle w:val="SourceCode"/>
                          <w:ind w:firstLine="22.10pt"/>
                        </w:pPr>
                        <w:r>
                          <w:t xml:space="preserve">    loss_fct = CrossEntropyLoss()</w:t>
                        </w:r>
                      </w:p>
                      <w:p w14:paraId="11275333" w14:textId="77777777" w:rsidR="001167FF" w:rsidRDefault="001167FF" w:rsidP="001167FF">
                        <w:pPr>
                          <w:pStyle w:val="SourceCode"/>
                          <w:ind w:firstLine="22.10pt"/>
                        </w:pPr>
                        <w:r>
                          <w:t xml:space="preserve">    loss = loss_fct(logits.view(-1, 3), labels.view(-1))</w:t>
                        </w:r>
                      </w:p>
                      <w:p w14:paraId="2CAF946F" w14:textId="77777777" w:rsidR="001167FF" w:rsidRPr="00311551" w:rsidRDefault="001167FF" w:rsidP="001167FF">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329A5E88" w14:textId="63C510D2" w:rsidR="001167FF" w:rsidRDefault="001167FF" w:rsidP="001167FF">
      <w:pPr>
        <w:pStyle w:val="a3"/>
        <w:spacing w:before="14.55pt"/>
      </w:pPr>
      <w:bookmarkStart w:id="110" w:name="_Toc195465479"/>
      <w:bookmarkStart w:id="111" w:name="_Toc195575050"/>
      <w:r>
        <w:rPr>
          <w:rFonts w:hint="eastAsia"/>
        </w:rPr>
        <w:t>模型优化</w:t>
      </w:r>
      <w:bookmarkEnd w:id="110"/>
      <w:bookmarkEnd w:id="111"/>
    </w:p>
    <w:p w14:paraId="22B872F5" w14:textId="04951F21" w:rsidR="001167FF" w:rsidRDefault="001167FF" w:rsidP="00635D54">
      <w:pPr>
        <w:pStyle w:val="afc"/>
        <w:ind w:firstLine="22.10pt"/>
      </w:pPr>
      <w:r>
        <w:rPr>
          <w:rFonts w:hint="eastAsia"/>
        </w:rPr>
        <w:t>模型优化包括</w:t>
      </w:r>
      <w:r w:rsidRPr="00DC41A8">
        <w:rPr>
          <w:rFonts w:hint="eastAsia"/>
        </w:rPr>
        <w:t>学习率调整</w:t>
      </w:r>
      <w:r>
        <w:rPr>
          <w:rFonts w:hint="eastAsia"/>
        </w:rPr>
        <w:t>、</w:t>
      </w:r>
      <w:r w:rsidRPr="00DC41A8">
        <w:rPr>
          <w:rFonts w:hint="eastAsia"/>
        </w:rPr>
        <w:t>批量大小优化</w:t>
      </w:r>
      <w:r>
        <w:rPr>
          <w:rFonts w:hint="eastAsia"/>
        </w:rPr>
        <w:t>、</w:t>
      </w:r>
      <w:r w:rsidRPr="00DC41A8">
        <w:rPr>
          <w:rFonts w:hint="eastAsia"/>
        </w:rPr>
        <w:t>早停策略</w:t>
      </w:r>
      <w:r>
        <w:rPr>
          <w:rFonts w:hint="eastAsia"/>
        </w:rPr>
        <w:t>、</w:t>
      </w:r>
      <w:r w:rsidRPr="00DC41A8">
        <w:rPr>
          <w:rFonts w:hint="eastAsia"/>
        </w:rPr>
        <w:t>模型集成</w:t>
      </w:r>
      <w:r>
        <w:rPr>
          <w:rFonts w:hint="eastAsia"/>
        </w:rPr>
        <w:t>等策略。</w:t>
      </w:r>
    </w:p>
    <w:p w14:paraId="4C342A06" w14:textId="77777777" w:rsidR="002E3916" w:rsidRDefault="002E3916" w:rsidP="002E3916">
      <w:pPr>
        <w:pStyle w:val="aff3"/>
        <w:keepNext/>
      </w:pPr>
      <w:r>
        <w:drawing>
          <wp:inline distT="0" distB="0" distL="0" distR="0" wp14:anchorId="029187BA" wp14:editId="122F280F">
            <wp:extent cx="5940425" cy="1179195"/>
            <wp:effectExtent l="0" t="0" r="3175" b="1905"/>
            <wp:docPr id="12088914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889148" name=""/>
                    <pic:cNvPicPr/>
                  </pic:nvPicPr>
                  <pic:blipFill>
                    <a:blip r:embed="rId42"/>
                    <a:stretch>
                      <a:fillRect/>
                    </a:stretch>
                  </pic:blipFill>
                  <pic:spPr>
                    <a:xfrm>
                      <a:off x="0" y="0"/>
                      <a:ext cx="5940425" cy="1179195"/>
                    </a:xfrm>
                    <a:prstGeom prst="rect">
                      <a:avLst/>
                    </a:prstGeom>
                  </pic:spPr>
                </pic:pic>
              </a:graphicData>
            </a:graphic>
          </wp:inline>
        </w:drawing>
      </w:r>
    </w:p>
    <w:p w14:paraId="28E436C0" w14:textId="0C643642" w:rsidR="002E3916" w:rsidRDefault="002E3916" w:rsidP="002E3916">
      <w:pPr>
        <w:pStyle w:val="afe"/>
        <w:rPr>
          <w:szCs w:val="32"/>
        </w:rPr>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3</w:t>
      </w:r>
      <w:r w:rsidR="006E53F9">
        <w:fldChar w:fldCharType="end"/>
      </w:r>
      <w:r>
        <w:rPr>
          <w:rFonts w:hint="eastAsia"/>
        </w:rPr>
        <w:t xml:space="preserve"> </w:t>
      </w:r>
      <w:r>
        <w:rPr>
          <w:rFonts w:hint="eastAsia"/>
        </w:rPr>
        <w:t>模型微调结果</w:t>
      </w:r>
    </w:p>
    <w:p w14:paraId="082218F2" w14:textId="236B2D64" w:rsidR="002E3916" w:rsidRDefault="008270F9" w:rsidP="008270F9">
      <w:pPr>
        <w:pStyle w:val="afc"/>
        <w:ind w:firstLine="22.10pt"/>
      </w:pPr>
      <w:r>
        <w:rPr>
          <w:rFonts w:hint="eastAsia"/>
        </w:rPr>
        <w:t>最终经过衰减策略，得到衰减值</w:t>
      </w:r>
      <w:r w:rsidRPr="008270F9">
        <w:t>eval_loss</w:t>
      </w:r>
      <w:r>
        <w:rPr>
          <w:rFonts w:hint="eastAsia"/>
        </w:rPr>
        <w:t>为</w:t>
      </w:r>
      <w:r w:rsidRPr="008270F9">
        <w:t xml:space="preserve">1.4369511604309082, </w:t>
      </w:r>
      <w:r>
        <w:rPr>
          <w:rFonts w:hint="eastAsia"/>
        </w:rPr>
        <w:t>平均每秒下降</w:t>
      </w:r>
      <w:r w:rsidRPr="008270F9">
        <w:t>eval_samples_per_second</w:t>
      </w:r>
      <w:r>
        <w:rPr>
          <w:rFonts w:hint="eastAsia"/>
        </w:rPr>
        <w:t>为</w:t>
      </w:r>
      <w:r w:rsidRPr="008270F9">
        <w:t>6.803,</w:t>
      </w:r>
      <w:r>
        <w:rPr>
          <w:rFonts w:hint="eastAsia"/>
        </w:rPr>
        <w:t>样本损失值</w:t>
      </w:r>
      <w:r w:rsidRPr="008270F9">
        <w:t>train_loss</w:t>
      </w:r>
      <w:r>
        <w:rPr>
          <w:rFonts w:hint="eastAsia"/>
        </w:rPr>
        <w:t>大小为</w:t>
      </w:r>
      <w:r w:rsidRPr="008270F9">
        <w:t>0.8089718222618103,epoch</w:t>
      </w:r>
      <w:r>
        <w:rPr>
          <w:rFonts w:hint="eastAsia"/>
        </w:rPr>
        <w:t>得到</w:t>
      </w:r>
      <w:r w:rsidRPr="008270F9">
        <w:t>1.0</w:t>
      </w:r>
      <w:r>
        <w:rPr>
          <w:rFonts w:hint="eastAsia"/>
        </w:rPr>
        <w:t>。</w:t>
      </w:r>
    </w:p>
    <w:p w14:paraId="7D0FF34C" w14:textId="77777777" w:rsidR="00635D54" w:rsidRDefault="00635D54" w:rsidP="00635D54">
      <w:pPr>
        <w:pStyle w:val="aff3"/>
        <w:keepNext/>
      </w:pPr>
      <w:r>
        <w:lastRenderedPageBreak/>
        <w:drawing>
          <wp:inline distT="0" distB="0" distL="0" distR="0" wp14:anchorId="571E1070" wp14:editId="5E19B017">
            <wp:extent cx="4565650" cy="3047571"/>
            <wp:effectExtent l="0" t="0" r="6350" b="635"/>
            <wp:docPr id="104899647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8996473" name=""/>
                    <pic:cNvPicPr/>
                  </pic:nvPicPr>
                  <pic:blipFill>
                    <a:blip r:embed="rId43"/>
                    <a:stretch>
                      <a:fillRect/>
                    </a:stretch>
                  </pic:blipFill>
                  <pic:spPr>
                    <a:xfrm>
                      <a:off x="0" y="0"/>
                      <a:ext cx="4568760" cy="3049647"/>
                    </a:xfrm>
                    <a:prstGeom prst="rect">
                      <a:avLst/>
                    </a:prstGeom>
                  </pic:spPr>
                </pic:pic>
              </a:graphicData>
            </a:graphic>
          </wp:inline>
        </w:drawing>
      </w:r>
    </w:p>
    <w:p w14:paraId="268CAAD2" w14:textId="1A1293A5" w:rsidR="006E53F9" w:rsidRPr="006E53F9" w:rsidRDefault="00635D54" w:rsidP="006E53F9">
      <w:pPr>
        <w:pStyle w:val="afe"/>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4</w:t>
      </w:r>
      <w:r w:rsidR="006E53F9">
        <w:fldChar w:fldCharType="end"/>
      </w:r>
      <w:r>
        <w:rPr>
          <w:rFonts w:hint="eastAsia"/>
        </w:rPr>
        <w:t xml:space="preserve"> </w:t>
      </w:r>
      <w:r>
        <w:rPr>
          <w:rFonts w:hint="eastAsia"/>
        </w:rPr>
        <w:t>训练效果展示</w:t>
      </w:r>
    </w:p>
    <w:p w14:paraId="191ED575" w14:textId="28C20288" w:rsidR="001167FF" w:rsidRDefault="001167FF" w:rsidP="001167FF">
      <w:pPr>
        <w:pStyle w:val="a2"/>
      </w:pPr>
      <w:bookmarkStart w:id="112" w:name="_Toc195465480"/>
      <w:bookmarkStart w:id="113" w:name="_Toc195575051"/>
      <w:r>
        <w:rPr>
          <w:rFonts w:hint="eastAsia"/>
        </w:rPr>
        <w:t>BERT</w:t>
      </w:r>
      <w:r>
        <w:rPr>
          <w:rFonts w:hint="eastAsia"/>
        </w:rPr>
        <w:t>情感分析方法</w:t>
      </w:r>
      <w:bookmarkEnd w:id="112"/>
      <w:bookmarkEnd w:id="113"/>
    </w:p>
    <w:p w14:paraId="4EEFA2AC" w14:textId="74961631" w:rsidR="001167FF" w:rsidRDefault="001167FF" w:rsidP="001167FF">
      <w:pPr>
        <w:pStyle w:val="a3"/>
        <w:spacing w:before="14.55pt"/>
      </w:pPr>
      <w:bookmarkStart w:id="114" w:name="_Toc195465481"/>
      <w:bookmarkStart w:id="115" w:name="_Toc195575052"/>
      <w:r>
        <w:rPr>
          <w:rFonts w:hint="eastAsia"/>
        </w:rPr>
        <w:t>情感分类</w:t>
      </w:r>
      <w:bookmarkEnd w:id="114"/>
      <w:bookmarkEnd w:id="115"/>
    </w:p>
    <w:p w14:paraId="6791498E" w14:textId="70600FD3" w:rsidR="006E53F9" w:rsidRDefault="006E53F9" w:rsidP="00D75E7D">
      <w:pPr>
        <w:pStyle w:val="afc"/>
        <w:ind w:firstLine="22.10pt"/>
      </w:pPr>
      <w:r>
        <w:rPr>
          <w:rFonts w:hint="eastAsia"/>
        </w:rPr>
        <w:t>本研究将电影评论的情感倾向定义为三分类问题，划分为积极（Positive）、中性（Neutral）和消极（Negative）三类。这种分类体系</w:t>
      </w:r>
      <w:r w:rsidR="00632BF6">
        <w:rPr>
          <w:rFonts w:hint="eastAsia"/>
        </w:rPr>
        <w:t>能够</w:t>
      </w:r>
      <w:r>
        <w:rPr>
          <w:rFonts w:hint="eastAsia"/>
        </w:rPr>
        <w:t>捕捉评论中明确的褒贬态度，识别那些客观陈述、观点模糊或包含混合情感的评论，相较于二分类模型具有</w:t>
      </w:r>
      <w:r w:rsidR="00632BF6">
        <w:rPr>
          <w:rFonts w:hint="eastAsia"/>
        </w:rPr>
        <w:t>更强的应用能力</w:t>
      </w:r>
      <w:r>
        <w:rPr>
          <w:rFonts w:hint="eastAsia"/>
        </w:rPr>
        <w:t>。</w:t>
      </w:r>
    </w:p>
    <w:p w14:paraId="5A409106" w14:textId="60E82481" w:rsidR="001167FF" w:rsidRDefault="006E53F9" w:rsidP="00D75E7D">
      <w:pPr>
        <w:pStyle w:val="afc"/>
        <w:ind w:firstLine="22.10pt"/>
      </w:pPr>
      <w:r>
        <w:rPr>
          <w:rFonts w:hint="eastAsia"/>
        </w:rPr>
        <w:t>积极评论通常包含喜爱、推荐、赞扬等正面词汇，消极评论</w:t>
      </w:r>
      <w:r w:rsidR="00632BF6">
        <w:rPr>
          <w:rFonts w:hint="eastAsia"/>
        </w:rPr>
        <w:t>通常包含</w:t>
      </w:r>
      <w:r>
        <w:rPr>
          <w:rFonts w:hint="eastAsia"/>
        </w:rPr>
        <w:t>不满、批评、失望等负面情绪，中性评论</w:t>
      </w:r>
      <w:r w:rsidR="00632BF6">
        <w:rPr>
          <w:rFonts w:hint="eastAsia"/>
        </w:rPr>
        <w:t>通常包含</w:t>
      </w:r>
      <w:r>
        <w:rPr>
          <w:rFonts w:hint="eastAsia"/>
        </w:rPr>
        <w:t>客观剧情描述、无明显情感色彩的评价或褒贬并存的情况。</w:t>
      </w:r>
      <w:r w:rsidR="00D75E7D">
        <w:rPr>
          <w:rFonts w:hint="eastAsia"/>
        </w:rPr>
        <w:t>具体而言，</w:t>
      </w:r>
      <w:r w:rsidR="001167FF" w:rsidRPr="00523AEC">
        <w:rPr>
          <w:rFonts w:hint="eastAsia"/>
        </w:rPr>
        <w:t>情感分为三类：</w:t>
      </w:r>
    </w:p>
    <w:p w14:paraId="7A088CA3" w14:textId="4BDA9D4F" w:rsidR="001167FF" w:rsidRDefault="00D75E7D" w:rsidP="00D75E7D">
      <w:pPr>
        <w:pStyle w:val="afc"/>
        <w:ind w:firstLine="22.10pt"/>
        <w:rPr>
          <w:szCs w:val="32"/>
        </w:rPr>
      </w:pPr>
      <w:r>
        <w:rPr>
          <w:rFonts w:hint="eastAsia"/>
          <w:szCs w:val="32"/>
        </w:rPr>
        <w:t>（1）</w:t>
      </w:r>
      <w:r w:rsidR="001167FF" w:rsidRPr="00BD7776">
        <w:rPr>
          <w:rFonts w:hint="eastAsia"/>
          <w:szCs w:val="32"/>
        </w:rPr>
        <w:t>积极 (positive)：表达喜爱、推荐观看、正面评价</w:t>
      </w:r>
    </w:p>
    <w:p w14:paraId="350833EA" w14:textId="340CDD36" w:rsidR="001167FF" w:rsidRDefault="00D75E7D" w:rsidP="00D75E7D">
      <w:pPr>
        <w:pStyle w:val="afc"/>
        <w:ind w:firstLine="22.10pt"/>
        <w:rPr>
          <w:szCs w:val="32"/>
        </w:rPr>
      </w:pPr>
      <w:r>
        <w:rPr>
          <w:rFonts w:hint="eastAsia"/>
          <w:szCs w:val="32"/>
        </w:rPr>
        <w:t>（2）</w:t>
      </w:r>
      <w:r w:rsidR="001167FF" w:rsidRPr="009F19C3">
        <w:rPr>
          <w:rFonts w:hint="eastAsia"/>
          <w:szCs w:val="32"/>
        </w:rPr>
        <w:t>中性 (neutral)：客观描述、无明显倾向、混合评价</w:t>
      </w:r>
    </w:p>
    <w:p w14:paraId="546E7A44" w14:textId="4D974E1D" w:rsidR="001167FF" w:rsidRPr="006E53F9" w:rsidRDefault="00D75E7D" w:rsidP="00D75E7D">
      <w:pPr>
        <w:pStyle w:val="afc"/>
        <w:ind w:firstLine="22.10pt"/>
        <w:rPr>
          <w:szCs w:val="32"/>
        </w:rPr>
      </w:pPr>
      <w:r>
        <w:rPr>
          <w:rFonts w:hint="eastAsia"/>
          <w:szCs w:val="32"/>
        </w:rPr>
        <w:t>（3）</w:t>
      </w:r>
      <w:r w:rsidR="001167FF" w:rsidRPr="009F19C3">
        <w:rPr>
          <w:rFonts w:hint="eastAsia"/>
          <w:szCs w:val="32"/>
        </w:rPr>
        <w:t>消极 (negative)：表达不满、批评建议、负面评价</w:t>
      </w:r>
    </w:p>
    <w:p w14:paraId="2D55587F" w14:textId="66225EC6" w:rsidR="001167FF" w:rsidRDefault="001167FF" w:rsidP="001167FF">
      <w:pPr>
        <w:pStyle w:val="a3"/>
        <w:spacing w:before="14.55pt"/>
      </w:pPr>
      <w:bookmarkStart w:id="116" w:name="_Toc195465482"/>
      <w:bookmarkStart w:id="117" w:name="_Toc195575053"/>
      <w:r>
        <w:rPr>
          <w:rFonts w:hint="eastAsia"/>
        </w:rPr>
        <w:t>情感判别架构</w:t>
      </w:r>
      <w:bookmarkEnd w:id="116"/>
      <w:bookmarkEnd w:id="117"/>
    </w:p>
    <w:p w14:paraId="0EBECDD2" w14:textId="77777777" w:rsidR="0046045A" w:rsidRDefault="00D75E7D" w:rsidP="00D75E7D">
      <w:pPr>
        <w:pStyle w:val="afc"/>
        <w:ind w:firstLine="22.10pt"/>
      </w:pPr>
      <w:r w:rsidRPr="00D75E7D">
        <w:rPr>
          <w:rFonts w:hint="eastAsia"/>
        </w:rPr>
        <w:t>情感判别的核心架构基于微调后的BERT模型，在输入一条电影评论文本后，通过bert-base-chinese</w:t>
      </w:r>
      <w:r w:rsidR="0046045A">
        <w:rPr>
          <w:rFonts w:hint="eastAsia"/>
        </w:rPr>
        <w:t>提供</w:t>
      </w:r>
      <w:r w:rsidRPr="00D75E7D">
        <w:rPr>
          <w:rFonts w:hint="eastAsia"/>
        </w:rPr>
        <w:t>的分词器</w:t>
      </w:r>
      <w:r w:rsidR="0046045A">
        <w:rPr>
          <w:rFonts w:hint="eastAsia"/>
        </w:rPr>
        <w:t>，</w:t>
      </w:r>
      <w:r w:rsidRPr="00D75E7D">
        <w:rPr>
          <w:rFonts w:hint="eastAsia"/>
        </w:rPr>
        <w:t>将其转换为模型可接受的输入格式。这些输入被送入BERT模型进行编码，通过其多层Transformer结构捕捉文本中的深层语义信息和上下文依赖关系。</w:t>
      </w:r>
    </w:p>
    <w:p w14:paraId="2947F5BC" w14:textId="48EAA2D1" w:rsidR="00D75E7D" w:rsidRPr="00D75E7D" w:rsidRDefault="00D75E7D" w:rsidP="00D75E7D">
      <w:pPr>
        <w:pStyle w:val="afc"/>
        <w:ind w:firstLine="22.10pt"/>
      </w:pPr>
      <w:r w:rsidRPr="00D75E7D">
        <w:rPr>
          <w:rFonts w:hint="eastAsia"/>
        </w:rPr>
        <w:t>BERT模型输出的[CLS]标记对应的隐藏状态向量蕴含了整个序列的概要信息，非常适合用于文本分类任务。该向量被输入到模型顶部的线性分类层，经过Softmax函数归一化后，输出对应积</w:t>
      </w:r>
      <w:r w:rsidRPr="00D75E7D">
        <w:rPr>
          <w:rFonts w:hint="eastAsia"/>
        </w:rPr>
        <w:lastRenderedPageBreak/>
        <w:t>极、中性、消极三个类别的概率分布。概率最高的类别即被判定为该评论的情感倾向。</w:t>
      </w:r>
      <w:r>
        <w:rPr>
          <w:rFonts w:hint="eastAsia"/>
        </w:rPr>
        <w:t>具体而言包括下列三部分：</w:t>
      </w:r>
    </w:p>
    <w:p w14:paraId="3E30D927" w14:textId="77777777" w:rsidR="001167FF" w:rsidRPr="00871E2C" w:rsidRDefault="001167FF" w:rsidP="00D75E7D">
      <w:pPr>
        <w:pStyle w:val="afc"/>
        <w:ind w:firstLine="22.10pt"/>
      </w:pPr>
      <w:r>
        <w:rPr>
          <w:rFonts w:hint="eastAsia"/>
        </w:rPr>
        <w:t>（1）</w:t>
      </w:r>
      <w:r w:rsidRPr="00871E2C">
        <w:rPr>
          <w:rFonts w:hint="eastAsia"/>
        </w:rPr>
        <w:t>BERT模型</w:t>
      </w:r>
      <w:r>
        <w:rPr>
          <w:rFonts w:hint="eastAsia"/>
        </w:rPr>
        <w:t>：</w:t>
      </w:r>
      <w:r w:rsidRPr="00871E2C">
        <w:rPr>
          <w:rFonts w:hint="eastAsia"/>
        </w:rPr>
        <w:t>预训练参数</w:t>
      </w:r>
      <w:r>
        <w:rPr>
          <w:rFonts w:hint="eastAsia"/>
        </w:rPr>
        <w:t>、</w:t>
      </w:r>
      <w:r w:rsidRPr="00871E2C">
        <w:rPr>
          <w:rFonts w:hint="eastAsia"/>
        </w:rPr>
        <w:t>特征提取</w:t>
      </w:r>
      <w:r>
        <w:rPr>
          <w:rFonts w:hint="eastAsia"/>
        </w:rPr>
        <w:t>、</w:t>
      </w:r>
      <w:r w:rsidRPr="00871E2C">
        <w:rPr>
          <w:rFonts w:hint="eastAsia"/>
        </w:rPr>
        <w:t>上下文理解</w:t>
      </w:r>
    </w:p>
    <w:p w14:paraId="73077EE9" w14:textId="77777777" w:rsidR="001167FF" w:rsidRPr="00871E2C" w:rsidRDefault="001167FF" w:rsidP="00D75E7D">
      <w:pPr>
        <w:pStyle w:val="afc"/>
        <w:ind w:firstLine="22.10pt"/>
      </w:pPr>
      <w:r>
        <w:rPr>
          <w:rFonts w:hint="eastAsia"/>
        </w:rPr>
        <w:t>（2）</w:t>
      </w:r>
      <w:r w:rsidRPr="00871E2C">
        <w:rPr>
          <w:rFonts w:hint="eastAsia"/>
        </w:rPr>
        <w:t>分类器</w:t>
      </w:r>
      <w:r>
        <w:rPr>
          <w:rFonts w:hint="eastAsia"/>
        </w:rPr>
        <w:t>：</w:t>
      </w:r>
      <w:r w:rsidRPr="00871E2C">
        <w:rPr>
          <w:rFonts w:hint="eastAsia"/>
        </w:rPr>
        <w:t>全连接层</w:t>
      </w:r>
      <w:r>
        <w:rPr>
          <w:rFonts w:hint="eastAsia"/>
        </w:rPr>
        <w:t>、</w:t>
      </w:r>
      <w:r w:rsidRPr="00871E2C">
        <w:rPr>
          <w:rFonts w:hint="eastAsia"/>
        </w:rPr>
        <w:t>激活函数</w:t>
      </w:r>
      <w:r>
        <w:rPr>
          <w:rFonts w:hint="eastAsia"/>
        </w:rPr>
        <w:t>、</w:t>
      </w:r>
      <w:r w:rsidRPr="00871E2C">
        <w:rPr>
          <w:rFonts w:hint="eastAsia"/>
        </w:rPr>
        <w:t>输出转换</w:t>
      </w:r>
    </w:p>
    <w:p w14:paraId="019CB75F" w14:textId="77777777" w:rsidR="001167FF" w:rsidRDefault="001167FF" w:rsidP="00D75E7D">
      <w:pPr>
        <w:pStyle w:val="afc"/>
        <w:ind w:firstLine="22.10pt"/>
      </w:pPr>
      <w:r>
        <w:rPr>
          <w:rFonts w:hint="eastAsia"/>
        </w:rPr>
        <w:t>（3）</w:t>
      </w:r>
      <w:r w:rsidRPr="00871E2C">
        <w:rPr>
          <w:rFonts w:hint="eastAsia"/>
        </w:rPr>
        <w:t>前向传播</w:t>
      </w:r>
      <w:r>
        <w:rPr>
          <w:rFonts w:hint="eastAsia"/>
        </w:rPr>
        <w:t>：</w:t>
      </w:r>
      <w:r w:rsidRPr="00871E2C">
        <w:rPr>
          <w:rFonts w:hint="eastAsia"/>
        </w:rPr>
        <w:t>输入处理</w:t>
      </w:r>
      <w:r>
        <w:rPr>
          <w:rFonts w:hint="eastAsia"/>
        </w:rPr>
        <w:t>、</w:t>
      </w:r>
      <w:r w:rsidRPr="00871E2C">
        <w:rPr>
          <w:rFonts w:hint="eastAsia"/>
        </w:rPr>
        <w:t>特征提取</w:t>
      </w:r>
      <w:r>
        <w:rPr>
          <w:rFonts w:hint="eastAsia"/>
        </w:rPr>
        <w:t>、</w:t>
      </w:r>
      <w:r w:rsidRPr="00871E2C">
        <w:rPr>
          <w:rFonts w:hint="eastAsia"/>
        </w:rPr>
        <w:t>分类预测</w:t>
      </w:r>
    </w:p>
    <w:p w14:paraId="74335B66" w14:textId="77777777" w:rsidR="001167FF" w:rsidRPr="00871E2C" w:rsidRDefault="001167FF" w:rsidP="001167FF">
      <w:pPr>
        <w:rPr>
          <w:sz w:val="24"/>
          <w:szCs w:val="32"/>
        </w:rPr>
      </w:pPr>
      <w:r>
        <w:rPr>
          <w:bCs/>
          <w:noProof/>
        </w:rPr>
        <w:drawing>
          <wp:inline distT="0" distB="0" distL="0" distR="0" wp14:anchorId="0A01CADA" wp14:editId="01CFCFD0">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5CC4E63" w14:textId="77777777" w:rsidR="001167FF" w:rsidRDefault="001167FF" w:rsidP="001167FF">
                        <w:pPr>
                          <w:pStyle w:val="SourceCode"/>
                          <w:ind w:firstLine="22.10pt"/>
                        </w:pPr>
                        <w:r>
                          <w:t>class SentimentClassifier(nn.Module):</w:t>
                        </w:r>
                      </w:p>
                      <w:p w14:paraId="39E8189D" w14:textId="77777777" w:rsidR="001167FF" w:rsidRDefault="001167FF" w:rsidP="001167FF">
                        <w:pPr>
                          <w:pStyle w:val="SourceCode"/>
                          <w:ind w:firstLine="22.10pt"/>
                        </w:pPr>
                        <w:r>
                          <w:t xml:space="preserve">    def __init__(self, bert_model):</w:t>
                        </w:r>
                      </w:p>
                      <w:p w14:paraId="18050133" w14:textId="77777777" w:rsidR="001167FF" w:rsidRDefault="001167FF" w:rsidP="001167FF">
                        <w:pPr>
                          <w:pStyle w:val="SourceCode"/>
                          <w:ind w:firstLine="22.10pt"/>
                        </w:pPr>
                        <w:r>
                          <w:t xml:space="preserve">        super().__init__()</w:t>
                        </w:r>
                      </w:p>
                      <w:p w14:paraId="130BC3EB" w14:textId="77777777" w:rsidR="001167FF" w:rsidRDefault="001167FF" w:rsidP="001167FF">
                        <w:pPr>
                          <w:pStyle w:val="SourceCode"/>
                          <w:ind w:firstLine="22.10pt"/>
                        </w:pPr>
                        <w:r>
                          <w:t xml:space="preserve">        self.bert = bert_model</w:t>
                        </w:r>
                      </w:p>
                      <w:p w14:paraId="4567BF4D" w14:textId="77777777" w:rsidR="001167FF" w:rsidRDefault="001167FF" w:rsidP="001167FF">
                        <w:pPr>
                          <w:pStyle w:val="SourceCode"/>
                          <w:ind w:firstLine="22.10pt"/>
                        </w:pPr>
                        <w:r>
                          <w:t xml:space="preserve">        self.classifier = nn.Linear(768, 3)</w:t>
                        </w:r>
                      </w:p>
                      <w:p w14:paraId="3822B7E7" w14:textId="77777777" w:rsidR="001167FF" w:rsidRDefault="001167FF" w:rsidP="001167FF">
                        <w:pPr>
                          <w:pStyle w:val="SourceCode"/>
                          <w:ind w:firstLine="22.10pt"/>
                        </w:pPr>
                        <w:r>
                          <w:t xml:space="preserve">        </w:t>
                        </w:r>
                      </w:p>
                      <w:p w14:paraId="26F5E4F9" w14:textId="77777777" w:rsidR="001167FF" w:rsidRDefault="001167FF" w:rsidP="001167FF">
                        <w:pPr>
                          <w:pStyle w:val="SourceCode"/>
                          <w:ind w:firstLine="22.10pt"/>
                        </w:pPr>
                        <w:r>
                          <w:t xml:space="preserve">    def forward(self, input_ids, attention_mask):</w:t>
                        </w:r>
                      </w:p>
                      <w:p w14:paraId="425DE5F2" w14:textId="77777777" w:rsidR="001167FF" w:rsidRDefault="001167FF" w:rsidP="001167FF">
                        <w:pPr>
                          <w:pStyle w:val="SourceCode"/>
                          <w:ind w:firstLine="22.10pt"/>
                        </w:pPr>
                        <w:r>
                          <w:t xml:space="preserve">        outputs = self.bert(input_ids, attention_mask=attention_mask)</w:t>
                        </w:r>
                      </w:p>
                      <w:p w14:paraId="274B4550" w14:textId="77777777" w:rsidR="001167FF" w:rsidRDefault="001167FF" w:rsidP="001167FF">
                        <w:pPr>
                          <w:pStyle w:val="SourceCode"/>
                          <w:ind w:firstLine="22.10pt"/>
                        </w:pPr>
                        <w:r>
                          <w:t xml:space="preserve">        pooled_output = outputs.pooler_output</w:t>
                        </w:r>
                      </w:p>
                      <w:p w14:paraId="0DAEE415" w14:textId="77777777" w:rsidR="001167FF" w:rsidRDefault="001167FF" w:rsidP="001167FF">
                        <w:pPr>
                          <w:pStyle w:val="SourceCode"/>
                          <w:ind w:firstLine="22.10pt"/>
                        </w:pPr>
                        <w:r>
                          <w:t xml:space="preserve">        logits = self.classifier(pooled_output)</w:t>
                        </w:r>
                      </w:p>
                      <w:p w14:paraId="0970C130" w14:textId="77777777" w:rsidR="001167FF" w:rsidRPr="00311551" w:rsidRDefault="001167FF" w:rsidP="001167FF">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146587B" w14:textId="77777777" w:rsidR="001167FF" w:rsidRPr="00523AEC" w:rsidRDefault="001167FF" w:rsidP="001167FF">
      <w:pPr>
        <w:rPr>
          <w:sz w:val="24"/>
          <w:szCs w:val="32"/>
        </w:rPr>
      </w:pPr>
    </w:p>
    <w:p w14:paraId="130DFF7B" w14:textId="4442E8FE" w:rsidR="00D75E7D" w:rsidRPr="00D75E7D" w:rsidRDefault="001167FF" w:rsidP="00D75E7D">
      <w:pPr>
        <w:pStyle w:val="a3"/>
        <w:spacing w:before="14.55pt"/>
      </w:pPr>
      <w:bookmarkStart w:id="118" w:name="_Toc195465483"/>
      <w:bookmarkStart w:id="119" w:name="_Toc195575054"/>
      <w:r>
        <w:rPr>
          <w:rFonts w:hint="eastAsia"/>
        </w:rPr>
        <w:t>综合分析</w:t>
      </w:r>
      <w:bookmarkEnd w:id="118"/>
      <w:bookmarkEnd w:id="119"/>
    </w:p>
    <w:p w14:paraId="25047C87" w14:textId="35CEA3D7" w:rsidR="001167FF" w:rsidRPr="00523AEC" w:rsidRDefault="00D75E7D" w:rsidP="00D75E7D">
      <w:pPr>
        <w:pStyle w:val="afc"/>
        <w:ind w:firstLine="22.10pt"/>
      </w:pPr>
      <w:r w:rsidRPr="00D75E7D">
        <w:rPr>
          <w:rFonts w:hint="eastAsia"/>
        </w:rPr>
        <w:t>单纯依赖模型的最高概率输出可能不足以全面理解评论的情感内涵</w:t>
      </w:r>
      <w:r w:rsidR="0046045A">
        <w:rPr>
          <w:rFonts w:hint="eastAsia"/>
        </w:rPr>
        <w:t>，基于前文的研究，</w:t>
      </w:r>
      <w:r w:rsidRPr="00D75E7D">
        <w:rPr>
          <w:rFonts w:hint="eastAsia"/>
        </w:rPr>
        <w:t>我提出了一种综合分析策略，该策略考虑</w:t>
      </w:r>
      <w:r w:rsidR="0046045A">
        <w:rPr>
          <w:rFonts w:hint="eastAsia"/>
        </w:rPr>
        <w:t>了</w:t>
      </w:r>
      <w:r w:rsidRPr="00D75E7D">
        <w:rPr>
          <w:rFonts w:hint="eastAsia"/>
        </w:rPr>
        <w:t>模型输出的情感得分和置信度</w:t>
      </w:r>
      <w:r>
        <w:rPr>
          <w:rFonts w:hint="eastAsia"/>
        </w:rPr>
        <w:t>，</w:t>
      </w:r>
      <w:r w:rsidR="0046045A">
        <w:rPr>
          <w:rFonts w:hint="eastAsia"/>
        </w:rPr>
        <w:t>包括</w:t>
      </w:r>
      <w:r w:rsidRPr="00D75E7D">
        <w:rPr>
          <w:rFonts w:hint="eastAsia"/>
        </w:rPr>
        <w:t>设置合理的判别阈值</w:t>
      </w:r>
      <w:r w:rsidR="0046045A">
        <w:rPr>
          <w:rFonts w:hint="eastAsia"/>
        </w:rPr>
        <w:t>、</w:t>
      </w:r>
      <w:r w:rsidRPr="00D75E7D">
        <w:rPr>
          <w:rFonts w:hint="eastAsia"/>
        </w:rPr>
        <w:t>结合评论的具体上下文信息进行判断</w:t>
      </w:r>
      <w:r w:rsidR="0046045A">
        <w:rPr>
          <w:rFonts w:hint="eastAsia"/>
        </w:rPr>
        <w:t>等</w:t>
      </w:r>
      <w:r w:rsidRPr="00D75E7D">
        <w:rPr>
          <w:rFonts w:hint="eastAsia"/>
        </w:rPr>
        <w:t>。例如，识别和处理文本中的反讽、隐喻等复杂语言现象，可以引入用户历史评论行为或电影本身的元数据作为辅助信息</w:t>
      </w:r>
      <w:r>
        <w:rPr>
          <w:rFonts w:hint="eastAsia"/>
        </w:rPr>
        <w:t>，</w:t>
      </w:r>
      <w:r w:rsidRPr="00D75E7D">
        <w:rPr>
          <w:rFonts w:hint="eastAsia"/>
        </w:rPr>
        <w:t>通过Softmax输出概率来</w:t>
      </w:r>
      <w:r>
        <w:rPr>
          <w:rFonts w:hint="eastAsia"/>
        </w:rPr>
        <w:t>综合</w:t>
      </w:r>
      <w:r w:rsidRPr="00D75E7D">
        <w:rPr>
          <w:rFonts w:hint="eastAsia"/>
        </w:rPr>
        <w:t>衡量</w:t>
      </w:r>
      <w:r>
        <w:rPr>
          <w:rFonts w:hint="eastAsia"/>
        </w:rPr>
        <w:t>。具体而言，</w:t>
      </w:r>
      <w:r w:rsidR="001167FF" w:rsidRPr="00523AEC">
        <w:rPr>
          <w:rFonts w:hint="eastAsia"/>
        </w:rPr>
        <w:t>结合以下因素进行综合分析：</w:t>
      </w:r>
    </w:p>
    <w:p w14:paraId="382A0888" w14:textId="77777777" w:rsidR="001167FF" w:rsidRDefault="001167FF" w:rsidP="00D75E7D">
      <w:pPr>
        <w:pStyle w:val="afc"/>
        <w:ind w:firstLine="22.10pt"/>
      </w:pPr>
      <w:r>
        <w:rPr>
          <w:rFonts w:hint="eastAsia"/>
        </w:rPr>
        <w:t>（1）</w:t>
      </w:r>
      <w:r w:rsidRPr="00523AEC">
        <w:rPr>
          <w:rFonts w:hint="eastAsia"/>
        </w:rPr>
        <w:t>情感得分</w:t>
      </w:r>
      <w:r>
        <w:rPr>
          <w:rFonts w:hint="eastAsia"/>
        </w:rPr>
        <w:t>：</w:t>
      </w:r>
      <w:r w:rsidRPr="00871E2C">
        <w:rPr>
          <w:rFonts w:hint="eastAsia"/>
        </w:rPr>
        <w:t>模型输出</w:t>
      </w:r>
      <w:r>
        <w:rPr>
          <w:rFonts w:hint="eastAsia"/>
        </w:rPr>
        <w:t>、</w:t>
      </w:r>
      <w:r w:rsidRPr="00871E2C">
        <w:rPr>
          <w:rFonts w:hint="eastAsia"/>
        </w:rPr>
        <w:t>置信度</w:t>
      </w:r>
      <w:r>
        <w:rPr>
          <w:rFonts w:hint="eastAsia"/>
        </w:rPr>
        <w:t>、</w:t>
      </w:r>
      <w:r w:rsidRPr="00871E2C">
        <w:rPr>
          <w:rFonts w:hint="eastAsia"/>
        </w:rPr>
        <w:t>阈值判断</w:t>
      </w:r>
    </w:p>
    <w:p w14:paraId="3F9619CE" w14:textId="77777777" w:rsidR="001167FF" w:rsidRPr="00523AEC" w:rsidRDefault="001167FF" w:rsidP="00D75E7D">
      <w:pPr>
        <w:pStyle w:val="afc"/>
        <w:ind w:firstLine="22.10pt"/>
      </w:pPr>
      <w:r>
        <w:rPr>
          <w:rFonts w:hint="eastAsia"/>
        </w:rPr>
        <w:t>（2）</w:t>
      </w:r>
      <w:r w:rsidRPr="00523AEC">
        <w:rPr>
          <w:rFonts w:hint="eastAsia"/>
        </w:rPr>
        <w:t>上下文信息</w:t>
      </w:r>
      <w:r>
        <w:rPr>
          <w:rFonts w:hint="eastAsia"/>
        </w:rPr>
        <w:t>：</w:t>
      </w:r>
      <w:r w:rsidRPr="00871E2C">
        <w:rPr>
          <w:rFonts w:hint="eastAsia"/>
        </w:rPr>
        <w:t>评论内容</w:t>
      </w:r>
      <w:r>
        <w:rPr>
          <w:rFonts w:hint="eastAsia"/>
        </w:rPr>
        <w:t>、</w:t>
      </w:r>
      <w:r w:rsidRPr="00871E2C">
        <w:rPr>
          <w:rFonts w:hint="eastAsia"/>
        </w:rPr>
        <w:t>用户历史</w:t>
      </w:r>
      <w:r>
        <w:rPr>
          <w:rFonts w:hint="eastAsia"/>
        </w:rPr>
        <w:t>、</w:t>
      </w:r>
      <w:r w:rsidRPr="00871E2C">
        <w:rPr>
          <w:rFonts w:hint="eastAsia"/>
        </w:rPr>
        <w:t>电影信息</w:t>
      </w:r>
    </w:p>
    <w:p w14:paraId="5B149E1D" w14:textId="1CF0DB16" w:rsidR="001167FF" w:rsidRPr="00D75E7D" w:rsidRDefault="001167FF" w:rsidP="00D75E7D">
      <w:pPr>
        <w:pStyle w:val="afc"/>
        <w:ind w:firstLine="22.10pt"/>
      </w:pPr>
      <w:r>
        <w:rPr>
          <w:rFonts w:hint="eastAsia"/>
        </w:rPr>
        <w:t>（3）</w:t>
      </w:r>
      <w:r w:rsidRPr="00523AEC">
        <w:rPr>
          <w:rFonts w:hint="eastAsia"/>
        </w:rPr>
        <w:t>时间趋势</w:t>
      </w:r>
      <w:r>
        <w:rPr>
          <w:rFonts w:hint="eastAsia"/>
        </w:rPr>
        <w:t>：</w:t>
      </w:r>
      <w:r w:rsidRPr="00871E2C">
        <w:rPr>
          <w:rFonts w:hint="eastAsia"/>
        </w:rPr>
        <w:t>评论时间</w:t>
      </w:r>
      <w:r>
        <w:rPr>
          <w:rFonts w:hint="eastAsia"/>
        </w:rPr>
        <w:t>、</w:t>
      </w:r>
      <w:r w:rsidRPr="00871E2C">
        <w:rPr>
          <w:rFonts w:hint="eastAsia"/>
        </w:rPr>
        <w:t>情感变化</w:t>
      </w:r>
      <w:r>
        <w:rPr>
          <w:rFonts w:hint="eastAsia"/>
        </w:rPr>
        <w:t>、</w:t>
      </w:r>
      <w:r w:rsidRPr="00871E2C">
        <w:rPr>
          <w:rFonts w:hint="eastAsia"/>
        </w:rPr>
        <w:t>异常检测</w:t>
      </w:r>
    </w:p>
    <w:p w14:paraId="2CEB14E4" w14:textId="77777777" w:rsidR="00262724" w:rsidRDefault="00262724" w:rsidP="00262724">
      <w:pPr>
        <w:pStyle w:val="aff3"/>
        <w:keepNext/>
      </w:pPr>
      <w:r>
        <w:drawing>
          <wp:inline distT="0" distB="0" distL="0" distR="0" wp14:anchorId="0D83084E" wp14:editId="6372F34E">
            <wp:extent cx="3994150" cy="1671970"/>
            <wp:effectExtent l="0" t="0" r="6350" b="4445"/>
            <wp:docPr id="7490896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9089617" name=""/>
                    <pic:cNvPicPr/>
                  </pic:nvPicPr>
                  <pic:blipFill>
                    <a:blip r:embed="rId44"/>
                    <a:stretch>
                      <a:fillRect/>
                    </a:stretch>
                  </pic:blipFill>
                  <pic:spPr>
                    <a:xfrm>
                      <a:off x="0" y="0"/>
                      <a:ext cx="3998811" cy="1673921"/>
                    </a:xfrm>
                    <a:prstGeom prst="rect">
                      <a:avLst/>
                    </a:prstGeom>
                  </pic:spPr>
                </pic:pic>
              </a:graphicData>
            </a:graphic>
          </wp:inline>
        </w:drawing>
      </w:r>
    </w:p>
    <w:p w14:paraId="245A2A4F" w14:textId="7ED6F363" w:rsidR="00262724" w:rsidRDefault="00262724" w:rsidP="00262724">
      <w:pPr>
        <w:pStyle w:val="afe"/>
        <w:rPr>
          <w:szCs w:val="32"/>
        </w:rPr>
      </w:pPr>
      <w:r>
        <w:t>图</w:t>
      </w:r>
      <w:r>
        <w:t xml:space="preserve"> </w:t>
      </w:r>
      <w:fldSimple w:instr=" STYLEREF 1 \s ">
        <w:r w:rsidR="006E53F9">
          <w:rPr>
            <w:noProof/>
          </w:rPr>
          <w:t>5</w:t>
        </w:r>
      </w:fldSimple>
      <w:r w:rsidR="006E53F9">
        <w:noBreakHyphen/>
      </w:r>
      <w:r w:rsidR="006E53F9">
        <w:fldChar w:fldCharType="begin"/>
      </w:r>
      <w:r w:rsidR="006E53F9">
        <w:instrText xml:space="preserve"> SEQ </w:instrText>
      </w:r>
      <w:r w:rsidR="006E53F9">
        <w:instrText>图</w:instrText>
      </w:r>
      <w:r w:rsidR="006E53F9">
        <w:instrText xml:space="preserve"> \* ARABIC \s 1 </w:instrText>
      </w:r>
      <w:r w:rsidR="006E53F9">
        <w:fldChar w:fldCharType="separate"/>
      </w:r>
      <w:r w:rsidR="006E53F9">
        <w:rPr>
          <w:noProof/>
        </w:rPr>
        <w:t>5</w:t>
      </w:r>
      <w:r w:rsidR="006E53F9">
        <w:fldChar w:fldCharType="end"/>
      </w:r>
      <w:r>
        <w:rPr>
          <w:rFonts w:hint="eastAsia"/>
        </w:rPr>
        <w:t xml:space="preserve"> </w:t>
      </w:r>
      <w:r w:rsidRPr="00262724">
        <w:rPr>
          <w:rFonts w:hint="eastAsia"/>
        </w:rPr>
        <w:t>情感分析综合推理结果</w:t>
      </w:r>
    </w:p>
    <w:p w14:paraId="2B16E198" w14:textId="20EF21A9" w:rsidR="006E53F9" w:rsidRDefault="00262724" w:rsidP="006E53F9">
      <w:pPr>
        <w:pStyle w:val="afc"/>
        <w:ind w:firstLine="22.10pt"/>
      </w:pPr>
      <w:r>
        <w:rPr>
          <w:rFonts w:hint="eastAsia"/>
        </w:rPr>
        <w:lastRenderedPageBreak/>
        <w:t>通过置信度等参数综合评判情感得分，以“感觉剧情平平无奇，没什么亮点”评论为例，在概率分布上，中性占比为38%更占优势，但是评论置信度一般大小，仅有38.9%，最终综合评判为中性评论。</w:t>
      </w:r>
    </w:p>
    <w:p w14:paraId="1B27E715" w14:textId="3BFF323E" w:rsidR="006E53F9" w:rsidRDefault="006E53F9" w:rsidP="006E53F9">
      <w:pPr>
        <w:pStyle w:val="afc"/>
        <w:ind w:firstLine="22.10pt"/>
      </w:pPr>
      <w:r>
        <w:rPr>
          <w:rFonts w:hint="eastAsia"/>
        </w:rPr>
        <w:t>词云图如5-6所示。</w:t>
      </w:r>
    </w:p>
    <w:p w14:paraId="0ACF5C1D" w14:textId="77777777" w:rsidR="006E53F9" w:rsidRDefault="006E53F9" w:rsidP="006E53F9">
      <w:pPr>
        <w:pStyle w:val="aff3"/>
        <w:keepNext/>
      </w:pPr>
      <w:r>
        <w:drawing>
          <wp:inline distT="0" distB="0" distL="0" distR="0" wp14:anchorId="56D544CF" wp14:editId="081FBF5C">
            <wp:extent cx="4013200" cy="2259919"/>
            <wp:effectExtent l="0" t="0" r="6350" b="7620"/>
            <wp:docPr id="208269789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2697894" name=""/>
                    <pic:cNvPicPr/>
                  </pic:nvPicPr>
                  <pic:blipFill>
                    <a:blip r:embed="rId45"/>
                    <a:stretch>
                      <a:fillRect/>
                    </a:stretch>
                  </pic:blipFill>
                  <pic:spPr>
                    <a:xfrm>
                      <a:off x="0" y="0"/>
                      <a:ext cx="4024504" cy="2266285"/>
                    </a:xfrm>
                    <a:prstGeom prst="rect">
                      <a:avLst/>
                    </a:prstGeom>
                  </pic:spPr>
                </pic:pic>
              </a:graphicData>
            </a:graphic>
          </wp:inline>
        </w:drawing>
      </w:r>
    </w:p>
    <w:p w14:paraId="0CE2D62B" w14:textId="42974CE7" w:rsidR="006E53F9" w:rsidRPr="00523AEC" w:rsidRDefault="006E53F9" w:rsidP="006E53F9">
      <w:pPr>
        <w:pStyle w:val="afe"/>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6</w:t>
      </w:r>
      <w:r>
        <w:fldChar w:fldCharType="end"/>
      </w:r>
      <w:r>
        <w:rPr>
          <w:rFonts w:hint="eastAsia"/>
        </w:rPr>
        <w:t xml:space="preserve"> </w:t>
      </w:r>
      <w:r>
        <w:rPr>
          <w:rFonts w:hint="eastAsia"/>
        </w:rPr>
        <w:t>词云图展示</w:t>
      </w:r>
    </w:p>
    <w:p w14:paraId="4102AA5B" w14:textId="6553DF49" w:rsidR="001167FF" w:rsidRDefault="001167FF" w:rsidP="001167FF">
      <w:pPr>
        <w:pStyle w:val="a2"/>
      </w:pPr>
      <w:bookmarkStart w:id="120" w:name="_Toc195465484"/>
      <w:bookmarkStart w:id="121" w:name="_Toc195575055"/>
      <w:r>
        <w:rPr>
          <w:rFonts w:hint="eastAsia"/>
        </w:rPr>
        <w:t>BERT</w:t>
      </w:r>
      <w:r>
        <w:rPr>
          <w:rFonts w:hint="eastAsia"/>
        </w:rPr>
        <w:t>模型评估</w:t>
      </w:r>
      <w:bookmarkEnd w:id="120"/>
      <w:bookmarkEnd w:id="121"/>
    </w:p>
    <w:p w14:paraId="1E4E4D83" w14:textId="76E8E007" w:rsidR="001167FF" w:rsidRDefault="001167FF" w:rsidP="001167FF">
      <w:pPr>
        <w:pStyle w:val="a3"/>
        <w:spacing w:before="14.55pt"/>
      </w:pPr>
      <w:bookmarkStart w:id="122" w:name="_Toc195465485"/>
      <w:bookmarkStart w:id="123" w:name="_Toc195575056"/>
      <w:r>
        <w:rPr>
          <w:rFonts w:hint="eastAsia"/>
        </w:rPr>
        <w:t>混淆矩阵</w:t>
      </w:r>
      <w:bookmarkEnd w:id="122"/>
      <w:bookmarkEnd w:id="123"/>
    </w:p>
    <w:p w14:paraId="3D005602" w14:textId="71699BF0" w:rsidR="001167FF" w:rsidRPr="009F292C" w:rsidRDefault="001167FF" w:rsidP="00D75E7D">
      <w:pPr>
        <w:pStyle w:val="afc"/>
        <w:ind w:firstLine="22.10pt"/>
      </w:pPr>
      <w:r w:rsidRPr="009F292C">
        <w:rPr>
          <w:rFonts w:hint="eastAsia"/>
        </w:rPr>
        <w:t>混淆矩阵评估</w:t>
      </w:r>
      <w:r>
        <w:rPr>
          <w:rFonts w:hint="eastAsia"/>
        </w:rPr>
        <w:t>包括模型</w:t>
      </w:r>
      <w:r w:rsidRPr="009F292C">
        <w:rPr>
          <w:rFonts w:hint="eastAsia"/>
        </w:rPr>
        <w:t>评估模式</w:t>
      </w:r>
      <w:r>
        <w:rPr>
          <w:rFonts w:hint="eastAsia"/>
        </w:rPr>
        <w:t>、</w:t>
      </w:r>
      <w:r w:rsidRPr="009F292C">
        <w:rPr>
          <w:rFonts w:hint="eastAsia"/>
        </w:rPr>
        <w:t>预测结果收集</w:t>
      </w:r>
      <w:r>
        <w:rPr>
          <w:rFonts w:hint="eastAsia"/>
        </w:rPr>
        <w:t>、</w:t>
      </w:r>
      <w:r w:rsidRPr="009F292C">
        <w:rPr>
          <w:rFonts w:hint="eastAsia"/>
        </w:rPr>
        <w:t>真实标签收集</w:t>
      </w:r>
      <w:r>
        <w:rPr>
          <w:rFonts w:hint="eastAsia"/>
        </w:rPr>
        <w:t>等</w:t>
      </w:r>
      <w:r w:rsidR="00D75E7D">
        <w:rPr>
          <w:rFonts w:hint="eastAsia"/>
        </w:rPr>
        <w:t>，下图为200个样本的三分类混淆矩阵结果。</w:t>
      </w:r>
    </w:p>
    <w:p w14:paraId="50F06623" w14:textId="77777777" w:rsidR="001167FF" w:rsidRDefault="001167FF" w:rsidP="001167FF">
      <w:pPr>
        <w:rPr>
          <w:sz w:val="24"/>
          <w:szCs w:val="32"/>
        </w:rPr>
      </w:pPr>
      <w:r>
        <w:rPr>
          <w:bCs/>
          <w:noProof/>
        </w:rPr>
        <w:drawing>
          <wp:inline distT="0" distB="0" distL="0" distR="0" wp14:anchorId="1C63FE09" wp14:editId="43155DD6">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0EF540C6" w14:textId="77777777" w:rsidR="001167FF" w:rsidRDefault="001167FF" w:rsidP="001167FF">
                        <w:pPr>
                          <w:pStyle w:val="SourceCode"/>
                          <w:ind w:firstLine="22.10pt"/>
                        </w:pPr>
                        <w:r>
                          <w:t>def evaluate_model(model, test_loader):</w:t>
                        </w:r>
                      </w:p>
                      <w:p w14:paraId="71C2AB77" w14:textId="77777777" w:rsidR="001167FF" w:rsidRDefault="001167FF" w:rsidP="001167FF">
                        <w:pPr>
                          <w:pStyle w:val="SourceCode"/>
                          <w:ind w:firstLine="22.10pt"/>
                        </w:pPr>
                        <w:r>
                          <w:t xml:space="preserve">    model.eval()</w:t>
                        </w:r>
                      </w:p>
                      <w:p w14:paraId="5438F5A1" w14:textId="77777777" w:rsidR="001167FF" w:rsidRDefault="001167FF" w:rsidP="001167FF">
                        <w:pPr>
                          <w:pStyle w:val="SourceCode"/>
                          <w:ind w:firstLine="22.10pt"/>
                        </w:pPr>
                        <w:r>
                          <w:t xml:space="preserve">    all_preds = []</w:t>
                        </w:r>
                      </w:p>
                      <w:p w14:paraId="28341601" w14:textId="77777777" w:rsidR="001167FF" w:rsidRDefault="001167FF" w:rsidP="001167FF">
                        <w:pPr>
                          <w:pStyle w:val="SourceCode"/>
                          <w:ind w:firstLine="22.10pt"/>
                        </w:pPr>
                        <w:r>
                          <w:t xml:space="preserve">    all_labels = []</w:t>
                        </w:r>
                      </w:p>
                      <w:p w14:paraId="713CE925" w14:textId="77777777" w:rsidR="001167FF" w:rsidRDefault="001167FF" w:rsidP="001167FF">
                        <w:pPr>
                          <w:pStyle w:val="SourceCode"/>
                          <w:ind w:firstLine="22.10pt"/>
                        </w:pPr>
                        <w:r>
                          <w:t xml:space="preserve">    </w:t>
                        </w:r>
                      </w:p>
                      <w:p w14:paraId="48C926E7" w14:textId="77777777" w:rsidR="001167FF" w:rsidRDefault="001167FF" w:rsidP="001167FF">
                        <w:pPr>
                          <w:pStyle w:val="SourceCode"/>
                          <w:ind w:firstLine="22.10pt"/>
                        </w:pPr>
                        <w:r>
                          <w:t xml:space="preserve">    with torch.no_grad():</w:t>
                        </w:r>
                      </w:p>
                      <w:p w14:paraId="67E64C80" w14:textId="77777777" w:rsidR="001167FF" w:rsidRDefault="001167FF" w:rsidP="001167FF">
                        <w:pPr>
                          <w:pStyle w:val="SourceCode"/>
                          <w:ind w:firstLine="22.10pt"/>
                        </w:pPr>
                        <w:r>
                          <w:t xml:space="preserve">        for batch in test_loader:</w:t>
                        </w:r>
                      </w:p>
                      <w:p w14:paraId="0911A983" w14:textId="77777777" w:rsidR="001167FF" w:rsidRDefault="001167FF" w:rsidP="001167FF">
                        <w:pPr>
                          <w:pStyle w:val="SourceCode"/>
                          <w:ind w:firstLine="22.10pt"/>
                        </w:pPr>
                        <w:r>
                          <w:t xml:space="preserve">            outputs = model(**batch)</w:t>
                        </w:r>
                      </w:p>
                      <w:p w14:paraId="05A0C65C" w14:textId="77777777" w:rsidR="001167FF" w:rsidRDefault="001167FF" w:rsidP="001167FF">
                        <w:pPr>
                          <w:pStyle w:val="SourceCode"/>
                          <w:ind w:firstLine="22.10pt"/>
                        </w:pPr>
                        <w:r>
                          <w:t xml:space="preserve">            preds = torch.argmax(outputs.logits, dim=-1)</w:t>
                        </w:r>
                      </w:p>
                      <w:p w14:paraId="03E65AA4" w14:textId="77777777" w:rsidR="001167FF" w:rsidRDefault="001167FF" w:rsidP="001167FF">
                        <w:pPr>
                          <w:pStyle w:val="SourceCode"/>
                          <w:ind w:firstLine="22.10pt"/>
                        </w:pPr>
                        <w:r>
                          <w:t xml:space="preserve">            all_preds.extend(preds.cpu().numpy())</w:t>
                        </w:r>
                      </w:p>
                      <w:p w14:paraId="3730074B" w14:textId="77777777" w:rsidR="001167FF" w:rsidRDefault="001167FF" w:rsidP="001167FF">
                        <w:pPr>
                          <w:pStyle w:val="SourceCode"/>
                          <w:ind w:firstLine="22.10pt"/>
                        </w:pPr>
                        <w:r>
                          <w:t xml:space="preserve">            all_labels.extend(batch['labels'].cpu().numpy())</w:t>
                        </w:r>
                      </w:p>
                      <w:p w14:paraId="48948730" w14:textId="77777777" w:rsidR="001167FF" w:rsidRDefault="001167FF" w:rsidP="001167FF">
                        <w:pPr>
                          <w:pStyle w:val="SourceCode"/>
                          <w:ind w:firstLine="22.10pt"/>
                        </w:pPr>
                        <w:r>
                          <w:t xml:space="preserve">    </w:t>
                        </w:r>
                      </w:p>
                      <w:p w14:paraId="05130619" w14:textId="77777777" w:rsidR="001167FF" w:rsidRDefault="001167FF" w:rsidP="001167FF">
                        <w:pPr>
                          <w:pStyle w:val="SourceCode"/>
                          <w:ind w:firstLine="22.10pt"/>
                        </w:pPr>
                        <w:r>
                          <w:t xml:space="preserve">    cm = confusion_matrix(all_labels, all_preds)</w:t>
                        </w:r>
                      </w:p>
                      <w:p w14:paraId="45DD8F66" w14:textId="77777777" w:rsidR="001167FF" w:rsidRPr="00311551" w:rsidRDefault="001167FF" w:rsidP="001167FF">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0B136317" w14:textId="77777777" w:rsidR="006E53F9" w:rsidRDefault="006E53F9" w:rsidP="006E53F9">
      <w:pPr>
        <w:pStyle w:val="aff3"/>
        <w:keepNext/>
      </w:pPr>
      <w:r>
        <w:lastRenderedPageBreak/>
        <w:drawing>
          <wp:inline distT="0" distB="0" distL="0" distR="0" wp14:anchorId="22CB924F" wp14:editId="24095E23">
            <wp:extent cx="3562350" cy="2950030"/>
            <wp:effectExtent l="0" t="0" r="0" b="3175"/>
            <wp:docPr id="191741499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7414997" name=""/>
                    <pic:cNvPicPr/>
                  </pic:nvPicPr>
                  <pic:blipFill>
                    <a:blip r:embed="rId46"/>
                    <a:stretch>
                      <a:fillRect/>
                    </a:stretch>
                  </pic:blipFill>
                  <pic:spPr>
                    <a:xfrm>
                      <a:off x="0" y="0"/>
                      <a:ext cx="3573395" cy="2959176"/>
                    </a:xfrm>
                    <a:prstGeom prst="rect">
                      <a:avLst/>
                    </a:prstGeom>
                  </pic:spPr>
                </pic:pic>
              </a:graphicData>
            </a:graphic>
          </wp:inline>
        </w:drawing>
      </w:r>
    </w:p>
    <w:p w14:paraId="6B8757AC" w14:textId="526D1F12" w:rsidR="00516028" w:rsidRDefault="006E53F9" w:rsidP="006E53F9">
      <w:pPr>
        <w:pStyle w:val="afe"/>
        <w:rPr>
          <w:szCs w:val="32"/>
        </w:rPr>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7</w:t>
      </w:r>
      <w:r>
        <w:fldChar w:fldCharType="end"/>
      </w:r>
      <w:r>
        <w:rPr>
          <w:rFonts w:hint="eastAsia"/>
        </w:rPr>
        <w:t xml:space="preserve"> </w:t>
      </w:r>
      <w:r>
        <w:rPr>
          <w:rFonts w:hint="eastAsia"/>
        </w:rPr>
        <w:t>混淆矩阵展示</w:t>
      </w:r>
    </w:p>
    <w:p w14:paraId="318B3DA2" w14:textId="36FDABAB" w:rsidR="001167FF" w:rsidRDefault="001167FF" w:rsidP="001167FF">
      <w:pPr>
        <w:pStyle w:val="a3"/>
        <w:spacing w:before="14.55pt"/>
      </w:pPr>
      <w:bookmarkStart w:id="124" w:name="_Toc195465486"/>
      <w:bookmarkStart w:id="125" w:name="_Toc195575057"/>
      <w:r>
        <w:rPr>
          <w:rFonts w:hint="eastAsia"/>
        </w:rPr>
        <w:t>交叉验证</w:t>
      </w:r>
      <w:bookmarkEnd w:id="124"/>
      <w:bookmarkEnd w:id="125"/>
    </w:p>
    <w:p w14:paraId="45C83F6D" w14:textId="4FD3DEE2" w:rsidR="001167FF" w:rsidRPr="009F292C" w:rsidRDefault="001167FF" w:rsidP="00D75E7D">
      <w:pPr>
        <w:pStyle w:val="afc"/>
        <w:ind w:firstLine="22.10pt"/>
      </w:pPr>
      <w:r>
        <w:rPr>
          <w:rFonts w:hint="eastAsia"/>
        </w:rPr>
        <w:t>交叉验证部分</w:t>
      </w:r>
      <w:r w:rsidR="00D75E7D">
        <w:rPr>
          <w:rFonts w:hint="eastAsia"/>
        </w:rPr>
        <w:t>主要</w:t>
      </w:r>
      <w:r>
        <w:rPr>
          <w:rFonts w:hint="eastAsia"/>
        </w:rPr>
        <w:t>包括</w:t>
      </w:r>
      <w:r w:rsidR="00D75E7D">
        <w:rPr>
          <w:rFonts w:hint="eastAsia"/>
        </w:rPr>
        <w:t>了</w:t>
      </w:r>
      <w:r w:rsidRPr="009F292C">
        <w:rPr>
          <w:rFonts w:hint="eastAsia"/>
        </w:rPr>
        <w:t>数据集划分</w:t>
      </w:r>
      <w:r>
        <w:rPr>
          <w:rFonts w:hint="eastAsia"/>
        </w:rPr>
        <w:t>、</w:t>
      </w:r>
      <w:r w:rsidRPr="009F292C">
        <w:rPr>
          <w:rFonts w:hint="eastAsia"/>
        </w:rPr>
        <w:t>模型训练</w:t>
      </w:r>
      <w:r>
        <w:rPr>
          <w:rFonts w:hint="eastAsia"/>
        </w:rPr>
        <w:t>、</w:t>
      </w:r>
      <w:r w:rsidRPr="009F292C">
        <w:rPr>
          <w:rFonts w:hint="eastAsia"/>
        </w:rPr>
        <w:t>性能评估</w:t>
      </w:r>
      <w:r>
        <w:rPr>
          <w:rFonts w:hint="eastAsia"/>
        </w:rPr>
        <w:t>、</w:t>
      </w:r>
      <w:r w:rsidRPr="009F292C">
        <w:rPr>
          <w:rFonts w:hint="eastAsia"/>
        </w:rPr>
        <w:t>结果统计</w:t>
      </w:r>
      <w:r>
        <w:rPr>
          <w:rFonts w:hint="eastAsia"/>
        </w:rPr>
        <w:t>、</w:t>
      </w:r>
      <w:r w:rsidRPr="009F292C">
        <w:rPr>
          <w:rFonts w:hint="eastAsia"/>
        </w:rPr>
        <w:t>方差分析</w:t>
      </w:r>
      <w:r>
        <w:rPr>
          <w:rFonts w:hint="eastAsia"/>
        </w:rPr>
        <w:t>等</w:t>
      </w:r>
      <w:r w:rsidR="00D75E7D">
        <w:rPr>
          <w:rFonts w:hint="eastAsia"/>
        </w:rPr>
        <w:t>步骤，防止模型训练过拟合，提高模型的泛化能力</w:t>
      </w:r>
      <w:r>
        <w:rPr>
          <w:rFonts w:hint="eastAsia"/>
        </w:rPr>
        <w:t>。</w:t>
      </w:r>
    </w:p>
    <w:p w14:paraId="2E360EB1" w14:textId="77777777" w:rsidR="001167FF" w:rsidRDefault="001167FF" w:rsidP="001167FF">
      <w:pPr>
        <w:rPr>
          <w:sz w:val="24"/>
          <w:szCs w:val="32"/>
        </w:rPr>
      </w:pPr>
      <w:r>
        <w:rPr>
          <w:bCs/>
          <w:noProof/>
        </w:rPr>
        <w:drawing>
          <wp:inline distT="0" distB="0" distL="0" distR="0" wp14:anchorId="25BDBEEC" wp14:editId="7B5237F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41157731" w14:textId="77777777" w:rsidR="001167FF" w:rsidRDefault="001167FF" w:rsidP="001167FF">
                        <w:pPr>
                          <w:pStyle w:val="SourceCode"/>
                          <w:ind w:firstLine="22.10pt"/>
                        </w:pPr>
                        <w:r>
                          <w:t>def cross_validate(model, dataset, n_splits=5):</w:t>
                        </w:r>
                      </w:p>
                      <w:p w14:paraId="6F8A57F5" w14:textId="77777777" w:rsidR="001167FF" w:rsidRDefault="001167FF" w:rsidP="001167FF">
                        <w:pPr>
                          <w:pStyle w:val="SourceCode"/>
                          <w:ind w:firstLine="22.10pt"/>
                        </w:pPr>
                        <w:r>
                          <w:t xml:space="preserve">    kf = KFold(n_splits=n_splits, shuffle=True)</w:t>
                        </w:r>
                      </w:p>
                      <w:p w14:paraId="295D44F2" w14:textId="77777777" w:rsidR="001167FF" w:rsidRDefault="001167FF" w:rsidP="001167FF">
                        <w:pPr>
                          <w:pStyle w:val="SourceCode"/>
                          <w:ind w:firstLine="22.10pt"/>
                        </w:pPr>
                        <w:r>
                          <w:t xml:space="preserve">    scores = []</w:t>
                        </w:r>
                      </w:p>
                      <w:p w14:paraId="7A2AC3F7" w14:textId="77777777" w:rsidR="001167FF" w:rsidRDefault="001167FF" w:rsidP="001167FF">
                        <w:pPr>
                          <w:pStyle w:val="SourceCode"/>
                          <w:ind w:firstLine="22.10pt"/>
                        </w:pPr>
                        <w:r>
                          <w:t xml:space="preserve">    </w:t>
                        </w:r>
                      </w:p>
                      <w:p w14:paraId="55ACC295" w14:textId="77777777" w:rsidR="001167FF" w:rsidRDefault="001167FF" w:rsidP="001167FF">
                        <w:pPr>
                          <w:pStyle w:val="SourceCode"/>
                          <w:ind w:firstLine="22.10pt"/>
                        </w:pPr>
                        <w:r>
                          <w:t xml:space="preserve">    for train_idx, val_idx in kf.split(dataset):</w:t>
                        </w:r>
                      </w:p>
                      <w:p w14:paraId="5FB19EAD" w14:textId="77777777" w:rsidR="001167FF" w:rsidRDefault="001167FF" w:rsidP="001167FF">
                        <w:pPr>
                          <w:pStyle w:val="SourceCode"/>
                          <w:ind w:firstLine="22.10pt"/>
                        </w:pPr>
                        <w:r>
                          <w:t xml:space="preserve">        train_data = dataset[train_idx]</w:t>
                        </w:r>
                      </w:p>
                      <w:p w14:paraId="3C2136CD" w14:textId="77777777" w:rsidR="001167FF" w:rsidRDefault="001167FF" w:rsidP="001167FF">
                        <w:pPr>
                          <w:pStyle w:val="SourceCode"/>
                          <w:ind w:firstLine="22.10pt"/>
                        </w:pPr>
                        <w:r>
                          <w:t xml:space="preserve">        val_data = dataset[val_idx]</w:t>
                        </w:r>
                      </w:p>
                      <w:p w14:paraId="61403C26" w14:textId="77777777" w:rsidR="001167FF" w:rsidRDefault="001167FF" w:rsidP="001167FF">
                        <w:pPr>
                          <w:pStyle w:val="SourceCode"/>
                          <w:ind w:firstLine="22.10pt"/>
                        </w:pPr>
                        <w:r>
                          <w:t xml:space="preserve">        </w:t>
                        </w:r>
                      </w:p>
                      <w:p w14:paraId="78506A4C" w14:textId="77777777" w:rsidR="001167FF" w:rsidRDefault="001167FF" w:rsidP="001167FF">
                        <w:pPr>
                          <w:pStyle w:val="SourceCode"/>
                          <w:ind w:firstLine="22.10pt"/>
                        </w:pPr>
                        <w:r>
                          <w:rPr>
                            <w:rFonts w:hint="eastAsia"/>
                          </w:rPr>
                          <w:t xml:space="preserve">        # </w:t>
                        </w:r>
                        <w:r>
                          <w:rPr>
                            <w:rFonts w:hint="eastAsia"/>
                          </w:rPr>
                          <w:t>训练模型</w:t>
                        </w:r>
                      </w:p>
                      <w:p w14:paraId="400AE669" w14:textId="77777777" w:rsidR="001167FF" w:rsidRDefault="001167FF" w:rsidP="001167FF">
                        <w:pPr>
                          <w:pStyle w:val="SourceCode"/>
                          <w:ind w:firstLine="22.10pt"/>
                        </w:pPr>
                        <w:r>
                          <w:t xml:space="preserve">        trainer = Trainer(</w:t>
                        </w:r>
                      </w:p>
                      <w:p w14:paraId="7D362D45" w14:textId="77777777" w:rsidR="001167FF" w:rsidRDefault="001167FF" w:rsidP="001167FF">
                        <w:pPr>
                          <w:pStyle w:val="SourceCode"/>
                          <w:ind w:firstLine="22.10pt"/>
                        </w:pPr>
                        <w:r>
                          <w:t xml:space="preserve">            model=model,</w:t>
                        </w:r>
                      </w:p>
                      <w:p w14:paraId="2273BC2F" w14:textId="77777777" w:rsidR="001167FF" w:rsidRDefault="001167FF" w:rsidP="001167FF">
                        <w:pPr>
                          <w:pStyle w:val="SourceCode"/>
                          <w:ind w:firstLine="22.10pt"/>
                        </w:pPr>
                        <w:r>
                          <w:t xml:space="preserve">            args=training_args,</w:t>
                        </w:r>
                      </w:p>
                      <w:p w14:paraId="4D072453" w14:textId="77777777" w:rsidR="001167FF" w:rsidRDefault="001167FF" w:rsidP="001167FF">
                        <w:pPr>
                          <w:pStyle w:val="SourceCode"/>
                          <w:ind w:firstLine="22.10pt"/>
                        </w:pPr>
                        <w:r>
                          <w:t xml:space="preserve">            train_dataset=train_data,</w:t>
                        </w:r>
                      </w:p>
                      <w:p w14:paraId="26096869" w14:textId="77777777" w:rsidR="001167FF" w:rsidRDefault="001167FF" w:rsidP="001167FF">
                        <w:pPr>
                          <w:pStyle w:val="SourceCode"/>
                          <w:ind w:firstLine="22.10pt"/>
                        </w:pPr>
                        <w:r>
                          <w:t xml:space="preserve">            eval_dataset=val_data</w:t>
                        </w:r>
                      </w:p>
                      <w:p w14:paraId="51F738F8" w14:textId="77777777" w:rsidR="001167FF" w:rsidRDefault="001167FF" w:rsidP="001167FF">
                        <w:pPr>
                          <w:pStyle w:val="SourceCode"/>
                          <w:ind w:firstLine="22.10pt"/>
                        </w:pPr>
                        <w:r>
                          <w:t xml:space="preserve">        )</w:t>
                        </w:r>
                      </w:p>
                      <w:p w14:paraId="14515E1C" w14:textId="77777777" w:rsidR="001167FF" w:rsidRDefault="001167FF" w:rsidP="001167FF">
                        <w:pPr>
                          <w:pStyle w:val="SourceCode"/>
                          <w:ind w:firstLine="22.10pt"/>
                        </w:pPr>
                        <w:r>
                          <w:t xml:space="preserve">        trainer.train()</w:t>
                        </w:r>
                      </w:p>
                      <w:p w14:paraId="10940DC0" w14:textId="77777777" w:rsidR="001167FF" w:rsidRDefault="001167FF" w:rsidP="001167FF">
                        <w:pPr>
                          <w:pStyle w:val="SourceCode"/>
                          <w:ind w:firstLine="22.10pt"/>
                        </w:pPr>
                        <w:r>
                          <w:t xml:space="preserve">        </w:t>
                        </w:r>
                      </w:p>
                      <w:p w14:paraId="1AE02D5C" w14:textId="77777777" w:rsidR="001167FF" w:rsidRDefault="001167FF" w:rsidP="001167FF">
                        <w:pPr>
                          <w:pStyle w:val="SourceCode"/>
                          <w:ind w:firstLine="22.10pt"/>
                        </w:pPr>
                        <w:r>
                          <w:rPr>
                            <w:rFonts w:hint="eastAsia"/>
                          </w:rPr>
                          <w:t xml:space="preserve">        # </w:t>
                        </w:r>
                        <w:r>
                          <w:rPr>
                            <w:rFonts w:hint="eastAsia"/>
                          </w:rPr>
                          <w:t>评估模型</w:t>
                        </w:r>
                      </w:p>
                      <w:p w14:paraId="2538D526" w14:textId="77777777" w:rsidR="001167FF" w:rsidRDefault="001167FF" w:rsidP="001167FF">
                        <w:pPr>
                          <w:pStyle w:val="SourceCode"/>
                          <w:ind w:firstLine="22.10pt"/>
                        </w:pPr>
                        <w:r>
                          <w:t xml:space="preserve">        eval_results = trainer.evaluate()</w:t>
                        </w:r>
                      </w:p>
                      <w:p w14:paraId="1055EB86" w14:textId="77777777" w:rsidR="001167FF" w:rsidRDefault="001167FF" w:rsidP="001167FF">
                        <w:pPr>
                          <w:pStyle w:val="SourceCode"/>
                          <w:ind w:firstLine="22.10pt"/>
                        </w:pPr>
                        <w:r>
                          <w:t xml:space="preserve">        scores.append(eval_results['eval_accuracy'])</w:t>
                        </w:r>
                      </w:p>
                      <w:p w14:paraId="4B39298E" w14:textId="77777777" w:rsidR="001167FF" w:rsidRDefault="001167FF" w:rsidP="001167FF">
                        <w:pPr>
                          <w:pStyle w:val="SourceCode"/>
                          <w:ind w:firstLine="22.10pt"/>
                        </w:pPr>
                        <w:r>
                          <w:t xml:space="preserve">    </w:t>
                        </w:r>
                      </w:p>
                      <w:p w14:paraId="6AFBF710" w14:textId="77777777" w:rsidR="001167FF" w:rsidRPr="00311551" w:rsidRDefault="001167FF" w:rsidP="001167FF">
                        <w:pPr>
                          <w:pStyle w:val="SourceCode"/>
                          <w:ind w:firstLine="22.10pt"/>
                        </w:pPr>
                        <w:r>
                          <w:t xml:space="preserve">    return np.mean(scores), np.std(scores)</w:t>
                        </w:r>
                      </w:p>
                    </wne:txbxContent>
                  </wp:txbx>
                  <wp:bodyPr rot="0" vert="horz" wrap="square" lIns="91440" tIns="45720" rIns="91440" bIns="45720" anchor="t" anchorCtr="0" upright="1">
                    <a:noAutofit/>
                  </wp:bodyPr>
                </wp:wsp>
              </a:graphicData>
            </a:graphic>
          </wp:inline>
        </w:drawing>
      </w:r>
    </w:p>
    <w:p w14:paraId="6ADE6AD3" w14:textId="701093F7" w:rsidR="001167FF" w:rsidRDefault="001167FF" w:rsidP="001167FF">
      <w:pPr>
        <w:pStyle w:val="a3"/>
        <w:spacing w:before="14.55pt"/>
      </w:pPr>
      <w:bookmarkStart w:id="126" w:name="_Toc195465487"/>
      <w:bookmarkStart w:id="127" w:name="_Toc195575058"/>
      <w:r>
        <w:rPr>
          <w:rFonts w:hint="eastAsia"/>
        </w:rPr>
        <w:lastRenderedPageBreak/>
        <w:t>模型指标</w:t>
      </w:r>
      <w:bookmarkEnd w:id="126"/>
      <w:bookmarkEnd w:id="127"/>
    </w:p>
    <w:p w14:paraId="70FB17C0" w14:textId="5303C0E4" w:rsidR="00516028" w:rsidRDefault="0046045A" w:rsidP="006E53F9">
      <w:pPr>
        <w:pStyle w:val="afc"/>
        <w:ind w:firstLine="22.10pt"/>
      </w:pPr>
      <w:r>
        <w:rPr>
          <w:rFonts w:hint="eastAsia"/>
        </w:rPr>
        <w:t>在本实验中，使用到的</w:t>
      </w:r>
      <w:r w:rsidR="001167FF" w:rsidRPr="00523AEC">
        <w:rPr>
          <w:rFonts w:hint="eastAsia"/>
        </w:rPr>
        <w:t>评估指标</w:t>
      </w:r>
      <w:r w:rsidR="006E53F9">
        <w:rPr>
          <w:rFonts w:hint="eastAsia"/>
        </w:rPr>
        <w:t>包括</w:t>
      </w:r>
      <w:r w:rsidR="001167FF" w:rsidRPr="00523AEC">
        <w:rPr>
          <w:rFonts w:hint="eastAsia"/>
        </w:rPr>
        <w:t>准确率 (Accuracy)</w:t>
      </w:r>
      <w:r w:rsidR="001167FF">
        <w:rPr>
          <w:rFonts w:hint="eastAsia"/>
        </w:rPr>
        <w:t>，</w:t>
      </w:r>
      <w:r w:rsidR="001167FF" w:rsidRPr="00523AEC">
        <w:rPr>
          <w:rFonts w:hint="eastAsia"/>
        </w:rPr>
        <w:t>精确率 (Precision)</w:t>
      </w:r>
      <w:r w:rsidR="001167FF">
        <w:rPr>
          <w:rFonts w:hint="eastAsia"/>
        </w:rPr>
        <w:t>，</w:t>
      </w:r>
      <w:r w:rsidR="001167FF" w:rsidRPr="00523AEC">
        <w:rPr>
          <w:rFonts w:hint="eastAsia"/>
        </w:rPr>
        <w:t>召回率 (Recall)</w:t>
      </w:r>
      <w:r w:rsidR="001167FF">
        <w:rPr>
          <w:rFonts w:hint="eastAsia"/>
        </w:rPr>
        <w:t>，</w:t>
      </w:r>
      <w:r w:rsidR="001167FF" w:rsidRPr="00523AEC">
        <w:rPr>
          <w:rFonts w:hint="eastAsia"/>
        </w:rPr>
        <w:t>F1分数</w:t>
      </w:r>
      <w:r w:rsidR="001167FF">
        <w:rPr>
          <w:rFonts w:hint="eastAsia"/>
        </w:rPr>
        <w:t>，</w:t>
      </w:r>
      <w:r w:rsidR="001167FF" w:rsidRPr="00523AEC">
        <w:rPr>
          <w:rFonts w:hint="eastAsia"/>
        </w:rPr>
        <w:t>ROC曲线</w:t>
      </w:r>
      <w:r w:rsidR="001167FF">
        <w:rPr>
          <w:rFonts w:hint="eastAsia"/>
        </w:rPr>
        <w:t>等</w:t>
      </w:r>
      <w:r w:rsidR="006E53F9">
        <w:rPr>
          <w:rFonts w:hint="eastAsia"/>
        </w:rPr>
        <w:t>。</w:t>
      </w:r>
    </w:p>
    <w:p w14:paraId="7ABAF95A" w14:textId="2FD4FCCC" w:rsidR="006E53F9" w:rsidRPr="006E53F9" w:rsidRDefault="006E53F9" w:rsidP="006E53F9">
      <w:pPr>
        <w:pStyle w:val="afc"/>
        <w:ind w:firstLine="22.10pt"/>
      </w:pPr>
      <w:r w:rsidRPr="006E53F9">
        <w:rPr>
          <w:rFonts w:hint="eastAsia"/>
        </w:rPr>
        <w:t>ROC 曲线展示了在不同的分类阈值下，模型的真阳性率（True Positive Rate, TPR，即Recall）相对于假阳性率（False Positive Rate, FPR）的变化情况。X 轴是 FPR (FP / (FP + TN))，Y 轴是 TPR (TP / (TP + FN))。曲线越靠近左上角，表示模型性能越好（在较低的FPR下获得较高的TPR）</w:t>
      </w:r>
      <w:r>
        <w:rPr>
          <w:rFonts w:hint="eastAsia"/>
        </w:rPr>
        <w:t>，图中</w:t>
      </w:r>
      <w:r w:rsidRPr="006E53F9">
        <w:rPr>
          <w:rFonts w:hint="eastAsia"/>
        </w:rPr>
        <w:t>对角虚线代表随机猜测的性能。</w:t>
      </w:r>
    </w:p>
    <w:p w14:paraId="13F8EA34" w14:textId="2B9B223B" w:rsidR="006E53F9" w:rsidRDefault="006E53F9" w:rsidP="006E53F9">
      <w:pPr>
        <w:pStyle w:val="afc"/>
        <w:ind w:firstLine="22.10pt"/>
      </w:pPr>
      <w:r w:rsidRPr="006E53F9">
        <w:rPr>
          <w:rFonts w:hint="eastAsia"/>
        </w:rPr>
        <w:t>AUC (Area Under the Curve) 是 ROC 曲线下的面积，是衡量模型整体区分能力的指标，值越接近 1 越好。对于多分类问题，会绘制每个类别的 ROC 曲线（One-vs-Rest），以及宏平均（Macro-average）或微平均（Micro-average）的 ROC 曲线</w:t>
      </w:r>
      <w:r w:rsidR="00D75E7D">
        <w:rPr>
          <w:rFonts w:hint="eastAsia"/>
        </w:rPr>
        <w:t>。其中</w:t>
      </w:r>
      <w:r w:rsidRPr="006E53F9">
        <w:rPr>
          <w:rFonts w:hint="eastAsia"/>
        </w:rPr>
        <w:t>微平均考虑了所有样本的预测结果。</w:t>
      </w:r>
    </w:p>
    <w:p w14:paraId="05C99DD7" w14:textId="77777777" w:rsidR="006E53F9" w:rsidRDefault="006E53F9" w:rsidP="006E53F9">
      <w:pPr>
        <w:pStyle w:val="aff3"/>
        <w:keepNext/>
      </w:pPr>
      <w:r>
        <w:drawing>
          <wp:inline distT="0" distB="0" distL="0" distR="0" wp14:anchorId="70310D24" wp14:editId="427739D1">
            <wp:extent cx="4229100" cy="3646836"/>
            <wp:effectExtent l="0" t="0" r="0" b="0"/>
            <wp:docPr id="97377571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3775717" name=""/>
                    <pic:cNvPicPr/>
                  </pic:nvPicPr>
                  <pic:blipFill>
                    <a:blip r:embed="rId47"/>
                    <a:stretch>
                      <a:fillRect/>
                    </a:stretch>
                  </pic:blipFill>
                  <pic:spPr>
                    <a:xfrm>
                      <a:off x="0" y="0"/>
                      <a:ext cx="4234440" cy="3651441"/>
                    </a:xfrm>
                    <a:prstGeom prst="rect">
                      <a:avLst/>
                    </a:prstGeom>
                  </pic:spPr>
                </pic:pic>
              </a:graphicData>
            </a:graphic>
          </wp:inline>
        </w:drawing>
      </w:r>
    </w:p>
    <w:p w14:paraId="7E76C9A4" w14:textId="17EC00FA" w:rsidR="006E53F9" w:rsidRPr="00523AEC" w:rsidRDefault="006E53F9" w:rsidP="006E53F9">
      <w:pPr>
        <w:pStyle w:val="afe"/>
        <w:rPr>
          <w:szCs w:val="32"/>
        </w:rPr>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8</w:t>
      </w:r>
      <w:r>
        <w:fldChar w:fldCharType="end"/>
      </w:r>
      <w:r>
        <w:rPr>
          <w:rFonts w:hint="eastAsia"/>
        </w:rPr>
        <w:t xml:space="preserve"> </w:t>
      </w:r>
      <w:r>
        <w:rPr>
          <w:rFonts w:hint="eastAsia"/>
        </w:rPr>
        <w:t>模型</w:t>
      </w:r>
      <w:r>
        <w:rPr>
          <w:rFonts w:hint="eastAsia"/>
        </w:rPr>
        <w:t>ROC</w:t>
      </w:r>
      <w:r>
        <w:rPr>
          <w:rFonts w:hint="eastAsia"/>
        </w:rPr>
        <w:t>曲线展示</w:t>
      </w:r>
    </w:p>
    <w:p w14:paraId="3E2FADDA" w14:textId="29DB4406" w:rsidR="006E53F9" w:rsidRDefault="006E53F9" w:rsidP="006E53F9">
      <w:pPr>
        <w:pStyle w:val="afc"/>
        <w:ind w:firstLine="22.10pt"/>
      </w:pPr>
      <w:r>
        <w:rPr>
          <w:rFonts w:hint="eastAsia"/>
        </w:rPr>
        <w:t>模型的</w:t>
      </w:r>
      <w:r w:rsidRPr="006E53F9">
        <w:rPr>
          <w:rFonts w:hint="eastAsia"/>
        </w:rPr>
        <w:t>精确率</w:t>
      </w:r>
      <w:r>
        <w:rPr>
          <w:rFonts w:hint="eastAsia"/>
        </w:rPr>
        <w:t>、</w:t>
      </w:r>
      <w:r w:rsidRPr="006E53F9">
        <w:rPr>
          <w:rFonts w:hint="eastAsia"/>
        </w:rPr>
        <w:t>召回率</w:t>
      </w:r>
      <w:r>
        <w:rPr>
          <w:rFonts w:hint="eastAsia"/>
        </w:rPr>
        <w:t>、</w:t>
      </w:r>
      <w:r w:rsidRPr="006E53F9">
        <w:rPr>
          <w:rFonts w:hint="eastAsia"/>
        </w:rPr>
        <w:t>F1分数</w:t>
      </w:r>
      <w:r>
        <w:rPr>
          <w:rFonts w:hint="eastAsia"/>
        </w:rPr>
        <w:t>如下图所示。</w:t>
      </w:r>
    </w:p>
    <w:p w14:paraId="760216F2" w14:textId="77777777" w:rsidR="006E53F9" w:rsidRDefault="006E53F9" w:rsidP="006E53F9">
      <w:pPr>
        <w:pStyle w:val="aff3"/>
        <w:keepNext/>
      </w:pPr>
      <w:r>
        <w:lastRenderedPageBreak/>
        <w:drawing>
          <wp:inline distT="0" distB="0" distL="0" distR="0" wp14:anchorId="468D8F67" wp14:editId="28BB05D3">
            <wp:extent cx="4083050" cy="1586977"/>
            <wp:effectExtent l="0" t="0" r="0" b="0"/>
            <wp:docPr id="97488688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74886882" name=""/>
                    <pic:cNvPicPr/>
                  </pic:nvPicPr>
                  <pic:blipFill>
                    <a:blip r:embed="rId48"/>
                    <a:stretch>
                      <a:fillRect/>
                    </a:stretch>
                  </pic:blipFill>
                  <pic:spPr>
                    <a:xfrm>
                      <a:off x="0" y="0"/>
                      <a:ext cx="4088675" cy="1589163"/>
                    </a:xfrm>
                    <a:prstGeom prst="rect">
                      <a:avLst/>
                    </a:prstGeom>
                  </pic:spPr>
                </pic:pic>
              </a:graphicData>
            </a:graphic>
          </wp:inline>
        </w:drawing>
      </w:r>
    </w:p>
    <w:p w14:paraId="53A30647" w14:textId="6823E931" w:rsidR="006E53F9" w:rsidRDefault="006E53F9" w:rsidP="006E53F9">
      <w:pPr>
        <w:pStyle w:val="afe"/>
      </w:pPr>
      <w:r>
        <w:t>图</w:t>
      </w:r>
      <w:r>
        <w:t xml:space="preserve"> </w:t>
      </w:r>
      <w:fldSimple w:instr=" STYLEREF 1 \s ">
        <w:r>
          <w:rPr>
            <w:noProof/>
          </w:rPr>
          <w:t>5</w:t>
        </w:r>
      </w:fldSimple>
      <w:r>
        <w:noBreakHyphen/>
      </w:r>
      <w:r>
        <w:fldChar w:fldCharType="begin"/>
      </w:r>
      <w:r>
        <w:instrText xml:space="preserve"> SEQ </w:instrText>
      </w:r>
      <w:r>
        <w:instrText>图</w:instrText>
      </w:r>
      <w:r>
        <w:instrText xml:space="preserve"> \* ARABIC \s 1 </w:instrText>
      </w:r>
      <w:r>
        <w:fldChar w:fldCharType="separate"/>
      </w:r>
      <w:r>
        <w:rPr>
          <w:noProof/>
        </w:rPr>
        <w:t>9</w:t>
      </w:r>
      <w:r>
        <w:fldChar w:fldCharType="end"/>
      </w:r>
      <w:r>
        <w:rPr>
          <w:rFonts w:hint="eastAsia"/>
        </w:rPr>
        <w:t xml:space="preserve"> </w:t>
      </w:r>
      <w:r>
        <w:rPr>
          <w:rFonts w:hint="eastAsia"/>
        </w:rPr>
        <w:t>模型评价指标分数展示</w:t>
      </w:r>
    </w:p>
    <w:p w14:paraId="1D657F22" w14:textId="462D51AC" w:rsidR="001167FF" w:rsidRPr="00B91C6C" w:rsidRDefault="001167FF" w:rsidP="001167FF">
      <w:pPr>
        <w:spacing w:line="18pt" w:lineRule="auto"/>
      </w:pPr>
      <w:r>
        <w:br w:type="page"/>
      </w:r>
      <w:bookmarkStart w:id="128" w:name="_Toc67804979"/>
    </w:p>
    <w:p w14:paraId="59CB078D" w14:textId="6B8D4D05" w:rsidR="001167FF" w:rsidRPr="00D64C1F" w:rsidRDefault="001167FF" w:rsidP="001167FF">
      <w:pPr>
        <w:pStyle w:val="a10"/>
      </w:pPr>
      <w:bookmarkStart w:id="129" w:name="_Toc134774585"/>
      <w:bookmarkStart w:id="130" w:name="_Toc195465488"/>
      <w:bookmarkStart w:id="131" w:name="_Toc195575059"/>
      <w:r w:rsidRPr="00B91C6C">
        <w:rPr>
          <w:rFonts w:hint="eastAsia"/>
        </w:rPr>
        <w:lastRenderedPageBreak/>
        <w:t>工作总结</w:t>
      </w:r>
      <w:bookmarkEnd w:id="128"/>
      <w:r w:rsidRPr="00B91C6C">
        <w:rPr>
          <w:rFonts w:hint="eastAsia"/>
        </w:rPr>
        <w:t>和心得体会</w:t>
      </w:r>
      <w:bookmarkEnd w:id="129"/>
      <w:bookmarkEnd w:id="130"/>
      <w:bookmarkEnd w:id="131"/>
    </w:p>
    <w:p w14:paraId="5CEDA202" w14:textId="04EE12D8" w:rsidR="001167FF" w:rsidRDefault="001167FF" w:rsidP="001167FF">
      <w:pPr>
        <w:pStyle w:val="a2"/>
      </w:pPr>
      <w:bookmarkStart w:id="132" w:name="_Toc134774586"/>
      <w:bookmarkStart w:id="133" w:name="_Toc195465489"/>
      <w:bookmarkStart w:id="134" w:name="_Toc195575060"/>
      <w:r>
        <w:rPr>
          <w:rFonts w:hint="eastAsia"/>
        </w:rPr>
        <w:t>工作总结</w:t>
      </w:r>
      <w:bookmarkEnd w:id="132"/>
      <w:bookmarkEnd w:id="133"/>
      <w:bookmarkEnd w:id="134"/>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0C44D1F8" w:rsidR="001167FF" w:rsidRDefault="001167FF" w:rsidP="001167FF">
      <w:pPr>
        <w:pStyle w:val="a2"/>
      </w:pPr>
      <w:bookmarkStart w:id="135" w:name="_Toc134774587"/>
      <w:bookmarkStart w:id="136" w:name="_Toc195465490"/>
      <w:bookmarkStart w:id="137" w:name="_Toc195575061"/>
      <w:r>
        <w:rPr>
          <w:rFonts w:hint="eastAsia"/>
        </w:rPr>
        <w:t>心得体会</w:t>
      </w:r>
      <w:bookmarkEnd w:id="135"/>
      <w:bookmarkEnd w:id="136"/>
      <w:bookmarkEnd w:id="137"/>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38" w:name="_Toc130202673"/>
      <w:bookmarkStart w:id="139" w:name="_Toc36193162"/>
      <w:bookmarkStart w:id="140" w:name="_Ref130208578"/>
      <w:bookmarkStart w:id="141" w:name="_Toc195575062"/>
      <w:r>
        <w:rPr>
          <w:rFonts w:hint="eastAsia"/>
        </w:rPr>
        <w:lastRenderedPageBreak/>
        <w:t>参考文献</w:t>
      </w:r>
      <w:bookmarkEnd w:id="138"/>
      <w:bookmarkEnd w:id="139"/>
      <w:bookmarkEnd w:id="140"/>
      <w:bookmarkEnd w:id="141"/>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42"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42"/>
    </w:p>
    <w:p w14:paraId="053DB290" w14:textId="77777777" w:rsidR="00B97E89" w:rsidRDefault="00B97E89" w:rsidP="00B97E89">
      <w:pPr>
        <w:numPr>
          <w:ilvl w:val="0"/>
          <w:numId w:val="5"/>
        </w:numPr>
        <w:spacing w:line="20pt" w:lineRule="exact"/>
        <w:jc w:val="start"/>
      </w:pPr>
      <w:r>
        <w:rPr>
          <w:rFonts w:hint="eastAsia"/>
        </w:rPr>
        <w:t>王宜文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Taboada, M., Brooke, J., Tofiloski,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Vaswani, A., et al. (2017). Attention is all you need. NeurIPS.</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Brown, T., et al. (2020). Language Models are Few-Shot Learners. NeurIPS.</w:t>
      </w:r>
    </w:p>
    <w:p w14:paraId="14D92B6D" w14:textId="77777777" w:rsidR="00B97E89" w:rsidRDefault="00B97E89" w:rsidP="00B97E89">
      <w:pPr>
        <w:numPr>
          <w:ilvl w:val="0"/>
          <w:numId w:val="5"/>
        </w:numPr>
        <w:spacing w:line="20pt" w:lineRule="exact"/>
        <w:jc w:val="start"/>
      </w:pPr>
      <w:r>
        <w:t>Liu, Y., et al. (2019). RoBERTa: A Robustly Optimized BERT Pretraining Approach. arXiv.</w:t>
      </w:r>
    </w:p>
    <w:p w14:paraId="6A63AB98" w14:textId="77777777" w:rsidR="00B97E89" w:rsidRDefault="00B97E89" w:rsidP="00B97E89">
      <w:pPr>
        <w:numPr>
          <w:ilvl w:val="0"/>
          <w:numId w:val="5"/>
        </w:numPr>
        <w:spacing w:line="20pt" w:lineRule="exact"/>
        <w:jc w:val="start"/>
      </w:pPr>
      <w:r>
        <w:t>Jurafsky, D., &amp; Martin, J. H. (2021). Speech and Language Processing (3rd ed.). Pearson.</w:t>
      </w:r>
    </w:p>
    <w:p w14:paraId="0CBACC80" w14:textId="77777777" w:rsidR="00B97E89" w:rsidRDefault="00B97E89" w:rsidP="00B97E89">
      <w:pPr>
        <w:numPr>
          <w:ilvl w:val="0"/>
          <w:numId w:val="5"/>
        </w:numPr>
        <w:spacing w:line="20pt" w:lineRule="exact"/>
        <w:jc w:val="start"/>
      </w:pPr>
      <w:r>
        <w:t>Rajpurkar P, et al. SQuAD: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r>
        <w:t>Strubell E, et al. Energy and policy considerations for deep learning in NLP. ACL 2019.</w:t>
      </w:r>
    </w:p>
    <w:p w14:paraId="65BFAB11" w14:textId="77777777" w:rsidR="00B97E89" w:rsidRDefault="00B97E89" w:rsidP="00B97E89">
      <w:pPr>
        <w:numPr>
          <w:ilvl w:val="0"/>
          <w:numId w:val="5"/>
        </w:numPr>
        <w:spacing w:line="20pt" w:lineRule="exact"/>
        <w:jc w:val="start"/>
      </w:pPr>
      <w:r>
        <w:t>Gururangan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Sanh V, et al. DistilBERT, a distilled version of BERT. NeurIPS 2019.</w:t>
      </w:r>
    </w:p>
    <w:p w14:paraId="34A7E38E" w14:textId="77777777" w:rsidR="00B97E89" w:rsidRDefault="00B97E89" w:rsidP="00B97E89">
      <w:pPr>
        <w:numPr>
          <w:ilvl w:val="0"/>
          <w:numId w:val="5"/>
        </w:numPr>
        <w:spacing w:line="20pt" w:lineRule="exact"/>
        <w:jc w:val="start"/>
      </w:pPr>
      <w:r>
        <w:t>Houlsby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Sharma R. Mastering MongoDB Aggregation Framework. Packt, 2021.</w:t>
      </w:r>
    </w:p>
    <w:p w14:paraId="5B2FE2FB" w14:textId="77777777" w:rsidR="00B97E89" w:rsidRDefault="00B97E89" w:rsidP="00B97E89">
      <w:pPr>
        <w:numPr>
          <w:ilvl w:val="0"/>
          <w:numId w:val="5"/>
        </w:numPr>
        <w:spacing w:line="20pt" w:lineRule="exact"/>
        <w:jc w:val="start"/>
      </w:pPr>
      <w:r>
        <w:lastRenderedPageBreak/>
        <w:t>Bradshaw S. MongoDB Indexing Strategies. Apress,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r>
        <w:t>Sadalag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43" w:name="_Ref130208595"/>
      <w:bookmarkStart w:id="144" w:name="_Toc130202675"/>
      <w:bookmarkStart w:id="145"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46" w:name="_Toc195575063"/>
      <w:r>
        <w:rPr>
          <w:rFonts w:hint="eastAsia"/>
        </w:rPr>
        <w:lastRenderedPageBreak/>
        <w:t>致  谢</w:t>
      </w:r>
      <w:bookmarkEnd w:id="143"/>
      <w:bookmarkEnd w:id="144"/>
      <w:bookmarkEnd w:id="145"/>
      <w:bookmarkEnd w:id="146"/>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9"/>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06FEAB8B" w14:textId="77777777" w:rsidR="00E74249" w:rsidRDefault="00E74249">
      <w:r>
        <w:separator/>
      </w:r>
    </w:p>
  </w:endnote>
  <w:endnote w:type="continuationSeparator" w:id="0">
    <w:p w14:paraId="06C2F9F6" w14:textId="77777777" w:rsidR="00E74249" w:rsidRDefault="00E74249">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0"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2E3800F0" w14:textId="77777777" w:rsidR="00E74249" w:rsidRDefault="00E74249">
      <w:r>
        <w:separator/>
      </w:r>
    </w:p>
  </w:footnote>
  <w:footnote w:type="continuationSeparator" w:id="0">
    <w:p w14:paraId="5B29DDD6" w14:textId="77777777" w:rsidR="00E74249" w:rsidRDefault="00E74249">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2440"/>
    <w:rsid w:val="00155386"/>
    <w:rsid w:val="00172B7C"/>
    <w:rsid w:val="001824C0"/>
    <w:rsid w:val="001C3476"/>
    <w:rsid w:val="001C3A60"/>
    <w:rsid w:val="001E0D6F"/>
    <w:rsid w:val="001E78F7"/>
    <w:rsid w:val="002148C5"/>
    <w:rsid w:val="00226B18"/>
    <w:rsid w:val="00243882"/>
    <w:rsid w:val="00243E27"/>
    <w:rsid w:val="00262724"/>
    <w:rsid w:val="00262B8B"/>
    <w:rsid w:val="0029522B"/>
    <w:rsid w:val="002D190F"/>
    <w:rsid w:val="002E1195"/>
    <w:rsid w:val="002E3916"/>
    <w:rsid w:val="002E7832"/>
    <w:rsid w:val="003116B7"/>
    <w:rsid w:val="00326E28"/>
    <w:rsid w:val="00331920"/>
    <w:rsid w:val="00350453"/>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6045A"/>
    <w:rsid w:val="00481E5F"/>
    <w:rsid w:val="004B5A6B"/>
    <w:rsid w:val="004C1F69"/>
    <w:rsid w:val="004C5B1B"/>
    <w:rsid w:val="004F00A7"/>
    <w:rsid w:val="00516028"/>
    <w:rsid w:val="005236A5"/>
    <w:rsid w:val="00553EA0"/>
    <w:rsid w:val="00567176"/>
    <w:rsid w:val="00585F59"/>
    <w:rsid w:val="005877A2"/>
    <w:rsid w:val="00590D21"/>
    <w:rsid w:val="00597081"/>
    <w:rsid w:val="005A163C"/>
    <w:rsid w:val="005A78D4"/>
    <w:rsid w:val="005B1954"/>
    <w:rsid w:val="005C05AD"/>
    <w:rsid w:val="00603E0E"/>
    <w:rsid w:val="00627D74"/>
    <w:rsid w:val="00631B7D"/>
    <w:rsid w:val="00632BF6"/>
    <w:rsid w:val="00634EB0"/>
    <w:rsid w:val="00635D54"/>
    <w:rsid w:val="0063772B"/>
    <w:rsid w:val="0067281C"/>
    <w:rsid w:val="00680FAF"/>
    <w:rsid w:val="00694C4B"/>
    <w:rsid w:val="006E0139"/>
    <w:rsid w:val="006E29B9"/>
    <w:rsid w:val="006E53F9"/>
    <w:rsid w:val="006F33B4"/>
    <w:rsid w:val="00702625"/>
    <w:rsid w:val="00704E82"/>
    <w:rsid w:val="007056E4"/>
    <w:rsid w:val="007059AC"/>
    <w:rsid w:val="007069D0"/>
    <w:rsid w:val="00706A18"/>
    <w:rsid w:val="007114FB"/>
    <w:rsid w:val="007135B1"/>
    <w:rsid w:val="00716205"/>
    <w:rsid w:val="007216AC"/>
    <w:rsid w:val="00736A71"/>
    <w:rsid w:val="00747065"/>
    <w:rsid w:val="00747D20"/>
    <w:rsid w:val="00751DDC"/>
    <w:rsid w:val="007544B5"/>
    <w:rsid w:val="007557CE"/>
    <w:rsid w:val="007706EF"/>
    <w:rsid w:val="00771BE8"/>
    <w:rsid w:val="007B4E6B"/>
    <w:rsid w:val="007D69BB"/>
    <w:rsid w:val="007E272F"/>
    <w:rsid w:val="008146F8"/>
    <w:rsid w:val="00817C7D"/>
    <w:rsid w:val="008270F9"/>
    <w:rsid w:val="008555F7"/>
    <w:rsid w:val="00862EE0"/>
    <w:rsid w:val="008658AD"/>
    <w:rsid w:val="00885467"/>
    <w:rsid w:val="008932E8"/>
    <w:rsid w:val="008B1524"/>
    <w:rsid w:val="008B59FA"/>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9E1"/>
    <w:rsid w:val="00AC59A9"/>
    <w:rsid w:val="00AF605A"/>
    <w:rsid w:val="00B054C4"/>
    <w:rsid w:val="00B161CE"/>
    <w:rsid w:val="00B26F13"/>
    <w:rsid w:val="00B27449"/>
    <w:rsid w:val="00B44CE9"/>
    <w:rsid w:val="00B51412"/>
    <w:rsid w:val="00B5508C"/>
    <w:rsid w:val="00B71856"/>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5E7D"/>
    <w:rsid w:val="00D7621F"/>
    <w:rsid w:val="00D91965"/>
    <w:rsid w:val="00DC29BB"/>
    <w:rsid w:val="00DD2159"/>
    <w:rsid w:val="00DD2E1F"/>
    <w:rsid w:val="00DD5CE9"/>
    <w:rsid w:val="00DE4616"/>
    <w:rsid w:val="00E36677"/>
    <w:rsid w:val="00E417B3"/>
    <w:rsid w:val="00E616A4"/>
    <w:rsid w:val="00E74249"/>
    <w:rsid w:val="00E811E7"/>
    <w:rsid w:val="00E9199C"/>
    <w:rsid w:val="00E92279"/>
    <w:rsid w:val="00E95D1C"/>
    <w:rsid w:val="00EA5723"/>
    <w:rsid w:val="00EC1444"/>
    <w:rsid w:val="00EC7EDE"/>
    <w:rsid w:val="00ED2573"/>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image" Target="media/image25.png"/><Relationship Id="rId47" Type="http://purl.oclc.org/ooxml/officeDocument/relationships/image" Target="media/image30.png"/><Relationship Id="rId50" Type="http://purl.oclc.org/ooxml/officeDocument/relationships/fontTable" Target="fontTable.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46" Type="http://purl.oclc.org/ooxml/officeDocument/relationships/image" Target="media/image29.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45" Type="http://purl.oclc.org/ooxml/officeDocument/relationships/image" Target="media/image28.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49" Type="http://purl.oclc.org/ooxml/officeDocument/relationships/footer" Target="footer7.xml"/><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image" Target="media/image27.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image" Target="media/image26.png"/><Relationship Id="rId48" Type="http://purl.oclc.org/ooxml/officeDocument/relationships/image" Target="media/image31.png"/><Relationship Id="rId8" Type="http://purl.oclc.org/ooxml/officeDocument/relationships/image" Target="media/image1.png"/><Relationship Id="rId51" Type="http://purl.oclc.org/ooxml/officeDocument/relationships/theme" Target="theme/theme1.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1</TotalTime>
  <Pages>58</Pages>
  <Words>4611</Words>
  <Characters>26283</Characters>
  <Application>Microsoft Office Word</Application>
  <DocSecurity>0</DocSecurity>
  <Lines>219</Lines>
  <Paragraphs>61</Paragraphs>
  <ScaleCrop>false</ScaleCrop>
  <Company>四川大学</Company>
  <LinksUpToDate>false</LinksUpToDate>
  <CharactersWithSpaces>30833</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6</cp:revision>
  <dcterms:created xsi:type="dcterms:W3CDTF">2025-04-15T11:46:00Z</dcterms:created>
  <dcterms:modified xsi:type="dcterms:W3CDTF">2025-04-15T12:06: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